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A52E21" w14:textId="22FC1935" w:rsidR="009B6282" w:rsidRPr="007A3E0A" w:rsidRDefault="009B6282" w:rsidP="00F24ABD">
      <w:pPr>
        <w:jc w:val="center"/>
        <w:outlineLvl w:val="0"/>
        <w:rPr>
          <w:b/>
          <w:sz w:val="24"/>
        </w:rPr>
      </w:pPr>
      <w:bookmarkStart w:id="0" w:name="_Toc118789911"/>
      <w:r w:rsidRPr="007A3E0A">
        <w:rPr>
          <w:b/>
          <w:sz w:val="24"/>
        </w:rPr>
        <w:t>Оглавление</w:t>
      </w:r>
      <w:bookmarkEnd w:id="0"/>
    </w:p>
    <w:p w14:paraId="1FC36144" w14:textId="77777777" w:rsidR="006721DE" w:rsidRDefault="006721DE" w:rsidP="006721DE">
      <w:pPr>
        <w:tabs>
          <w:tab w:val="num" w:pos="1620"/>
        </w:tabs>
        <w:spacing w:line="360" w:lineRule="auto"/>
        <w:ind w:firstLine="540"/>
        <w:rPr>
          <w:sz w:val="24"/>
        </w:rPr>
      </w:pPr>
    </w:p>
    <w:p w14:paraId="0159D9D9" w14:textId="77777777" w:rsidR="007A3E0A" w:rsidRPr="007A3E0A" w:rsidRDefault="007A3E0A" w:rsidP="006721DE">
      <w:pPr>
        <w:tabs>
          <w:tab w:val="num" w:pos="1620"/>
        </w:tabs>
        <w:spacing w:line="360" w:lineRule="auto"/>
        <w:ind w:firstLine="540"/>
        <w:rPr>
          <w:sz w:val="24"/>
        </w:rPr>
      </w:pPr>
    </w:p>
    <w:p w14:paraId="79AE3F71" w14:textId="1FE2DE41" w:rsidR="009D4EA1" w:rsidRPr="007A3E0A" w:rsidRDefault="009B628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r w:rsidRPr="007A3E0A">
        <w:rPr>
          <w:sz w:val="24"/>
        </w:rPr>
        <w:fldChar w:fldCharType="begin"/>
      </w:r>
      <w:r w:rsidRPr="007A3E0A">
        <w:rPr>
          <w:sz w:val="24"/>
        </w:rPr>
        <w:instrText xml:space="preserve"> TOC \o "1-3" \h \z \u </w:instrText>
      </w:r>
      <w:r w:rsidRPr="007A3E0A">
        <w:rPr>
          <w:sz w:val="24"/>
        </w:rPr>
        <w:fldChar w:fldCharType="separate"/>
      </w:r>
      <w:hyperlink w:anchor="_Toc118789911" w:history="1">
        <w:r w:rsidR="009D4EA1" w:rsidRPr="007A3E0A">
          <w:rPr>
            <w:rStyle w:val="a4"/>
            <w:noProof/>
            <w:sz w:val="24"/>
          </w:rPr>
          <w:t>Оглавление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1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1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2CC4DAF2" w14:textId="1DD5E366" w:rsidR="009D4EA1" w:rsidRPr="007A3E0A" w:rsidRDefault="00B93BDB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2" w:history="1">
        <w:r w:rsidR="009D4EA1" w:rsidRPr="007A3E0A">
          <w:rPr>
            <w:rStyle w:val="a4"/>
            <w:noProof/>
            <w:sz w:val="24"/>
          </w:rPr>
          <w:t>1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Анализ текущего состояния энергосбережения в учреждении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2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6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17104A5C" w14:textId="50FFFA22" w:rsidR="009D4EA1" w:rsidRPr="007A3E0A" w:rsidRDefault="00B93BDB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3" w:history="1">
        <w:r w:rsidR="009D4EA1" w:rsidRPr="007A3E0A">
          <w:rPr>
            <w:rStyle w:val="a4"/>
            <w:noProof/>
            <w:sz w:val="24"/>
          </w:rPr>
          <w:t>2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Цели и задачи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3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11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67017A18" w14:textId="37B01F57" w:rsidR="009D4EA1" w:rsidRPr="007A3E0A" w:rsidRDefault="00B93BDB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4" w:history="1">
        <w:r w:rsidR="009D4EA1" w:rsidRPr="007A3E0A">
          <w:rPr>
            <w:rStyle w:val="a4"/>
            <w:noProof/>
            <w:sz w:val="24"/>
          </w:rPr>
          <w:t>3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Сроки и этапы реализации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4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12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3EB5E048" w14:textId="2C2657CE" w:rsidR="009D4EA1" w:rsidRPr="007A3E0A" w:rsidRDefault="00B93BDB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5" w:history="1">
        <w:r w:rsidR="009D4EA1" w:rsidRPr="007A3E0A">
          <w:rPr>
            <w:rStyle w:val="a4"/>
            <w:noProof/>
            <w:sz w:val="24"/>
          </w:rPr>
          <w:t>4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Мероприятия по энергосбережению и повышению энергетической эффективности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5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13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626A03C5" w14:textId="54585770" w:rsidR="009D4EA1" w:rsidRPr="007A3E0A" w:rsidRDefault="00B93BDB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6" w:history="1">
        <w:r w:rsidR="009D4EA1" w:rsidRPr="007A3E0A">
          <w:rPr>
            <w:rStyle w:val="a4"/>
            <w:noProof/>
            <w:sz w:val="24"/>
          </w:rPr>
          <w:t>5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Целевые показатели в области энергосбережения и повышения энергетической эффективности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6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14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181F7FB3" w14:textId="382317B6" w:rsidR="009D4EA1" w:rsidRPr="007A3E0A" w:rsidRDefault="00B93BDB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7" w:history="1">
        <w:r w:rsidR="009D4EA1" w:rsidRPr="007A3E0A">
          <w:rPr>
            <w:rStyle w:val="a4"/>
            <w:noProof/>
            <w:sz w:val="24"/>
          </w:rPr>
          <w:t>6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Объём и источники финансирования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7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15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0B72B56C" w14:textId="12489648" w:rsidR="009D4EA1" w:rsidRPr="007A3E0A" w:rsidRDefault="00B93BDB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8" w:history="1">
        <w:r w:rsidR="009D4EA1" w:rsidRPr="007A3E0A">
          <w:rPr>
            <w:rStyle w:val="a4"/>
            <w:noProof/>
            <w:sz w:val="24"/>
          </w:rPr>
          <w:t>7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Ожидаемые результаты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8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16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4AA696F9" w14:textId="4CE5B147" w:rsidR="009D4EA1" w:rsidRPr="007A3E0A" w:rsidRDefault="00B93BDB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9" w:history="1">
        <w:r w:rsidR="009D4EA1" w:rsidRPr="007A3E0A">
          <w:rPr>
            <w:rStyle w:val="a4"/>
            <w:noProof/>
            <w:sz w:val="24"/>
          </w:rPr>
          <w:t>8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Механизм реализации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9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20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73FAA4C6" w14:textId="753198A3" w:rsidR="009D4EA1" w:rsidRPr="007A3E0A" w:rsidRDefault="00B93BDB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20" w:history="1">
        <w:r w:rsidR="009D4EA1" w:rsidRPr="007A3E0A">
          <w:rPr>
            <w:rStyle w:val="a4"/>
            <w:noProof/>
            <w:sz w:val="24"/>
          </w:rPr>
          <w:t>9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Система мониторинга, управления и контроля над ходом выполнения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20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D30557">
          <w:rPr>
            <w:noProof/>
            <w:webHidden/>
            <w:sz w:val="24"/>
          </w:rPr>
          <w:t>21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12985529" w14:textId="4D122462" w:rsidR="009B6282" w:rsidRPr="009D4EA1" w:rsidRDefault="009B6282" w:rsidP="00CF2A97">
      <w:pPr>
        <w:tabs>
          <w:tab w:val="left" w:pos="709"/>
          <w:tab w:val="right" w:leader="dot" w:pos="9637"/>
          <w:tab w:val="right" w:leader="dot" w:pos="9779"/>
        </w:tabs>
        <w:spacing w:line="360" w:lineRule="auto"/>
      </w:pPr>
      <w:r w:rsidRPr="007A3E0A">
        <w:rPr>
          <w:sz w:val="24"/>
        </w:rPr>
        <w:fldChar w:fldCharType="end"/>
      </w:r>
    </w:p>
    <w:p w14:paraId="70E0134F" w14:textId="10C99877" w:rsidR="00D57613" w:rsidRPr="007A3E0A" w:rsidRDefault="00C66CAE" w:rsidP="007A3E0A">
      <w:pPr>
        <w:pageBreakBefore/>
        <w:jc w:val="center"/>
        <w:rPr>
          <w:b/>
          <w:sz w:val="24"/>
        </w:rPr>
      </w:pPr>
      <w:r w:rsidRPr="007A3E0A">
        <w:rPr>
          <w:b/>
          <w:sz w:val="24"/>
        </w:rPr>
        <w:lastRenderedPageBreak/>
        <w:t>П</w:t>
      </w:r>
      <w:r w:rsidR="00223122" w:rsidRPr="007A3E0A">
        <w:rPr>
          <w:b/>
          <w:sz w:val="24"/>
        </w:rPr>
        <w:t>аспорт</w:t>
      </w:r>
      <w:r w:rsidR="00D57613" w:rsidRPr="007A3E0A">
        <w:rPr>
          <w:b/>
          <w:sz w:val="24"/>
        </w:rPr>
        <w:t xml:space="preserve"> </w:t>
      </w:r>
      <w:r w:rsidR="005D3280">
        <w:rPr>
          <w:b/>
          <w:sz w:val="24"/>
        </w:rPr>
        <w:t xml:space="preserve">муниципальной </w:t>
      </w:r>
      <w:r w:rsidR="007A3E0A">
        <w:rPr>
          <w:b/>
          <w:sz w:val="24"/>
        </w:rPr>
        <w:t>п</w:t>
      </w:r>
      <w:r w:rsidR="00DC2E31" w:rsidRPr="007A3E0A">
        <w:rPr>
          <w:b/>
          <w:sz w:val="24"/>
        </w:rPr>
        <w:t>рограммы</w:t>
      </w:r>
    </w:p>
    <w:p w14:paraId="39259A43" w14:textId="3DD19058" w:rsidR="00447C36" w:rsidRDefault="00D57613" w:rsidP="007A3E0A">
      <w:pPr>
        <w:jc w:val="center"/>
        <w:rPr>
          <w:b/>
          <w:sz w:val="24"/>
        </w:rPr>
      </w:pPr>
      <w:r w:rsidRPr="007A3E0A">
        <w:rPr>
          <w:b/>
          <w:sz w:val="24"/>
        </w:rPr>
        <w:t>энергосбережения и повышения энергетической эффективности</w:t>
      </w:r>
      <w:r w:rsidR="00010455" w:rsidRPr="007A3E0A">
        <w:rPr>
          <w:b/>
          <w:sz w:val="24"/>
        </w:rPr>
        <w:t xml:space="preserve"> </w:t>
      </w:r>
      <w:r w:rsidR="006C044B" w:rsidRPr="007A3E0A">
        <w:rPr>
          <w:b/>
          <w:sz w:val="24"/>
        </w:rPr>
        <w:t>а</w:t>
      </w:r>
      <w:r w:rsidR="00010455" w:rsidRPr="007A3E0A">
        <w:rPr>
          <w:b/>
          <w:sz w:val="24"/>
        </w:rPr>
        <w:t>дминистраци</w:t>
      </w:r>
      <w:r w:rsidR="007A3E0A">
        <w:rPr>
          <w:b/>
          <w:sz w:val="24"/>
        </w:rPr>
        <w:t>и</w:t>
      </w:r>
      <w:r w:rsidR="00010455" w:rsidRPr="007A3E0A">
        <w:rPr>
          <w:b/>
          <w:sz w:val="24"/>
        </w:rPr>
        <w:t xml:space="preserve"> сельского поселения </w:t>
      </w:r>
      <w:r w:rsidR="00805BFF" w:rsidRPr="007A3E0A">
        <w:rPr>
          <w:b/>
          <w:sz w:val="24"/>
        </w:rPr>
        <w:t>Сосновка</w:t>
      </w:r>
      <w:r w:rsidR="00010455" w:rsidRPr="007A3E0A">
        <w:rPr>
          <w:b/>
          <w:sz w:val="24"/>
        </w:rPr>
        <w:t xml:space="preserve"> </w:t>
      </w:r>
      <w:r w:rsidRPr="007A3E0A">
        <w:rPr>
          <w:b/>
          <w:sz w:val="24"/>
        </w:rPr>
        <w:t>на период 2023-2025 г</w:t>
      </w:r>
      <w:r w:rsidR="007A3E0A">
        <w:rPr>
          <w:b/>
          <w:sz w:val="24"/>
        </w:rPr>
        <w:t>оды</w:t>
      </w:r>
    </w:p>
    <w:p w14:paraId="20EAD8AF" w14:textId="5775D3AF" w:rsidR="005D3280" w:rsidRDefault="005D3280" w:rsidP="007A3E0A">
      <w:pPr>
        <w:jc w:val="center"/>
        <w:rPr>
          <w:b/>
          <w:sz w:val="24"/>
        </w:rPr>
      </w:pPr>
      <w:r>
        <w:rPr>
          <w:b/>
          <w:sz w:val="24"/>
        </w:rPr>
        <w:t>(далее</w:t>
      </w:r>
      <w:r w:rsidR="00B73121">
        <w:rPr>
          <w:b/>
          <w:sz w:val="24"/>
        </w:rPr>
        <w:t xml:space="preserve"> также </w:t>
      </w:r>
      <w:r>
        <w:rPr>
          <w:b/>
          <w:sz w:val="24"/>
        </w:rPr>
        <w:t>– Программа)</w:t>
      </w:r>
    </w:p>
    <w:p w14:paraId="32CE6360" w14:textId="77777777" w:rsidR="007A3E0A" w:rsidRPr="007A3E0A" w:rsidRDefault="007A3E0A" w:rsidP="007A3E0A">
      <w:pPr>
        <w:jc w:val="center"/>
        <w:rPr>
          <w:b/>
          <w:sz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52"/>
        <w:gridCol w:w="6493"/>
      </w:tblGrid>
      <w:tr w:rsidR="00E125D2" w:rsidRPr="009E7353" w14:paraId="271A2ECB" w14:textId="77777777" w:rsidTr="00C12E51">
        <w:tc>
          <w:tcPr>
            <w:tcW w:w="1526" w:type="pct"/>
            <w:shd w:val="clear" w:color="auto" w:fill="auto"/>
          </w:tcPr>
          <w:p w14:paraId="572920A2" w14:textId="2414D81B" w:rsidR="00E125D2" w:rsidRPr="00600854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600854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организации</w:t>
            </w:r>
          </w:p>
        </w:tc>
        <w:tc>
          <w:tcPr>
            <w:tcW w:w="3474" w:type="pct"/>
            <w:shd w:val="clear" w:color="auto" w:fill="auto"/>
          </w:tcPr>
          <w:p w14:paraId="5FD5C602" w14:textId="7E450485" w:rsidR="00E125D2" w:rsidRPr="00C12E51" w:rsidRDefault="006C044B" w:rsidP="007A3E0A">
            <w:pPr>
              <w:ind w:firstLine="59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а</w:t>
            </w:r>
            <w:r w:rsidR="00010455" w:rsidRPr="00010455">
              <w:rPr>
                <w:spacing w:val="-4"/>
                <w:sz w:val="24"/>
              </w:rPr>
              <w:t xml:space="preserve">дминистрация сельского поселения </w:t>
            </w:r>
            <w:r w:rsidR="00805BFF">
              <w:rPr>
                <w:spacing w:val="-4"/>
                <w:sz w:val="24"/>
              </w:rPr>
              <w:t>Сосновка</w:t>
            </w:r>
            <w:r w:rsidR="007A3E0A">
              <w:rPr>
                <w:spacing w:val="-4"/>
                <w:sz w:val="24"/>
              </w:rPr>
              <w:t>,</w:t>
            </w:r>
            <w:r w:rsidR="00010455" w:rsidRPr="00010455">
              <w:rPr>
                <w:spacing w:val="-4"/>
                <w:sz w:val="24"/>
              </w:rPr>
              <w:t xml:space="preserve"> </w:t>
            </w:r>
            <w:r w:rsidR="007A3E0A">
              <w:rPr>
                <w:spacing w:val="-4"/>
                <w:sz w:val="24"/>
              </w:rPr>
              <w:t>м</w:t>
            </w:r>
            <w:r w:rsidR="007A3E0A" w:rsidRPr="00010455">
              <w:rPr>
                <w:spacing w:val="-4"/>
                <w:sz w:val="24"/>
              </w:rPr>
              <w:t>униципально</w:t>
            </w:r>
            <w:r w:rsidR="007A3E0A">
              <w:rPr>
                <w:spacing w:val="-4"/>
                <w:sz w:val="24"/>
              </w:rPr>
              <w:t>е</w:t>
            </w:r>
            <w:r w:rsidR="007A3E0A" w:rsidRPr="00010455">
              <w:rPr>
                <w:spacing w:val="-4"/>
                <w:sz w:val="24"/>
              </w:rPr>
              <w:t xml:space="preserve"> казённо</w:t>
            </w:r>
            <w:r w:rsidR="007A3E0A">
              <w:rPr>
                <w:spacing w:val="-4"/>
                <w:sz w:val="24"/>
              </w:rPr>
              <w:t>е</w:t>
            </w:r>
            <w:r w:rsidR="007A3E0A" w:rsidRPr="00010455">
              <w:rPr>
                <w:spacing w:val="-4"/>
                <w:sz w:val="24"/>
              </w:rPr>
              <w:t xml:space="preserve"> учреждени</w:t>
            </w:r>
            <w:r w:rsidR="007A3E0A">
              <w:rPr>
                <w:spacing w:val="-4"/>
                <w:sz w:val="24"/>
              </w:rPr>
              <w:t>е</w:t>
            </w:r>
          </w:p>
        </w:tc>
      </w:tr>
      <w:tr w:rsidR="00DB735E" w:rsidRPr="009E7353" w14:paraId="10444E6C" w14:textId="77777777" w:rsidTr="00C12E51">
        <w:tc>
          <w:tcPr>
            <w:tcW w:w="1526" w:type="pct"/>
            <w:shd w:val="clear" w:color="auto" w:fill="auto"/>
          </w:tcPr>
          <w:p w14:paraId="3A186E71" w14:textId="5742DB21" w:rsidR="0083655E" w:rsidRPr="00C12E51" w:rsidRDefault="0083655E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Основани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е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 для разработки </w:t>
            </w:r>
            <w:r w:rsidR="005D3280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5651C854" w14:textId="7EA61B90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Федеральный закон от 23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ноябр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2009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года </w:t>
            </w:r>
            <w:r w:rsidR="007A3E0A" w:rsidRPr="00C12E51">
              <w:rPr>
                <w:rFonts w:eastAsia="Calibri"/>
                <w:spacing w:val="-4"/>
                <w:sz w:val="24"/>
                <w:lang w:eastAsia="en-US"/>
              </w:rPr>
              <w:t>№ 261-ФЗ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«Об энергосбережении и о повышении энергетической эффективности, и о внесении изменений в отдельные законодательные акты Российской Федерации»;</w:t>
            </w:r>
          </w:p>
          <w:p w14:paraId="1CB5E01E" w14:textId="2634BEF7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Указ Президента Р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 xml:space="preserve">оссийской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Ф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4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июн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2008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года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889 «О некоторых мерах по повышению энергетической и экологической эффективности российской экономики»;</w:t>
            </w:r>
          </w:p>
          <w:p w14:paraId="6E88E354" w14:textId="095F13F3" w:rsidR="0083655E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риказ Мин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истерства энергетик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Росси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йской Ф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30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июн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2014 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года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№ 398 «Об утверждении требований к форме программ в области энергосбережения и повышения энергетической эффективности организаций с участием государства, и муниципального образования, организаций, осуществляющих регулируемые виды деятельности, и о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>тчетности о ходе их реализации»;</w:t>
            </w:r>
          </w:p>
          <w:p w14:paraId="318D04D3" w14:textId="09FEE527" w:rsidR="00660AAE" w:rsidRPr="005149B0" w:rsidRDefault="00660AAE" w:rsidP="00660AAE">
            <w:pPr>
              <w:ind w:firstLine="590"/>
              <w:rPr>
                <w:rFonts w:eastAsia="Calibri"/>
                <w:spacing w:val="-4"/>
                <w:sz w:val="24"/>
              </w:rPr>
            </w:pPr>
            <w:r w:rsidRPr="005149B0">
              <w:rPr>
                <w:rFonts w:eastAsia="Calibri"/>
                <w:spacing w:val="-4"/>
                <w:sz w:val="24"/>
              </w:rPr>
              <w:t>Постановление Правительства Р</w:t>
            </w:r>
            <w:r>
              <w:rPr>
                <w:rFonts w:eastAsia="Calibri"/>
                <w:spacing w:val="-4"/>
                <w:sz w:val="24"/>
              </w:rPr>
              <w:t xml:space="preserve">оссийской </w:t>
            </w:r>
            <w:r w:rsidRPr="005149B0">
              <w:rPr>
                <w:rFonts w:eastAsia="Calibri"/>
                <w:spacing w:val="-4"/>
                <w:sz w:val="24"/>
              </w:rPr>
              <w:t>Ф</w:t>
            </w:r>
            <w:r>
              <w:rPr>
                <w:rFonts w:eastAsia="Calibri"/>
                <w:spacing w:val="-4"/>
                <w:sz w:val="24"/>
              </w:rPr>
              <w:t>едерации</w:t>
            </w:r>
            <w:r w:rsidRPr="005149B0">
              <w:rPr>
                <w:rFonts w:eastAsia="Calibri"/>
                <w:spacing w:val="-4"/>
                <w:sz w:val="24"/>
              </w:rPr>
              <w:t xml:space="preserve"> </w:t>
            </w:r>
            <w:r>
              <w:rPr>
                <w:rFonts w:eastAsia="Calibri"/>
                <w:spacing w:val="-4"/>
                <w:sz w:val="24"/>
              </w:rPr>
              <w:t xml:space="preserve">                           </w:t>
            </w:r>
            <w:r w:rsidRPr="005149B0">
              <w:rPr>
                <w:rFonts w:eastAsia="Calibri"/>
                <w:spacing w:val="-4"/>
                <w:sz w:val="24"/>
              </w:rPr>
              <w:t>от 11</w:t>
            </w:r>
            <w:r>
              <w:rPr>
                <w:rFonts w:eastAsia="Calibri"/>
                <w:spacing w:val="-4"/>
                <w:sz w:val="24"/>
              </w:rPr>
              <w:t xml:space="preserve"> февраля </w:t>
            </w:r>
            <w:r w:rsidRPr="005149B0">
              <w:rPr>
                <w:rFonts w:eastAsia="Calibri"/>
                <w:spacing w:val="-4"/>
                <w:sz w:val="24"/>
              </w:rPr>
              <w:t>2021 г</w:t>
            </w:r>
            <w:r>
              <w:rPr>
                <w:rFonts w:eastAsia="Calibri"/>
                <w:spacing w:val="-4"/>
                <w:sz w:val="24"/>
              </w:rPr>
              <w:t>ода</w:t>
            </w:r>
            <w:r w:rsidRPr="005149B0">
              <w:rPr>
                <w:rFonts w:eastAsia="Calibri"/>
                <w:spacing w:val="-4"/>
                <w:sz w:val="24"/>
              </w:rPr>
              <w:t xml:space="preserve"> № 161 «Об утверждении требований к региональным и муниципальным программам в области энергосбережения и повышения энергетической эффективности и о признании утратившими силу некоторых актов Правительства Российской Федерации и отдельных положений некоторых актов Правительства Российской Федерации»</w:t>
            </w:r>
            <w:r>
              <w:rPr>
                <w:rFonts w:eastAsia="Calibri"/>
                <w:spacing w:val="-4"/>
                <w:sz w:val="24"/>
              </w:rPr>
              <w:t>;</w:t>
            </w:r>
          </w:p>
          <w:p w14:paraId="14860C4C" w14:textId="1F8D0AE6"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07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декабр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2019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года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1289 «О требованиях к снижению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»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>;</w:t>
            </w:r>
          </w:p>
          <w:p w14:paraId="75927FF8" w14:textId="0A1E2C5E" w:rsidR="00125797" w:rsidRPr="00C12E51" w:rsidRDefault="00125797" w:rsidP="007A3E0A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Методические рекомендации по определению в сопоставимых условиях целевого уровня снижения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, утверждёнными приказом Министерства экономического развития Российской Федерации от 15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июл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2020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года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425</w:t>
            </w:r>
          </w:p>
        </w:tc>
      </w:tr>
      <w:tr w:rsidR="00E125D2" w:rsidRPr="009E7353" w14:paraId="7783B8B5" w14:textId="77777777" w:rsidTr="00C12E51">
        <w:tc>
          <w:tcPr>
            <w:tcW w:w="1526" w:type="pct"/>
            <w:shd w:val="clear" w:color="auto" w:fill="auto"/>
          </w:tcPr>
          <w:p w14:paraId="3AD501F2" w14:textId="190E24D4"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исполнителей и (или) с</w:t>
            </w:r>
            <w:r w:rsidR="005D3280">
              <w:rPr>
                <w:rFonts w:eastAsia="Calibri"/>
                <w:b/>
                <w:spacing w:val="-4"/>
                <w:sz w:val="24"/>
                <w:lang w:eastAsia="en-US"/>
              </w:rPr>
              <w:t>оисполнителей 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18B87596" w14:textId="5C3DA3C2" w:rsidR="00E125D2" w:rsidRPr="00C12E51" w:rsidRDefault="007A3E0A" w:rsidP="00BD3372">
            <w:pPr>
              <w:pStyle w:val="11"/>
              <w:tabs>
                <w:tab w:val="left" w:pos="270"/>
              </w:tabs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А</w:t>
            </w:r>
            <w:r w:rsidR="00010455" w:rsidRPr="00010455">
              <w:rPr>
                <w:rFonts w:eastAsia="Calibri"/>
                <w:spacing w:val="-4"/>
                <w:sz w:val="24"/>
                <w:lang w:eastAsia="en-US"/>
              </w:rPr>
              <w:t xml:space="preserve">дминистрация сельского поселения </w:t>
            </w:r>
            <w:r w:rsidR="005C69AD">
              <w:rPr>
                <w:rFonts w:eastAsia="Calibri"/>
                <w:spacing w:val="-4"/>
                <w:sz w:val="24"/>
                <w:lang w:eastAsia="en-US"/>
              </w:rPr>
              <w:t>Сосновка</w:t>
            </w:r>
            <w:r>
              <w:rPr>
                <w:rFonts w:eastAsia="Calibri"/>
                <w:spacing w:val="-4"/>
                <w:sz w:val="24"/>
                <w:lang w:eastAsia="en-US"/>
              </w:rPr>
              <w:t>, м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>униципаль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казён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учреждени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>, а также другие юридические и физические лица, имеющие право на выполнение соответствующих видов работ и определяемые по результатам конкурсного отбора, аукциона, запроса котировок в с</w:t>
            </w:r>
            <w:r w:rsidR="00B31180" w:rsidRPr="00C12E51">
              <w:rPr>
                <w:rFonts w:eastAsia="Calibri"/>
                <w:spacing w:val="-4"/>
                <w:sz w:val="24"/>
                <w:lang w:eastAsia="en-US"/>
              </w:rPr>
              <w:t>оответствии с Федеральным законом от 5</w:t>
            </w:r>
            <w:r>
              <w:rPr>
                <w:rFonts w:eastAsia="Calibri"/>
                <w:spacing w:val="-4"/>
                <w:sz w:val="24"/>
                <w:lang w:eastAsia="en-US"/>
              </w:rPr>
              <w:t xml:space="preserve"> апреля </w:t>
            </w:r>
            <w:r w:rsidR="00B31180" w:rsidRPr="00C12E51">
              <w:rPr>
                <w:rFonts w:eastAsia="Calibri"/>
                <w:spacing w:val="-4"/>
                <w:sz w:val="24"/>
                <w:lang w:eastAsia="en-US"/>
              </w:rPr>
              <w:t>2013</w:t>
            </w:r>
            <w:r>
              <w:rPr>
                <w:rFonts w:eastAsia="Calibri"/>
                <w:spacing w:val="-4"/>
                <w:sz w:val="24"/>
                <w:lang w:eastAsia="en-US"/>
              </w:rPr>
              <w:t xml:space="preserve"> года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44-ФЗ «О контрактной системе в сфере закупок товаров, работ, услуг для обеспечения государственных и муниципальных нужд»</w:t>
            </w:r>
          </w:p>
        </w:tc>
      </w:tr>
      <w:tr w:rsidR="00E125D2" w:rsidRPr="0062606B" w14:paraId="1F2980CC" w14:textId="77777777" w:rsidTr="00C12E51">
        <w:tc>
          <w:tcPr>
            <w:tcW w:w="1526" w:type="pct"/>
            <w:shd w:val="clear" w:color="auto" w:fill="auto"/>
          </w:tcPr>
          <w:p w14:paraId="32A804F4" w14:textId="6E4C5E43"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>Пол</w:t>
            </w:r>
            <w:r w:rsidR="005D3280">
              <w:rPr>
                <w:rFonts w:eastAsia="Calibri"/>
                <w:b/>
                <w:spacing w:val="-4"/>
                <w:sz w:val="24"/>
                <w:lang w:eastAsia="en-US"/>
              </w:rPr>
              <w:t>ное наименование разработчиков 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75306C6A" w14:textId="2BC9B0F6" w:rsidR="00E125D2" w:rsidRPr="00C12E51" w:rsidRDefault="00FA23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 xml:space="preserve">Общество с ограниченной ответственностью «Объединение </w:t>
            </w:r>
            <w:proofErr w:type="spellStart"/>
            <w:r>
              <w:rPr>
                <w:rFonts w:eastAsia="Calibri"/>
                <w:spacing w:val="-4"/>
                <w:sz w:val="24"/>
                <w:lang w:eastAsia="en-US"/>
              </w:rPr>
              <w:t>энергоменеджмента</w:t>
            </w:r>
            <w:proofErr w:type="spellEnd"/>
            <w:r>
              <w:rPr>
                <w:rFonts w:eastAsia="Calibri"/>
                <w:spacing w:val="-4"/>
                <w:sz w:val="24"/>
                <w:lang w:eastAsia="en-US"/>
              </w:rPr>
              <w:t>», г. Санкт-Петербург</w:t>
            </w:r>
          </w:p>
          <w:p w14:paraId="7509D03E" w14:textId="0315C575" w:rsidR="0062606B" w:rsidRPr="0062606B" w:rsidRDefault="00827E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чтовый адрес: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197227, Санкт-Петербург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Комендантский пр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>.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, д. 4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литер А, офис 406А, 407 А</w:t>
            </w:r>
          </w:p>
          <w:p w14:paraId="72D2E1B3" w14:textId="76433B31" w:rsidR="00E125D2" w:rsidRPr="007A3E0A" w:rsidRDefault="0062606B" w:rsidP="007A3E0A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62606B">
              <w:rPr>
                <w:rFonts w:eastAsia="Calibri"/>
                <w:spacing w:val="-4"/>
                <w:sz w:val="24"/>
                <w:lang w:eastAsia="en-US"/>
              </w:rPr>
              <w:t>Тел./факс: (812) 449-03-</w:t>
            </w:r>
            <w:proofErr w:type="gramStart"/>
            <w:r w:rsidRPr="0062606B">
              <w:rPr>
                <w:rFonts w:eastAsia="Calibri"/>
                <w:spacing w:val="-4"/>
                <w:sz w:val="24"/>
                <w:lang w:eastAsia="en-US"/>
              </w:rPr>
              <w:t>16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>,  е</w:t>
            </w:r>
            <w:proofErr w:type="gramEnd"/>
            <w:r w:rsidRPr="0062606B">
              <w:rPr>
                <w:rFonts w:eastAsia="Calibri"/>
                <w:spacing w:val="-4"/>
                <w:sz w:val="24"/>
                <w:lang w:eastAsia="en-US"/>
              </w:rPr>
              <w:t>-</w:t>
            </w:r>
            <w:proofErr w:type="spellStart"/>
            <w:r w:rsidRPr="0062606B">
              <w:rPr>
                <w:rFonts w:eastAsia="Calibri"/>
                <w:spacing w:val="-4"/>
                <w:sz w:val="24"/>
                <w:lang w:eastAsia="en-US"/>
              </w:rPr>
              <w:t>mail</w:t>
            </w:r>
            <w:proofErr w:type="spellEnd"/>
            <w:r w:rsidRPr="0062606B">
              <w:rPr>
                <w:rFonts w:eastAsia="Calibri"/>
                <w:spacing w:val="-4"/>
                <w:sz w:val="24"/>
                <w:lang w:eastAsia="en-US"/>
              </w:rPr>
              <w:t>: office@o-em.ru</w:t>
            </w:r>
          </w:p>
        </w:tc>
      </w:tr>
      <w:tr w:rsidR="00DB735E" w:rsidRPr="009E7353" w14:paraId="224D9249" w14:textId="77777777" w:rsidTr="00C12E51">
        <w:tc>
          <w:tcPr>
            <w:tcW w:w="1526" w:type="pct"/>
            <w:shd w:val="clear" w:color="auto" w:fill="auto"/>
          </w:tcPr>
          <w:p w14:paraId="27814C7E" w14:textId="792A6F54" w:rsidR="00386E70" w:rsidRPr="00C12E51" w:rsidRDefault="00FE4F69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Цели </w:t>
            </w:r>
            <w:r w:rsidR="005D3280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="00386E70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26604DA6" w14:textId="145170FE" w:rsidR="00FC79F1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Ц</w:t>
            </w:r>
            <w:r w:rsidR="00FC79F1" w:rsidRPr="00C12E51">
              <w:rPr>
                <w:rFonts w:eastAsia="Calibri"/>
                <w:spacing w:val="-4"/>
                <w:sz w:val="24"/>
                <w:lang w:eastAsia="en-US"/>
              </w:rPr>
              <w:t>елями Программы являются:</w:t>
            </w:r>
          </w:p>
          <w:p w14:paraId="578FA4E8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б объеме потр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ебления энергетических ресурсов;</w:t>
            </w:r>
          </w:p>
          <w:p w14:paraId="3CB63CB0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 состоян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ии оборудования, сетей, зданий;</w:t>
            </w:r>
          </w:p>
          <w:p w14:paraId="3642EEB3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      </w:r>
          </w:p>
          <w:p w14:paraId="40CC1CCC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казателей энергетической эффективности;</w:t>
            </w:r>
          </w:p>
          <w:p w14:paraId="71799ACB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тенциала энергосбережения и нерациональных потерь топливно-энергетических ресурсов;</w:t>
            </w:r>
          </w:p>
          <w:p w14:paraId="42005870" w14:textId="6C4AB2AF" w:rsidR="00386E70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</w:t>
            </w:r>
          </w:p>
        </w:tc>
      </w:tr>
      <w:tr w:rsidR="000F2296" w:rsidRPr="009E7353" w14:paraId="68B2BA2E" w14:textId="77777777" w:rsidTr="00C12E51">
        <w:tc>
          <w:tcPr>
            <w:tcW w:w="1526" w:type="pct"/>
            <w:shd w:val="clear" w:color="auto" w:fill="auto"/>
          </w:tcPr>
          <w:p w14:paraId="65A31AC6" w14:textId="38DB500A" w:rsidR="000F2296" w:rsidRPr="00C12E51" w:rsidRDefault="005D3280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Задачи П</w:t>
            </w:r>
            <w:r w:rsidR="000F2296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2C047E1C" w14:textId="29DC312A" w:rsidR="000F2296" w:rsidRPr="00C12E51" w:rsidRDefault="000F2296" w:rsidP="007A3E0A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К задачам Программы следует отнести следующее:</w:t>
            </w:r>
          </w:p>
          <w:p w14:paraId="4366B012" w14:textId="77777777" w:rsidR="000F2296" w:rsidRPr="00C12E51" w:rsidRDefault="000F2296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еализация организационных мероприятий по энергосбережению и повышению энергетической эффективности;</w:t>
            </w:r>
          </w:p>
          <w:p w14:paraId="557D6958" w14:textId="77777777" w:rsidR="000F2296" w:rsidRPr="00C12E51" w:rsidRDefault="000F2296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снащение современными приборами учёта системы электроснабжения;</w:t>
            </w:r>
          </w:p>
          <w:p w14:paraId="473F47C2" w14:textId="77777777" w:rsidR="000F2296" w:rsidRPr="00C12E51" w:rsidRDefault="000F2296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теплоснабжения;</w:t>
            </w:r>
          </w:p>
          <w:p w14:paraId="61B0C1CE" w14:textId="353C6550" w:rsidR="000F2296" w:rsidRPr="00C12E51" w:rsidRDefault="000F2296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электроснабжения;</w:t>
            </w:r>
          </w:p>
          <w:p w14:paraId="3D4705B5" w14:textId="3CFF46B3" w:rsidR="000F2296" w:rsidRPr="00C12E51" w:rsidRDefault="00EA078D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водоснабжения и водоотведения</w:t>
            </w:r>
          </w:p>
        </w:tc>
      </w:tr>
      <w:tr w:rsidR="000F2296" w:rsidRPr="009E7353" w14:paraId="025A312E" w14:textId="77777777" w:rsidTr="00C12E51">
        <w:tc>
          <w:tcPr>
            <w:tcW w:w="1526" w:type="pct"/>
            <w:shd w:val="clear" w:color="auto" w:fill="auto"/>
          </w:tcPr>
          <w:p w14:paraId="568FBDF8" w14:textId="48EF30BC" w:rsidR="000F2296" w:rsidRPr="00C12E51" w:rsidRDefault="005D3280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Целевые показатели П</w:t>
            </w:r>
            <w:r w:rsidR="000F2296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tbl>
            <w:tblPr>
              <w:tblW w:w="646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30"/>
              <w:gridCol w:w="1296"/>
              <w:gridCol w:w="1642"/>
              <w:gridCol w:w="1009"/>
              <w:gridCol w:w="989"/>
            </w:tblGrid>
            <w:tr w:rsidR="00C363ED" w:rsidRPr="00CF2A97" w14:paraId="7F3F76B7" w14:textId="77777777" w:rsidTr="00D30557">
              <w:trPr>
                <w:trHeight w:val="20"/>
                <w:tblHeader/>
              </w:trPr>
              <w:tc>
                <w:tcPr>
                  <w:tcW w:w="1530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68DAAD6" w14:textId="77777777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казатель</w:t>
                  </w:r>
                </w:p>
              </w:tc>
              <w:tc>
                <w:tcPr>
                  <w:tcW w:w="12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3DFB560" w14:textId="77777777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Удельное годовое значение</w:t>
                  </w:r>
                </w:p>
              </w:tc>
              <w:tc>
                <w:tcPr>
                  <w:tcW w:w="1642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083DF15B" w14:textId="77777777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Уровень высокой эффективности (</w:t>
                  </w:r>
                  <w:proofErr w:type="spellStart"/>
                  <w:r w:rsidRPr="004772F2">
                    <w:rPr>
                      <w:color w:val="000000"/>
                      <w:sz w:val="16"/>
                      <w:szCs w:val="16"/>
                    </w:rPr>
                    <w:t>справочно</w:t>
                  </w:r>
                  <w:proofErr w:type="spellEnd"/>
                  <w:r w:rsidRPr="004772F2">
                    <w:rPr>
                      <w:color w:val="000000"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100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B60DC7E" w14:textId="47E6AE90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тенциал снижения потребления</w:t>
                  </w:r>
                </w:p>
              </w:tc>
              <w:tc>
                <w:tcPr>
                  <w:tcW w:w="98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83914DA" w14:textId="0181F4FE" w:rsidR="004772F2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Целевой</w:t>
                  </w:r>
                </w:p>
                <w:p w14:paraId="14FDA100" w14:textId="71A074A2" w:rsidR="004772F2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уровень</w:t>
                  </w:r>
                </w:p>
                <w:p w14:paraId="5DF79C99" w14:textId="61163040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экономии</w:t>
                  </w:r>
                </w:p>
              </w:tc>
            </w:tr>
            <w:tr w:rsidR="00C363ED" w:rsidRPr="00CF2A97" w14:paraId="649F6194" w14:textId="77777777" w:rsidTr="00D30557">
              <w:trPr>
                <w:trHeight w:val="20"/>
              </w:trPr>
              <w:tc>
                <w:tcPr>
                  <w:tcW w:w="6466" w:type="dxa"/>
                  <w:gridSpan w:val="5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460CA3BC" w14:textId="77777777" w:rsidR="004772F2" w:rsidRDefault="00986AB1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Здание администрации</w:t>
                  </w:r>
                  <w:r w:rsidR="0062606B" w:rsidRPr="004772F2">
                    <w:rPr>
                      <w:color w:val="000000"/>
                      <w:sz w:val="16"/>
                      <w:szCs w:val="16"/>
                    </w:rPr>
                    <w:t xml:space="preserve">: </w:t>
                  </w:r>
                  <w:r w:rsidR="00805BFF" w:rsidRPr="004772F2">
                    <w:rPr>
                      <w:color w:val="000000"/>
                      <w:sz w:val="16"/>
                      <w:szCs w:val="16"/>
                    </w:rPr>
                    <w:t xml:space="preserve">628177, Тюменская область, Ханты-Мансийский автономный </w:t>
                  </w:r>
                </w:p>
                <w:p w14:paraId="37481D78" w14:textId="6DF23FAE" w:rsidR="00C363ED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округ – Югра, Белоярский район, п. Сосновка, ул. Школьная, дом 1</w:t>
                  </w:r>
                </w:p>
              </w:tc>
            </w:tr>
            <w:tr w:rsidR="00805BFF" w:rsidRPr="00CF2A97" w14:paraId="62BBC353" w14:textId="77777777" w:rsidTr="00D30557">
              <w:trPr>
                <w:trHeight w:val="20"/>
              </w:trPr>
              <w:tc>
                <w:tcPr>
                  <w:tcW w:w="1530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0BA4237" w14:textId="64D48A86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 xml:space="preserve">Потребление тепловой энергии на отопление и вентиляцию, </w:t>
                  </w:r>
                  <w:proofErr w:type="spellStart"/>
                  <w:r w:rsidRPr="004772F2">
                    <w:rPr>
                      <w:color w:val="000000"/>
                      <w:sz w:val="16"/>
                      <w:szCs w:val="16"/>
                    </w:rPr>
                    <w:t>Втч</w:t>
                  </w:r>
                  <w:proofErr w:type="spellEnd"/>
                  <w:r w:rsidRPr="004772F2">
                    <w:rPr>
                      <w:color w:val="000000"/>
                      <w:sz w:val="16"/>
                      <w:szCs w:val="16"/>
                    </w:rPr>
                    <w:t>/м</w:t>
                  </w:r>
                  <w:r w:rsidRPr="004772F2">
                    <w:rPr>
                      <w:color w:val="000000"/>
                      <w:sz w:val="16"/>
                      <w:szCs w:val="16"/>
                      <w:vertAlign w:val="superscript"/>
                    </w:rPr>
                    <w:t>2</w:t>
                  </w:r>
                  <w:r w:rsidRPr="004772F2">
                    <w:rPr>
                      <w:color w:val="000000"/>
                      <w:sz w:val="16"/>
                      <w:szCs w:val="16"/>
                    </w:rPr>
                    <w:t>/ГСОП</w:t>
                  </w:r>
                </w:p>
              </w:tc>
              <w:tc>
                <w:tcPr>
                  <w:tcW w:w="12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48B1C03" w14:textId="46E2BE28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5,07</w:t>
                  </w:r>
                </w:p>
              </w:tc>
              <w:tc>
                <w:tcPr>
                  <w:tcW w:w="1642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7BE6560" w14:textId="0ACFB107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29,7</w:t>
                  </w:r>
                </w:p>
              </w:tc>
              <w:tc>
                <w:tcPr>
                  <w:tcW w:w="100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E43D5E3" w14:textId="5AF7EE3D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  <w:tc>
                <w:tcPr>
                  <w:tcW w:w="98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B714048" w14:textId="3FB64ED1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</w:tr>
            <w:tr w:rsidR="00805BFF" w:rsidRPr="00CF2A97" w14:paraId="018F38F5" w14:textId="77777777" w:rsidTr="00D30557">
              <w:trPr>
                <w:trHeight w:val="20"/>
              </w:trPr>
              <w:tc>
                <w:tcPr>
                  <w:tcW w:w="1530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84137B2" w14:textId="669D53EC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требление горячей воды, м</w:t>
                  </w:r>
                  <w:r w:rsidRPr="004772F2">
                    <w:rPr>
                      <w:color w:val="000000"/>
                      <w:sz w:val="16"/>
                      <w:szCs w:val="16"/>
                      <w:vertAlign w:val="superscript"/>
                    </w:rPr>
                    <w:t>3</w:t>
                  </w:r>
                  <w:r w:rsidRPr="004772F2">
                    <w:rPr>
                      <w:color w:val="000000"/>
                      <w:sz w:val="16"/>
                      <w:szCs w:val="16"/>
                    </w:rPr>
                    <w:t>/чел</w:t>
                  </w:r>
                </w:p>
              </w:tc>
              <w:tc>
                <w:tcPr>
                  <w:tcW w:w="12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5728007" w14:textId="77777777" w:rsidR="004772F2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 xml:space="preserve">требование </w:t>
                  </w:r>
                </w:p>
                <w:p w14:paraId="5EBE3CE3" w14:textId="74A666AE" w:rsidR="004772F2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 xml:space="preserve">по снижению потребления </w:t>
                  </w:r>
                </w:p>
                <w:p w14:paraId="59027AC2" w14:textId="4332C833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 устанавливается</w:t>
                  </w:r>
                </w:p>
              </w:tc>
              <w:tc>
                <w:tcPr>
                  <w:tcW w:w="1642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F2C4F2D" w14:textId="354E8340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  <w:tc>
                <w:tcPr>
                  <w:tcW w:w="100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1E63DFF" w14:textId="5381C13C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  <w:tc>
                <w:tcPr>
                  <w:tcW w:w="98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8E558DF" w14:textId="0ED6FACD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</w:tr>
            <w:tr w:rsidR="00805BFF" w:rsidRPr="00CF2A97" w14:paraId="088660AD" w14:textId="77777777" w:rsidTr="00D30557">
              <w:trPr>
                <w:trHeight w:val="20"/>
              </w:trPr>
              <w:tc>
                <w:tcPr>
                  <w:tcW w:w="1530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E88CF97" w14:textId="4C837233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требление холодной воды, м</w:t>
                  </w:r>
                  <w:r w:rsidRPr="004772F2">
                    <w:rPr>
                      <w:color w:val="000000"/>
                      <w:sz w:val="16"/>
                      <w:szCs w:val="16"/>
                      <w:vertAlign w:val="superscript"/>
                    </w:rPr>
                    <w:t>3</w:t>
                  </w:r>
                  <w:r w:rsidRPr="004772F2">
                    <w:rPr>
                      <w:color w:val="000000"/>
                      <w:sz w:val="16"/>
                      <w:szCs w:val="16"/>
                    </w:rPr>
                    <w:t>/чел</w:t>
                  </w:r>
                </w:p>
              </w:tc>
              <w:tc>
                <w:tcPr>
                  <w:tcW w:w="12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190C3BA" w14:textId="4D6979A4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2,44</w:t>
                  </w:r>
                </w:p>
              </w:tc>
              <w:tc>
                <w:tcPr>
                  <w:tcW w:w="1642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9B17CED" w14:textId="740B28E7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5,2</w:t>
                  </w:r>
                </w:p>
              </w:tc>
              <w:tc>
                <w:tcPr>
                  <w:tcW w:w="100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9127F71" w14:textId="3A33F204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  <w:tc>
                <w:tcPr>
                  <w:tcW w:w="98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5AFE8E5" w14:textId="05F07568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</w:tr>
            <w:tr w:rsidR="00805BFF" w:rsidRPr="00CF2A97" w14:paraId="16B6DE43" w14:textId="77777777" w:rsidTr="00D30557">
              <w:trPr>
                <w:trHeight w:val="20"/>
              </w:trPr>
              <w:tc>
                <w:tcPr>
                  <w:tcW w:w="1530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6378B44" w14:textId="26F8A2D5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 xml:space="preserve">Потребление электрической энергии, </w:t>
                  </w:r>
                  <w:proofErr w:type="spellStart"/>
                  <w:r w:rsidRPr="004772F2">
                    <w:rPr>
                      <w:color w:val="000000"/>
                      <w:sz w:val="16"/>
                      <w:szCs w:val="16"/>
                    </w:rPr>
                    <w:t>кВт×ч</w:t>
                  </w:r>
                  <w:proofErr w:type="spellEnd"/>
                  <w:r w:rsidRPr="004772F2">
                    <w:rPr>
                      <w:color w:val="000000"/>
                      <w:sz w:val="16"/>
                      <w:szCs w:val="16"/>
                    </w:rPr>
                    <w:t>/м</w:t>
                  </w:r>
                  <w:r w:rsidRPr="004772F2">
                    <w:rPr>
                      <w:color w:val="000000"/>
                      <w:sz w:val="16"/>
                      <w:szCs w:val="16"/>
                      <w:vertAlign w:val="superscript"/>
                    </w:rPr>
                    <w:t>2</w:t>
                  </w:r>
                </w:p>
              </w:tc>
              <w:tc>
                <w:tcPr>
                  <w:tcW w:w="12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3BE66EF1" w14:textId="2528F794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19,51</w:t>
                  </w:r>
                </w:p>
              </w:tc>
              <w:tc>
                <w:tcPr>
                  <w:tcW w:w="1642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23AF915" w14:textId="5AB230EA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33,3</w:t>
                  </w:r>
                </w:p>
              </w:tc>
              <w:tc>
                <w:tcPr>
                  <w:tcW w:w="100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B7252D2" w14:textId="2F691D4F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  <w:tc>
                <w:tcPr>
                  <w:tcW w:w="98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BE04B55" w14:textId="14CB3911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</w:tr>
            <w:tr w:rsidR="00805BFF" w:rsidRPr="00CF2A97" w14:paraId="0FFC683F" w14:textId="77777777" w:rsidTr="00D30557">
              <w:trPr>
                <w:trHeight w:val="20"/>
              </w:trPr>
              <w:tc>
                <w:tcPr>
                  <w:tcW w:w="1530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23CD294F" w14:textId="62853BD6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требление моторного топлива, тут/л</w:t>
                  </w:r>
                </w:p>
              </w:tc>
              <w:tc>
                <w:tcPr>
                  <w:tcW w:w="12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10B693E5" w14:textId="65E1E55D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,00001</w:t>
                  </w:r>
                </w:p>
              </w:tc>
              <w:tc>
                <w:tcPr>
                  <w:tcW w:w="1642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475463A6" w14:textId="0DAD9798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  <w:tc>
                <w:tcPr>
                  <w:tcW w:w="100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0B7FBEA2" w14:textId="48F62A75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  <w:tc>
                <w:tcPr>
                  <w:tcW w:w="989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3EC112D6" w14:textId="554606A3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6%</w:t>
                  </w:r>
                </w:p>
              </w:tc>
            </w:tr>
          </w:tbl>
          <w:p w14:paraId="6377B4A6" w14:textId="77777777" w:rsidR="000F2296" w:rsidRPr="00CF2A97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18"/>
                <w:szCs w:val="18"/>
              </w:rPr>
            </w:pPr>
          </w:p>
        </w:tc>
        <w:bookmarkStart w:id="1" w:name="_GoBack"/>
        <w:bookmarkEnd w:id="1"/>
      </w:tr>
      <w:tr w:rsidR="000F2296" w:rsidRPr="009E7353" w14:paraId="1803C404" w14:textId="77777777" w:rsidTr="00C12E51">
        <w:tc>
          <w:tcPr>
            <w:tcW w:w="1526" w:type="pct"/>
            <w:shd w:val="clear" w:color="auto" w:fill="auto"/>
          </w:tcPr>
          <w:p w14:paraId="3696B11A" w14:textId="62A74A9A" w:rsidR="000F2296" w:rsidRPr="00C12E51" w:rsidRDefault="005D3280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Сроки и этапы реализации П</w:t>
            </w:r>
            <w:r w:rsidR="000F2296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  <w:vAlign w:val="center"/>
          </w:tcPr>
          <w:p w14:paraId="4E1508E9" w14:textId="0875E2AC" w:rsidR="000F2296" w:rsidRPr="00C12E51" w:rsidRDefault="000F2296" w:rsidP="005B242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3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-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5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годы</w:t>
            </w:r>
          </w:p>
        </w:tc>
      </w:tr>
      <w:tr w:rsidR="000F2296" w:rsidRPr="009E7353" w14:paraId="2EAD4C6D" w14:textId="77777777" w:rsidTr="00C12E51">
        <w:tc>
          <w:tcPr>
            <w:tcW w:w="1526" w:type="pct"/>
            <w:shd w:val="clear" w:color="auto" w:fill="auto"/>
          </w:tcPr>
          <w:p w14:paraId="6A76FF06" w14:textId="04D17BE7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>Источники и объемы фина</w:t>
            </w:r>
            <w:r w:rsidR="005D3280">
              <w:rPr>
                <w:rFonts w:eastAsia="Calibri"/>
                <w:b/>
                <w:spacing w:val="-4"/>
                <w:sz w:val="24"/>
                <w:lang w:eastAsia="en-US"/>
              </w:rPr>
              <w:t>нсового обеспечения реализации 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5CAEB5FD" w14:textId="39A4F624" w:rsidR="00841900" w:rsidRPr="00C12E51" w:rsidRDefault="00841900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Источни</w:t>
            </w:r>
            <w:r w:rsidR="005D3280">
              <w:rPr>
                <w:bCs/>
                <w:iCs/>
                <w:sz w:val="24"/>
              </w:rPr>
              <w:t>ком финансирования мероприятий П</w:t>
            </w:r>
            <w:r w:rsidRPr="00C12E51">
              <w:rPr>
                <w:bCs/>
                <w:iCs/>
                <w:sz w:val="24"/>
              </w:rPr>
              <w:t xml:space="preserve">рограммы является бюджет </w:t>
            </w:r>
            <w:r w:rsidR="004772F2">
              <w:rPr>
                <w:bCs/>
                <w:iCs/>
                <w:sz w:val="24"/>
              </w:rPr>
              <w:t>сельского поселения Сосновка</w:t>
            </w:r>
            <w:r w:rsidRPr="00C12E51">
              <w:rPr>
                <w:bCs/>
                <w:iCs/>
                <w:sz w:val="24"/>
              </w:rPr>
              <w:t>.</w:t>
            </w:r>
          </w:p>
          <w:p w14:paraId="72227347" w14:textId="33A76C2E" w:rsidR="000F2296" w:rsidRPr="00C12E51" w:rsidRDefault="00805BFF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805BFF">
              <w:rPr>
                <w:bCs/>
                <w:iCs/>
                <w:sz w:val="24"/>
              </w:rPr>
              <w:t xml:space="preserve">Здание </w:t>
            </w:r>
            <w:proofErr w:type="spellStart"/>
            <w:r w:rsidRPr="00805BFF">
              <w:rPr>
                <w:bCs/>
                <w:iCs/>
                <w:sz w:val="24"/>
              </w:rPr>
              <w:t>энергоэффективно</w:t>
            </w:r>
            <w:proofErr w:type="spellEnd"/>
            <w:r w:rsidRPr="00805BFF">
              <w:rPr>
                <w:bCs/>
                <w:iCs/>
                <w:sz w:val="24"/>
              </w:rPr>
              <w:t>. Требования по снижению потребления энергоресурсов не устанавливаются. Мероприятия, требующие финансовых затрат, не предлагаются</w:t>
            </w:r>
          </w:p>
        </w:tc>
      </w:tr>
      <w:tr w:rsidR="000F2296" w:rsidRPr="009E7353" w14:paraId="10B15CF7" w14:textId="77777777" w:rsidTr="00C12E51">
        <w:tc>
          <w:tcPr>
            <w:tcW w:w="1526" w:type="pct"/>
            <w:shd w:val="clear" w:color="auto" w:fill="auto"/>
          </w:tcPr>
          <w:p w14:paraId="6A42F5F7" w14:textId="7B9C5611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ла</w:t>
            </w:r>
            <w:r w:rsidR="005D3280">
              <w:rPr>
                <w:rFonts w:eastAsia="Calibri"/>
                <w:b/>
                <w:spacing w:val="-4"/>
                <w:sz w:val="24"/>
                <w:lang w:eastAsia="en-US"/>
              </w:rPr>
              <w:t>нируемые результаты реализации 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1C5470EA" w14:textId="77777777" w:rsidR="00747D27" w:rsidRPr="00C12E51" w:rsidRDefault="000F2296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сокращение объемов потребления</w:t>
            </w:r>
            <w:r w:rsidR="00747D27" w:rsidRPr="00C12E51">
              <w:rPr>
                <w:bCs/>
                <w:iCs/>
                <w:sz w:val="24"/>
              </w:rPr>
              <w:t>:</w:t>
            </w:r>
          </w:p>
          <w:p w14:paraId="3C5613A0" w14:textId="3D1C5932" w:rsidR="00747D27" w:rsidRPr="00C12E51" w:rsidRDefault="00747D27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электрической энергии – </w:t>
            </w:r>
            <w:r w:rsidR="00805BFF">
              <w:rPr>
                <w:bCs/>
                <w:iCs/>
                <w:sz w:val="24"/>
              </w:rPr>
              <w:t>не требуется</w:t>
            </w:r>
            <w:r w:rsidRPr="00C12E51">
              <w:rPr>
                <w:bCs/>
                <w:iCs/>
                <w:sz w:val="24"/>
              </w:rPr>
              <w:t>;</w:t>
            </w:r>
          </w:p>
          <w:p w14:paraId="65359BF4" w14:textId="1360B81D" w:rsidR="00747D27" w:rsidRDefault="00747D27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тепловой энергии – </w:t>
            </w:r>
            <w:r w:rsidR="00805BFF">
              <w:rPr>
                <w:bCs/>
                <w:iCs/>
                <w:sz w:val="24"/>
              </w:rPr>
              <w:t>не требуется</w:t>
            </w:r>
            <w:r w:rsidR="00643C01">
              <w:rPr>
                <w:bCs/>
                <w:iCs/>
                <w:sz w:val="24"/>
              </w:rPr>
              <w:t>;</w:t>
            </w:r>
          </w:p>
          <w:p w14:paraId="0BA03175" w14:textId="7C3233A1" w:rsidR="00A379D7" w:rsidRPr="00C12E51" w:rsidRDefault="00A379D7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горячей воды – не требуется;</w:t>
            </w:r>
          </w:p>
          <w:p w14:paraId="31876E7F" w14:textId="3E5DC90F" w:rsidR="00747D27" w:rsidRDefault="00747D27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холодной воды – </w:t>
            </w:r>
            <w:r w:rsidR="00A04624">
              <w:rPr>
                <w:bCs/>
                <w:iCs/>
                <w:sz w:val="24"/>
              </w:rPr>
              <w:t>не требуется.</w:t>
            </w:r>
          </w:p>
          <w:p w14:paraId="0667B962" w14:textId="77777777" w:rsidR="000F2296" w:rsidRPr="00C12E51" w:rsidRDefault="000F2296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улучшение технических характеристик помещения учреждения.</w:t>
            </w:r>
          </w:p>
          <w:p w14:paraId="70BEF4F2" w14:textId="77777777" w:rsidR="00841900" w:rsidRPr="00C12E51" w:rsidRDefault="00841900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Социальная эффективность:</w:t>
            </w:r>
          </w:p>
          <w:p w14:paraId="68C7EAA9" w14:textId="77777777" w:rsidR="00841900" w:rsidRPr="00C12E51" w:rsidRDefault="00841900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- формирование энергосберегающего типа мышления у сотрудников Учреждения,</w:t>
            </w:r>
          </w:p>
          <w:p w14:paraId="25E30130" w14:textId="5882543F" w:rsidR="00841900" w:rsidRPr="00C12E51" w:rsidRDefault="00841900" w:rsidP="004772F2">
            <w:pPr>
              <w:widowControl w:val="0"/>
              <w:tabs>
                <w:tab w:val="left" w:pos="0"/>
                <w:tab w:val="left" w:pos="411"/>
              </w:tabs>
              <w:rPr>
                <w:b/>
                <w:i/>
                <w:sz w:val="24"/>
              </w:rPr>
            </w:pPr>
            <w:r w:rsidRPr="00C12E51">
              <w:rPr>
                <w:bCs/>
                <w:iCs/>
                <w:sz w:val="24"/>
              </w:rPr>
              <w:t>-эффективное использование энергетических ресурсов в Учреждении.</w:t>
            </w:r>
          </w:p>
        </w:tc>
      </w:tr>
    </w:tbl>
    <w:p w14:paraId="7DC7204E" w14:textId="0CB22426" w:rsidR="00C620B1" w:rsidRPr="004772F2" w:rsidRDefault="00B342BB" w:rsidP="00B342BB">
      <w:pPr>
        <w:pageBreakBefore/>
        <w:spacing w:line="360" w:lineRule="auto"/>
        <w:ind w:firstLine="709"/>
        <w:rPr>
          <w:sz w:val="24"/>
        </w:rPr>
      </w:pPr>
      <w:r w:rsidRPr="004772F2">
        <w:rPr>
          <w:sz w:val="24"/>
        </w:rPr>
        <w:lastRenderedPageBreak/>
        <w:t>Сведения об организ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43"/>
        <w:gridCol w:w="6502"/>
      </w:tblGrid>
      <w:tr w:rsidR="00C620B1" w:rsidRPr="00C12E51" w14:paraId="00DE0413" w14:textId="77777777" w:rsidTr="00C620B1">
        <w:tc>
          <w:tcPr>
            <w:tcW w:w="1521" w:type="pct"/>
            <w:shd w:val="clear" w:color="auto" w:fill="auto"/>
          </w:tcPr>
          <w:p w14:paraId="35D2B7AA" w14:textId="7EC19911" w:rsidR="00C620B1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bCs/>
                <w:spacing w:val="-4"/>
                <w:sz w:val="24"/>
                <w:lang w:eastAsia="en-US"/>
              </w:rPr>
            </w:pPr>
            <w:r w:rsidRPr="00C12E51">
              <w:rPr>
                <w:b/>
                <w:bCs/>
                <w:sz w:val="24"/>
              </w:rPr>
              <w:t>Н</w:t>
            </w:r>
            <w:r w:rsidR="00C620B1" w:rsidRPr="00C12E51">
              <w:rPr>
                <w:b/>
                <w:bCs/>
                <w:sz w:val="24"/>
              </w:rPr>
              <w:t>аименование организации</w:t>
            </w:r>
          </w:p>
        </w:tc>
        <w:tc>
          <w:tcPr>
            <w:tcW w:w="3479" w:type="pct"/>
            <w:shd w:val="clear" w:color="auto" w:fill="auto"/>
          </w:tcPr>
          <w:p w14:paraId="6FDCB378" w14:textId="5D68FBAD" w:rsidR="00C620B1" w:rsidRPr="00600854" w:rsidRDefault="006C044B" w:rsidP="004772F2">
            <w:pPr>
              <w:widowControl w:val="0"/>
              <w:tabs>
                <w:tab w:val="left" w:pos="0"/>
                <w:tab w:val="left" w:pos="411"/>
              </w:tabs>
              <w:rPr>
                <w:b/>
                <w:i/>
                <w:sz w:val="24"/>
              </w:rPr>
            </w:pPr>
            <w:r>
              <w:rPr>
                <w:sz w:val="24"/>
              </w:rPr>
              <w:t>а</w:t>
            </w:r>
            <w:r w:rsidR="00F62AE0" w:rsidRPr="00F62AE0">
              <w:rPr>
                <w:sz w:val="24"/>
              </w:rPr>
              <w:t xml:space="preserve">дминистрация сельского поселения </w:t>
            </w:r>
            <w:r w:rsidR="00805BFF">
              <w:rPr>
                <w:sz w:val="24"/>
              </w:rPr>
              <w:t>Сосновка</w:t>
            </w:r>
            <w:r w:rsidR="004772F2">
              <w:rPr>
                <w:sz w:val="24"/>
              </w:rPr>
              <w:t>, м</w:t>
            </w:r>
            <w:r w:rsidR="004772F2" w:rsidRPr="00F62AE0">
              <w:rPr>
                <w:sz w:val="24"/>
              </w:rPr>
              <w:t>униципальное казённое учреждени</w:t>
            </w:r>
            <w:r w:rsidR="004772F2">
              <w:rPr>
                <w:sz w:val="24"/>
              </w:rPr>
              <w:t>е</w:t>
            </w:r>
            <w:r w:rsidR="00F62AE0" w:rsidRPr="00F62AE0">
              <w:rPr>
                <w:sz w:val="24"/>
              </w:rPr>
              <w:t xml:space="preserve"> </w:t>
            </w:r>
            <w:r w:rsidR="004772F2">
              <w:rPr>
                <w:sz w:val="24"/>
              </w:rPr>
              <w:t xml:space="preserve">                                 </w:t>
            </w:r>
            <w:proofErr w:type="gramStart"/>
            <w:r w:rsidR="004772F2">
              <w:rPr>
                <w:sz w:val="24"/>
              </w:rPr>
              <w:t xml:space="preserve">   </w:t>
            </w:r>
            <w:r w:rsidR="005B2421" w:rsidRPr="00600854">
              <w:rPr>
                <w:sz w:val="24"/>
              </w:rPr>
              <w:t>(</w:t>
            </w:r>
            <w:proofErr w:type="gramEnd"/>
            <w:r w:rsidR="005B2421" w:rsidRPr="00600854">
              <w:rPr>
                <w:sz w:val="24"/>
              </w:rPr>
              <w:t xml:space="preserve">сокращённо </w:t>
            </w:r>
            <w:r w:rsidR="00643C01">
              <w:rPr>
                <w:sz w:val="24"/>
              </w:rPr>
              <w:t>–</w:t>
            </w:r>
            <w:r w:rsidR="005B2421" w:rsidRPr="00600854">
              <w:rPr>
                <w:sz w:val="24"/>
              </w:rPr>
              <w:t xml:space="preserve"> </w:t>
            </w:r>
            <w:r w:rsidR="004A03AE">
              <w:rPr>
                <w:sz w:val="24"/>
              </w:rPr>
              <w:t>а</w:t>
            </w:r>
            <w:r w:rsidR="00F62AE0">
              <w:rPr>
                <w:sz w:val="24"/>
              </w:rPr>
              <w:t xml:space="preserve">дминистрация СП </w:t>
            </w:r>
            <w:r w:rsidR="00805BFF">
              <w:rPr>
                <w:sz w:val="24"/>
              </w:rPr>
              <w:t>Сосновка</w:t>
            </w:r>
            <w:r w:rsidR="004A03AE">
              <w:rPr>
                <w:sz w:val="24"/>
              </w:rPr>
              <w:t>)</w:t>
            </w:r>
          </w:p>
        </w:tc>
      </w:tr>
      <w:tr w:rsidR="00B342BB" w:rsidRPr="00C12E51" w14:paraId="62E8087E" w14:textId="77777777" w:rsidTr="00C620B1">
        <w:tc>
          <w:tcPr>
            <w:tcW w:w="1521" w:type="pct"/>
            <w:shd w:val="clear" w:color="auto" w:fill="auto"/>
          </w:tcPr>
          <w:p w14:paraId="604EFB95" w14:textId="351F5103" w:rsidR="00B342BB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br w:type="page"/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Фамилия, имя, отчество, должность, телефон руководителя Программы</w:t>
            </w:r>
          </w:p>
        </w:tc>
        <w:tc>
          <w:tcPr>
            <w:tcW w:w="3479" w:type="pct"/>
            <w:shd w:val="clear" w:color="auto" w:fill="auto"/>
          </w:tcPr>
          <w:p w14:paraId="2888F57A" w14:textId="3342E5A6" w:rsidR="00B342BB" w:rsidRPr="00600854" w:rsidRDefault="00805BFF" w:rsidP="00CC5581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pacing w:val="-4"/>
                <w:sz w:val="24"/>
                <w:szCs w:val="24"/>
              </w:rPr>
              <w:t>Царегородцева</w:t>
            </w:r>
            <w:proofErr w:type="spellEnd"/>
            <w:r>
              <w:rPr>
                <w:rFonts w:ascii="Times New Roman" w:hAnsi="Times New Roman"/>
                <w:spacing w:val="-4"/>
                <w:sz w:val="24"/>
                <w:szCs w:val="24"/>
              </w:rPr>
              <w:t xml:space="preserve"> М</w:t>
            </w:r>
            <w:r w:rsidR="004772F2">
              <w:rPr>
                <w:rFonts w:ascii="Times New Roman" w:hAnsi="Times New Roman"/>
                <w:spacing w:val="-4"/>
                <w:sz w:val="24"/>
                <w:szCs w:val="24"/>
              </w:rPr>
              <w:t>ария Вячеславовна, г</w:t>
            </w:r>
            <w:r w:rsidR="00F62AE0">
              <w:rPr>
                <w:rFonts w:ascii="Times New Roman" w:hAnsi="Times New Roman"/>
                <w:spacing w:val="-4"/>
                <w:sz w:val="24"/>
                <w:szCs w:val="24"/>
              </w:rPr>
              <w:t xml:space="preserve">лава сельского поселения </w:t>
            </w:r>
            <w:r w:rsidR="0022050B">
              <w:rPr>
                <w:rFonts w:ascii="Times New Roman" w:hAnsi="Times New Roman"/>
                <w:spacing w:val="-4"/>
                <w:sz w:val="24"/>
                <w:szCs w:val="24"/>
              </w:rPr>
              <w:t>Сосновка</w:t>
            </w:r>
          </w:p>
          <w:p w14:paraId="164354C9" w14:textId="3B4E6B01" w:rsidR="00805BFF" w:rsidRDefault="004772F2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>
              <w:rPr>
                <w:snapToGrid w:val="0"/>
                <w:spacing w:val="-4"/>
                <w:sz w:val="24"/>
              </w:rPr>
              <w:t>8</w:t>
            </w:r>
            <w:r w:rsidR="00643C01" w:rsidRPr="00643C01">
              <w:rPr>
                <w:snapToGrid w:val="0"/>
                <w:spacing w:val="-4"/>
                <w:sz w:val="24"/>
              </w:rPr>
              <w:t>(34670)</w:t>
            </w:r>
            <w:r w:rsidR="00F62AE0">
              <w:t xml:space="preserve"> </w:t>
            </w:r>
            <w:r w:rsidR="00805BFF" w:rsidRPr="00805BFF">
              <w:rPr>
                <w:snapToGrid w:val="0"/>
                <w:spacing w:val="-4"/>
                <w:sz w:val="24"/>
              </w:rPr>
              <w:t>4-63-35</w:t>
            </w:r>
            <w:r>
              <w:rPr>
                <w:snapToGrid w:val="0"/>
                <w:spacing w:val="-4"/>
                <w:sz w:val="24"/>
              </w:rPr>
              <w:t>; 8</w:t>
            </w:r>
            <w:r w:rsidR="00805BFF" w:rsidRPr="00805BFF">
              <w:rPr>
                <w:snapToGrid w:val="0"/>
                <w:spacing w:val="-4"/>
                <w:sz w:val="24"/>
              </w:rPr>
              <w:t>(34670) 4-65-95</w:t>
            </w:r>
          </w:p>
          <w:p w14:paraId="51166330" w14:textId="6E2398CD" w:rsidR="00805BFF" w:rsidRPr="00805BFF" w:rsidRDefault="00805BFF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 w:rsidRPr="00805BFF">
              <w:rPr>
                <w:sz w:val="24"/>
              </w:rPr>
              <w:t>admsosnovka@mail.ru</w:t>
            </w:r>
          </w:p>
        </w:tc>
      </w:tr>
      <w:tr w:rsidR="00B342BB" w:rsidRPr="0024610C" w14:paraId="4CBFBFD1" w14:textId="77777777" w:rsidTr="00C620B1">
        <w:tc>
          <w:tcPr>
            <w:tcW w:w="1521" w:type="pct"/>
            <w:shd w:val="clear" w:color="auto" w:fill="auto"/>
          </w:tcPr>
          <w:p w14:paraId="7A9AC4BA" w14:textId="4B17C445" w:rsidR="00B342BB" w:rsidRPr="003F3B71" w:rsidRDefault="00B342BB" w:rsidP="004772F2">
            <w:pPr>
              <w:pStyle w:val="ac"/>
              <w:jc w:val="both"/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</w:pPr>
            <w:r w:rsidRPr="003F3B71"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  <w:t>Ответственный за энергосбережение в учреждении</w:t>
            </w:r>
          </w:p>
        </w:tc>
        <w:tc>
          <w:tcPr>
            <w:tcW w:w="3479" w:type="pct"/>
            <w:shd w:val="clear" w:color="auto" w:fill="auto"/>
          </w:tcPr>
          <w:p w14:paraId="77E349A4" w14:textId="4F38C125" w:rsidR="00805BFF" w:rsidRDefault="00805BFF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proofErr w:type="spellStart"/>
            <w:r w:rsidRP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Чиркова</w:t>
            </w:r>
            <w:proofErr w:type="spellEnd"/>
            <w:r w:rsidRP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Екатерина Владимировна</w:t>
            </w:r>
            <w:r w:rsidR="00C12E51" w:rsidRPr="005B2421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</w:t>
            </w:r>
            <w:r w:rsidRP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заместитель главы муниципального образования, заведующий сектором муниципального хозяйства </w:t>
            </w:r>
          </w:p>
          <w:p w14:paraId="04400A45" w14:textId="26A2D100" w:rsidR="00827E27" w:rsidRDefault="00F62AE0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8(34670)</w:t>
            </w:r>
            <w:r w:rsid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46901</w:t>
            </w: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</w:t>
            </w:r>
            <w:r w:rsidR="00A91C3B"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admsosnovka@mail.ru</w:t>
            </w:r>
          </w:p>
          <w:p w14:paraId="3B117A74" w14:textId="77777777" w:rsidR="00A91C3B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Наименования и реквизиты нормативных актов организации, определяющих обязанности по обеспечению мероприятий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:</w:t>
            </w:r>
          </w:p>
          <w:p w14:paraId="5C321148" w14:textId="79235F99" w:rsidR="009C7FAC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распоряжение администрации с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ельского поселения Сосновка от </w:t>
            </w: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3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февраля 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2020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года</w:t>
            </w: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№ 44-р «О назначении лиц ответственных за внедрение и выполнение мероприятий по энергосбережению в администрации сельского поселения Сосновка»</w:t>
            </w:r>
            <w:r w:rsidR="001026B8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.</w:t>
            </w:r>
          </w:p>
          <w:p w14:paraId="2FDD42E3" w14:textId="1BB9EE6C" w:rsidR="00A91C3B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Основные функции и обязанности по обеспечению мероприятий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:</w:t>
            </w:r>
          </w:p>
          <w:p w14:paraId="66256CEB" w14:textId="77777777" w:rsidR="00A91C3B" w:rsidRPr="00A91C3B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1) проводить сбор и анализ информации об объемах потребленных энергетических ресурсов, о затратах на оплату этих ресурсов в администрации сельского поселения Сосновка;</w:t>
            </w:r>
          </w:p>
          <w:p w14:paraId="1E7A168C" w14:textId="35022F4C" w:rsidR="001026B8" w:rsidRPr="0024610C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2) размещать информацию в государственной информационной системе в области энергосбережения и повышения энергетической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эффективности </w:t>
            </w: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(ГИС «</w:t>
            </w:r>
            <w:proofErr w:type="spellStart"/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Энергоэффективность</w:t>
            </w:r>
            <w:proofErr w:type="spellEnd"/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»).</w:t>
            </w:r>
          </w:p>
        </w:tc>
      </w:tr>
    </w:tbl>
    <w:p w14:paraId="5BF93BC1" w14:textId="070EAE59" w:rsidR="00C620B1" w:rsidRPr="0024610C" w:rsidRDefault="00C620B1" w:rsidP="004772F2">
      <w:pPr>
        <w:pStyle w:val="ac"/>
        <w:jc w:val="both"/>
        <w:rPr>
          <w:rFonts w:ascii="Times New Roman" w:eastAsia="Calibri" w:hAnsi="Times New Roman"/>
          <w:spacing w:val="-4"/>
          <w:sz w:val="24"/>
          <w:szCs w:val="24"/>
          <w:lang w:eastAsia="en-US"/>
        </w:rPr>
      </w:pPr>
    </w:p>
    <w:p w14:paraId="76099558" w14:textId="77777777" w:rsidR="00C620B1" w:rsidRPr="00C620B1" w:rsidRDefault="00C620B1" w:rsidP="004772F2">
      <w:pPr>
        <w:spacing w:line="360" w:lineRule="auto"/>
        <w:ind w:firstLine="709"/>
        <w:rPr>
          <w:szCs w:val="28"/>
        </w:rPr>
      </w:pPr>
    </w:p>
    <w:p w14:paraId="637B6396" w14:textId="64B4A01A" w:rsidR="0083655E" w:rsidRPr="004772F2" w:rsidRDefault="009B6282" w:rsidP="004772F2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2" w:name="_Toc118789912"/>
      <w:r w:rsidRPr="004772F2">
        <w:rPr>
          <w:sz w:val="24"/>
          <w:szCs w:val="24"/>
        </w:rPr>
        <w:lastRenderedPageBreak/>
        <w:t>Анализ текущего состояния энергосбережения в учреждени</w:t>
      </w:r>
      <w:r w:rsidR="00C73272" w:rsidRPr="004772F2">
        <w:rPr>
          <w:sz w:val="24"/>
          <w:szCs w:val="24"/>
        </w:rPr>
        <w:t>и</w:t>
      </w:r>
      <w:bookmarkEnd w:id="2"/>
    </w:p>
    <w:p w14:paraId="0FA86389" w14:textId="08839846" w:rsidR="0052406A" w:rsidRPr="004772F2" w:rsidRDefault="005B53A5" w:rsidP="004772F2">
      <w:pPr>
        <w:ind w:firstLine="709"/>
        <w:rPr>
          <w:spacing w:val="-4"/>
          <w:sz w:val="24"/>
        </w:rPr>
      </w:pPr>
      <w:r w:rsidRPr="004772F2">
        <w:rPr>
          <w:spacing w:val="-4"/>
          <w:sz w:val="24"/>
        </w:rPr>
        <w:t xml:space="preserve">На момент разработки </w:t>
      </w:r>
      <w:r w:rsidR="005D3280">
        <w:rPr>
          <w:spacing w:val="-4"/>
          <w:sz w:val="24"/>
        </w:rPr>
        <w:t xml:space="preserve">муниципальной </w:t>
      </w:r>
      <w:r w:rsidRPr="004772F2">
        <w:rPr>
          <w:spacing w:val="-4"/>
          <w:sz w:val="24"/>
        </w:rPr>
        <w:t xml:space="preserve">программы энергосбережения </w:t>
      </w:r>
      <w:r w:rsidR="006C044B" w:rsidRPr="004772F2">
        <w:rPr>
          <w:spacing w:val="-4"/>
          <w:sz w:val="24"/>
        </w:rPr>
        <w:t>а</w:t>
      </w:r>
      <w:r w:rsidR="00F62AE0" w:rsidRPr="004772F2">
        <w:rPr>
          <w:spacing w:val="-4"/>
          <w:sz w:val="24"/>
        </w:rPr>
        <w:t>дминистраци</w:t>
      </w:r>
      <w:r w:rsidR="004772F2">
        <w:rPr>
          <w:spacing w:val="-4"/>
          <w:sz w:val="24"/>
        </w:rPr>
        <w:t>и</w:t>
      </w:r>
      <w:r w:rsidR="00F62AE0" w:rsidRPr="004772F2">
        <w:rPr>
          <w:spacing w:val="-4"/>
          <w:sz w:val="24"/>
        </w:rPr>
        <w:t xml:space="preserve"> сельского поселения </w:t>
      </w:r>
      <w:r w:rsidR="00A91C3B" w:rsidRPr="004772F2">
        <w:rPr>
          <w:spacing w:val="-4"/>
          <w:sz w:val="24"/>
        </w:rPr>
        <w:t>Сосновка</w:t>
      </w:r>
      <w:r w:rsidR="00317CAD" w:rsidRPr="004772F2">
        <w:rPr>
          <w:spacing w:val="-4"/>
          <w:sz w:val="24"/>
        </w:rPr>
        <w:t xml:space="preserve"> </w:t>
      </w:r>
      <w:r w:rsidRPr="004772F2">
        <w:rPr>
          <w:spacing w:val="-4"/>
          <w:sz w:val="24"/>
        </w:rPr>
        <w:t xml:space="preserve">(далее </w:t>
      </w:r>
      <w:r w:rsidR="00F62AE0" w:rsidRPr="004772F2">
        <w:rPr>
          <w:spacing w:val="-4"/>
          <w:sz w:val="24"/>
        </w:rPr>
        <w:t>–</w:t>
      </w:r>
      <w:r w:rsidRPr="004772F2">
        <w:rPr>
          <w:spacing w:val="-4"/>
          <w:sz w:val="24"/>
        </w:rPr>
        <w:t xml:space="preserve"> </w:t>
      </w:r>
      <w:r w:rsidR="004A03AE" w:rsidRPr="004772F2">
        <w:rPr>
          <w:spacing w:val="-4"/>
          <w:sz w:val="24"/>
        </w:rPr>
        <w:t>а</w:t>
      </w:r>
      <w:r w:rsidR="00F62AE0" w:rsidRPr="004772F2">
        <w:rPr>
          <w:spacing w:val="-4"/>
          <w:sz w:val="24"/>
        </w:rPr>
        <w:t xml:space="preserve">дминистрация СП </w:t>
      </w:r>
      <w:r w:rsidR="00A91C3B" w:rsidRPr="004772F2">
        <w:rPr>
          <w:spacing w:val="-4"/>
          <w:sz w:val="24"/>
        </w:rPr>
        <w:t>Сосновка</w:t>
      </w:r>
      <w:r w:rsidRPr="004772F2">
        <w:rPr>
          <w:spacing w:val="-4"/>
          <w:sz w:val="24"/>
        </w:rPr>
        <w:t>)</w:t>
      </w:r>
      <w:r w:rsidR="0052406A" w:rsidRPr="004772F2">
        <w:rPr>
          <w:spacing w:val="-4"/>
          <w:sz w:val="24"/>
        </w:rPr>
        <w:t xml:space="preserve"> затраты на энергетические ресурсы составляют существенную часть расходов учреждения. В условиях увеличения тарифов и цен на энергоносители их расточительное и неэффективное использование недопустимо. Создание условий для повышения эффективности использования энергетических ресурсов становится одной из приоритетных задач развития организации.</w:t>
      </w:r>
    </w:p>
    <w:p w14:paraId="49FF43C7" w14:textId="6D1E6B00" w:rsidR="008D0526" w:rsidRPr="004772F2" w:rsidRDefault="008D0526" w:rsidP="004772F2">
      <w:pPr>
        <w:ind w:firstLine="709"/>
        <w:rPr>
          <w:sz w:val="24"/>
        </w:rPr>
      </w:pPr>
      <w:r w:rsidRPr="004772F2">
        <w:rPr>
          <w:sz w:val="24"/>
        </w:rPr>
        <w:t xml:space="preserve">Характеристики </w:t>
      </w:r>
      <w:r w:rsidR="00827E27" w:rsidRPr="004772F2">
        <w:rPr>
          <w:sz w:val="24"/>
        </w:rPr>
        <w:t>зданий</w:t>
      </w:r>
      <w:r w:rsidR="00317CAD" w:rsidRPr="004772F2">
        <w:rPr>
          <w:sz w:val="24"/>
        </w:rPr>
        <w:t xml:space="preserve"> </w:t>
      </w:r>
      <w:r w:rsidRPr="004772F2">
        <w:rPr>
          <w:sz w:val="24"/>
        </w:rPr>
        <w:t>приведены в таблице 1.</w:t>
      </w:r>
    </w:p>
    <w:p w14:paraId="60D80E4B" w14:textId="637783E3" w:rsidR="00DA1AA0" w:rsidRPr="004772F2" w:rsidRDefault="00DA1AA0" w:rsidP="004772F2">
      <w:pPr>
        <w:ind w:firstLine="709"/>
        <w:rPr>
          <w:sz w:val="24"/>
        </w:rPr>
      </w:pPr>
      <w:r w:rsidRPr="004772F2">
        <w:rPr>
          <w:sz w:val="24"/>
        </w:rPr>
        <w:t xml:space="preserve">Потребление энергоресурсов и воды приведены в </w:t>
      </w:r>
      <w:r w:rsidR="00071881" w:rsidRPr="004772F2">
        <w:rPr>
          <w:sz w:val="24"/>
        </w:rPr>
        <w:t xml:space="preserve">таблице </w:t>
      </w:r>
      <w:r w:rsidR="008629D2" w:rsidRPr="004772F2">
        <w:rPr>
          <w:sz w:val="24"/>
        </w:rPr>
        <w:t>2</w:t>
      </w:r>
      <w:r w:rsidRPr="004772F2">
        <w:rPr>
          <w:sz w:val="24"/>
        </w:rPr>
        <w:t>.</w:t>
      </w:r>
    </w:p>
    <w:p w14:paraId="5BA94DC1" w14:textId="377FBEDD" w:rsidR="004317C4" w:rsidRPr="004772F2" w:rsidRDefault="004317C4" w:rsidP="004772F2">
      <w:pPr>
        <w:ind w:firstLine="709"/>
        <w:rPr>
          <w:sz w:val="24"/>
        </w:rPr>
      </w:pPr>
      <w:r w:rsidRPr="004772F2">
        <w:rPr>
          <w:sz w:val="24"/>
        </w:rPr>
        <w:t xml:space="preserve">Бюджет представлен в таблице </w:t>
      </w:r>
      <w:r w:rsidR="008629D2" w:rsidRPr="004772F2">
        <w:rPr>
          <w:sz w:val="24"/>
        </w:rPr>
        <w:t>3</w:t>
      </w:r>
      <w:r w:rsidRPr="004772F2">
        <w:rPr>
          <w:sz w:val="24"/>
        </w:rPr>
        <w:t>.</w:t>
      </w:r>
    </w:p>
    <w:p w14:paraId="0918BE48" w14:textId="1B3CA054" w:rsidR="008629D2" w:rsidRPr="004772F2" w:rsidRDefault="008629D2" w:rsidP="004772F2">
      <w:pPr>
        <w:ind w:firstLine="709"/>
        <w:rPr>
          <w:sz w:val="24"/>
        </w:rPr>
      </w:pPr>
      <w:r w:rsidRPr="004772F2">
        <w:rPr>
          <w:sz w:val="24"/>
        </w:rPr>
        <w:t>В таблице 4 указаны сведения об оснащенности приборами учета.</w:t>
      </w:r>
    </w:p>
    <w:p w14:paraId="7FDF74B4" w14:textId="40071E37" w:rsidR="009E2E94" w:rsidRPr="004772F2" w:rsidRDefault="009E2E94" w:rsidP="004772F2">
      <w:pPr>
        <w:ind w:firstLine="709"/>
        <w:rPr>
          <w:sz w:val="24"/>
        </w:rPr>
      </w:pPr>
      <w:r w:rsidRPr="004772F2">
        <w:rPr>
          <w:sz w:val="24"/>
        </w:rPr>
        <w:t>В таблице 5 указаны сведения о потреблении моторного топлива.</w:t>
      </w:r>
    </w:p>
    <w:p w14:paraId="01F37CF4" w14:textId="5199ED5F" w:rsidR="00F62AE0" w:rsidRPr="004772F2" w:rsidRDefault="00F62AE0" w:rsidP="004772F2">
      <w:pPr>
        <w:ind w:firstLine="709"/>
        <w:rPr>
          <w:sz w:val="24"/>
        </w:rPr>
      </w:pPr>
      <w:r w:rsidRPr="004772F2">
        <w:rPr>
          <w:sz w:val="24"/>
        </w:rPr>
        <w:t>В таблице 6 указаны сведения о транспортных средствах.</w:t>
      </w:r>
    </w:p>
    <w:p w14:paraId="51094926" w14:textId="29B1D64C" w:rsidR="009E2E94" w:rsidRPr="004772F2" w:rsidRDefault="009E2E94" w:rsidP="004772F2">
      <w:pPr>
        <w:ind w:firstLine="709"/>
        <w:rPr>
          <w:sz w:val="24"/>
        </w:rPr>
      </w:pPr>
      <w:r w:rsidRPr="004772F2">
        <w:rPr>
          <w:sz w:val="24"/>
        </w:rPr>
        <w:t>В таблице 7 указаны сведения о договорных отношениях в области потребления энергоресурсов.</w:t>
      </w:r>
    </w:p>
    <w:p w14:paraId="6C48AFEB" w14:textId="30669A5D" w:rsidR="00F62AE0" w:rsidRPr="004772F2" w:rsidRDefault="005D3280" w:rsidP="004772F2">
      <w:pPr>
        <w:ind w:firstLine="709"/>
        <w:rPr>
          <w:sz w:val="24"/>
        </w:rPr>
      </w:pPr>
      <w:r>
        <w:rPr>
          <w:sz w:val="24"/>
        </w:rPr>
        <w:t>Муниципальная п</w:t>
      </w:r>
      <w:r w:rsidR="00F62AE0" w:rsidRPr="004772F2">
        <w:rPr>
          <w:sz w:val="24"/>
        </w:rPr>
        <w:t xml:space="preserve">рограмма энергосбережения </w:t>
      </w:r>
      <w:r w:rsidR="006C044B" w:rsidRPr="004772F2">
        <w:rPr>
          <w:sz w:val="24"/>
        </w:rPr>
        <w:t>м</w:t>
      </w:r>
      <w:r w:rsidR="00F62AE0" w:rsidRPr="004772F2">
        <w:rPr>
          <w:sz w:val="24"/>
        </w:rPr>
        <w:t>униц</w:t>
      </w:r>
      <w:r w:rsidR="006C044B" w:rsidRPr="004772F2">
        <w:rPr>
          <w:sz w:val="24"/>
        </w:rPr>
        <w:t>ипального казённого учреждения а</w:t>
      </w:r>
      <w:r w:rsidR="00F62AE0" w:rsidRPr="004772F2">
        <w:rPr>
          <w:sz w:val="24"/>
        </w:rPr>
        <w:t xml:space="preserve">дминистрация сельского поселения </w:t>
      </w:r>
      <w:r w:rsidR="00A91C3B" w:rsidRPr="004772F2">
        <w:rPr>
          <w:sz w:val="24"/>
        </w:rPr>
        <w:t>Сосновка</w:t>
      </w:r>
      <w:r w:rsidR="00F62AE0" w:rsidRPr="004772F2">
        <w:rPr>
          <w:sz w:val="24"/>
        </w:rPr>
        <w:t xml:space="preserve"> разрабатывается для </w:t>
      </w:r>
      <w:r w:rsidR="00A91C3B" w:rsidRPr="004772F2">
        <w:rPr>
          <w:sz w:val="24"/>
        </w:rPr>
        <w:t>одного</w:t>
      </w:r>
      <w:r w:rsidR="00F62AE0" w:rsidRPr="004772F2">
        <w:rPr>
          <w:sz w:val="24"/>
        </w:rPr>
        <w:t xml:space="preserve"> здани</w:t>
      </w:r>
      <w:r w:rsidR="00A91C3B" w:rsidRPr="004772F2">
        <w:rPr>
          <w:sz w:val="24"/>
        </w:rPr>
        <w:t>я</w:t>
      </w:r>
      <w:r w:rsidR="00F62AE0" w:rsidRPr="004772F2">
        <w:rPr>
          <w:sz w:val="24"/>
        </w:rPr>
        <w:t>:</w:t>
      </w:r>
    </w:p>
    <w:p w14:paraId="51EBB570" w14:textId="7AB7C357" w:rsidR="00C12E51" w:rsidRPr="004772F2" w:rsidRDefault="009C7FAC" w:rsidP="004772F2">
      <w:pPr>
        <w:ind w:firstLine="709"/>
        <w:rPr>
          <w:sz w:val="24"/>
        </w:rPr>
      </w:pPr>
      <w:r w:rsidRPr="004772F2">
        <w:rPr>
          <w:sz w:val="24"/>
        </w:rPr>
        <w:t xml:space="preserve">- </w:t>
      </w:r>
      <w:r w:rsidR="003B5D09" w:rsidRPr="004772F2">
        <w:rPr>
          <w:sz w:val="24"/>
        </w:rPr>
        <w:t xml:space="preserve">Здание администрации: </w:t>
      </w:r>
      <w:r w:rsidR="00A91C3B" w:rsidRPr="004772F2">
        <w:rPr>
          <w:sz w:val="24"/>
        </w:rPr>
        <w:t>628177, Тюменская область, Ханты-Мансийский автономный округ – Югра, Белоярский район, п. Сосновка, ул. Школьная, дом 1.</w:t>
      </w:r>
    </w:p>
    <w:p w14:paraId="004FEAB6" w14:textId="49715EE1" w:rsidR="000F1F36" w:rsidRDefault="000F1F36" w:rsidP="00BD2183">
      <w:pPr>
        <w:ind w:firstLine="709"/>
        <w:rPr>
          <w:sz w:val="24"/>
        </w:rPr>
      </w:pPr>
      <w:r w:rsidRPr="004772F2">
        <w:rPr>
          <w:sz w:val="24"/>
        </w:rPr>
        <w:t xml:space="preserve">Все платежи за энергоресурсы осуществляет </w:t>
      </w:r>
      <w:r w:rsidR="006C044B" w:rsidRPr="004772F2">
        <w:rPr>
          <w:sz w:val="24"/>
        </w:rPr>
        <w:t>а</w:t>
      </w:r>
      <w:r w:rsidR="003B5D09" w:rsidRPr="004772F2">
        <w:rPr>
          <w:sz w:val="24"/>
        </w:rPr>
        <w:t xml:space="preserve">дминистрация СП </w:t>
      </w:r>
      <w:r w:rsidR="00A91C3B" w:rsidRPr="004772F2">
        <w:rPr>
          <w:sz w:val="24"/>
        </w:rPr>
        <w:t>Сосновка</w:t>
      </w:r>
      <w:r w:rsidR="00586402" w:rsidRPr="004772F2">
        <w:rPr>
          <w:sz w:val="24"/>
        </w:rPr>
        <w:t xml:space="preserve"> за счёт средств </w:t>
      </w:r>
      <w:r w:rsidR="006C044B" w:rsidRPr="004772F2">
        <w:rPr>
          <w:sz w:val="24"/>
        </w:rPr>
        <w:t>местного бюджета</w:t>
      </w:r>
      <w:r w:rsidR="001026B8" w:rsidRPr="004772F2">
        <w:rPr>
          <w:sz w:val="24"/>
        </w:rPr>
        <w:t>.</w:t>
      </w:r>
    </w:p>
    <w:p w14:paraId="596C19A5" w14:textId="77777777" w:rsidR="00BD2183" w:rsidRPr="004772F2" w:rsidRDefault="00BD2183" w:rsidP="00BD2183">
      <w:pPr>
        <w:ind w:firstLine="709"/>
        <w:rPr>
          <w:sz w:val="24"/>
        </w:rPr>
      </w:pPr>
    </w:p>
    <w:p w14:paraId="0E44C48B" w14:textId="63E85A5C" w:rsidR="008D0526" w:rsidRPr="00BD2183" w:rsidRDefault="008D0526" w:rsidP="00BD2183">
      <w:pPr>
        <w:pStyle w:val="af3"/>
        <w:keepNext/>
        <w:keepLines/>
        <w:spacing w:after="0"/>
        <w:rPr>
          <w:rFonts w:ascii="Times New Roman" w:hAnsi="Times New Roman"/>
          <w:color w:val="auto"/>
          <w:sz w:val="24"/>
          <w:szCs w:val="24"/>
        </w:rPr>
      </w:pPr>
      <w:r w:rsidRPr="00BD2183">
        <w:rPr>
          <w:rFonts w:ascii="Times New Roman" w:hAnsi="Times New Roman"/>
          <w:color w:val="auto"/>
          <w:sz w:val="24"/>
          <w:szCs w:val="24"/>
        </w:rPr>
        <w:t xml:space="preserve">Таблица </w:t>
      </w:r>
      <w:r w:rsidRPr="00BD2183">
        <w:rPr>
          <w:rFonts w:ascii="Times New Roman" w:hAnsi="Times New Roman"/>
          <w:color w:val="auto"/>
          <w:sz w:val="24"/>
          <w:szCs w:val="24"/>
        </w:rPr>
        <w:fldChar w:fldCharType="begin"/>
      </w:r>
      <w:r w:rsidRPr="00BD2183">
        <w:rPr>
          <w:rFonts w:ascii="Times New Roman" w:hAnsi="Times New Roman"/>
          <w:color w:val="auto"/>
          <w:sz w:val="24"/>
          <w:szCs w:val="24"/>
        </w:rPr>
        <w:instrText xml:space="preserve"> SEQ Таблица \* ARABIC </w:instrText>
      </w:r>
      <w:r w:rsidRPr="00BD2183">
        <w:rPr>
          <w:rFonts w:ascii="Times New Roman" w:hAnsi="Times New Roman"/>
          <w:color w:val="auto"/>
          <w:sz w:val="24"/>
          <w:szCs w:val="24"/>
        </w:rPr>
        <w:fldChar w:fldCharType="separate"/>
      </w:r>
      <w:r w:rsidR="00D30557">
        <w:rPr>
          <w:rFonts w:ascii="Times New Roman" w:hAnsi="Times New Roman"/>
          <w:noProof/>
          <w:color w:val="auto"/>
          <w:sz w:val="24"/>
          <w:szCs w:val="24"/>
        </w:rPr>
        <w:t>1</w:t>
      </w:r>
      <w:r w:rsidRPr="00BD2183">
        <w:rPr>
          <w:rFonts w:ascii="Times New Roman" w:hAnsi="Times New Roman"/>
          <w:color w:val="auto"/>
          <w:sz w:val="24"/>
          <w:szCs w:val="24"/>
        </w:rPr>
        <w:fldChar w:fldCharType="end"/>
      </w:r>
      <w:r w:rsidRPr="00BD2183">
        <w:rPr>
          <w:rFonts w:ascii="Times New Roman" w:hAnsi="Times New Roman"/>
          <w:color w:val="auto"/>
          <w:sz w:val="24"/>
          <w:szCs w:val="24"/>
        </w:rPr>
        <w:t xml:space="preserve">. Характеристики </w:t>
      </w:r>
      <w:r w:rsidR="00827E27" w:rsidRPr="00BD2183">
        <w:rPr>
          <w:rFonts w:ascii="Times New Roman" w:hAnsi="Times New Roman"/>
          <w:color w:val="auto"/>
          <w:sz w:val="24"/>
          <w:szCs w:val="24"/>
        </w:rPr>
        <w:t>здан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69"/>
        <w:gridCol w:w="3981"/>
        <w:gridCol w:w="3295"/>
      </w:tblGrid>
      <w:tr w:rsidR="00A91C3B" w:rsidRPr="0037115F" w14:paraId="265AEEFC" w14:textId="26D97C4A" w:rsidTr="00A91C3B">
        <w:trPr>
          <w:trHeight w:val="20"/>
          <w:tblHeader/>
        </w:trPr>
        <w:tc>
          <w:tcPr>
            <w:tcW w:w="3237" w:type="pct"/>
            <w:gridSpan w:val="2"/>
            <w:shd w:val="clear" w:color="auto" w:fill="auto"/>
            <w:vAlign w:val="center"/>
          </w:tcPr>
          <w:p w14:paraId="7F34CD94" w14:textId="77777777" w:rsidR="00A91C3B" w:rsidRPr="0037115F" w:rsidRDefault="00A91C3B" w:rsidP="007367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Единицы измерения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27BF92BD" w14:textId="67175BE0" w:rsidR="00A91C3B" w:rsidRPr="0037115F" w:rsidRDefault="00A91C3B" w:rsidP="003C1196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Здание администрации</w:t>
            </w:r>
          </w:p>
        </w:tc>
      </w:tr>
      <w:tr w:rsidR="00A91C3B" w:rsidRPr="0037115F" w14:paraId="4FC155E7" w14:textId="15A3B890" w:rsidTr="00A91C3B">
        <w:trPr>
          <w:trHeight w:val="20"/>
        </w:trPr>
        <w:tc>
          <w:tcPr>
            <w:tcW w:w="3237" w:type="pct"/>
            <w:gridSpan w:val="2"/>
            <w:shd w:val="clear" w:color="auto" w:fill="auto"/>
            <w:vAlign w:val="center"/>
          </w:tcPr>
          <w:p w14:paraId="098F1197" w14:textId="77777777" w:rsidR="00A91C3B" w:rsidRPr="0037115F" w:rsidRDefault="00A91C3B" w:rsidP="003C11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адрес размещения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07BDEF3B" w14:textId="01228EFF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628177, Тюменская область, Ханты-Мансийский автономный округ – Югра, Белоярский район, п. Сосновка, ул. Школьная, дом 1</w:t>
            </w:r>
          </w:p>
        </w:tc>
      </w:tr>
      <w:tr w:rsidR="00A91C3B" w:rsidRPr="0037115F" w14:paraId="32B0DF4C" w14:textId="33C2AC14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47095935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 постройки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4CB01B5F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1B16F28A" w14:textId="0884F731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2006</w:t>
            </w:r>
          </w:p>
        </w:tc>
      </w:tr>
      <w:tr w:rsidR="00A91C3B" w:rsidRPr="0037115F" w14:paraId="555EA641" w14:textId="7C1150A4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46732A0B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ая площадь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4B20D41E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57660DC" w14:textId="11DE9FA5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556,7</w:t>
            </w:r>
          </w:p>
        </w:tc>
      </w:tr>
      <w:tr w:rsidR="00A91C3B" w:rsidRPr="0037115F" w14:paraId="572242AE" w14:textId="6A6282D2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2B1CEE72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ий объём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0FF4554C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2B78FBD5" w14:textId="0B6A3B07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3415,5</w:t>
            </w:r>
          </w:p>
        </w:tc>
      </w:tr>
      <w:tr w:rsidR="00A91C3B" w:rsidRPr="0037115F" w14:paraId="797B175D" w14:textId="525289FD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5864EE2B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оличество этажей/ высота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3311C31C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Этаж, м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B76DAB2" w14:textId="63135E05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2</w:t>
            </w:r>
          </w:p>
        </w:tc>
      </w:tr>
      <w:tr w:rsidR="00A91C3B" w:rsidRPr="0037115F" w14:paraId="323187B0" w14:textId="50D7C464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023C3C28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ундамент (тип, материал)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5BDC7743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Ленточный, плита, другое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33D8300B" w14:textId="2FF3B8D6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железобетонные сваи</w:t>
            </w:r>
          </w:p>
        </w:tc>
      </w:tr>
      <w:tr w:rsidR="00A91C3B" w:rsidRPr="0037115F" w14:paraId="53F91909" w14:textId="1A2761BB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312F418E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стены и перегородки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7CF2BD86" w14:textId="2E988F0B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Кирпич, панельные,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гипрок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 xml:space="preserve"> и т. д.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075DAED3" w14:textId="02CEF9B3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стены и перегородки кирпич</w:t>
            </w:r>
          </w:p>
        </w:tc>
      </w:tr>
      <w:tr w:rsidR="00A91C3B" w:rsidRPr="0037115F" w14:paraId="0C1439B7" w14:textId="017839B5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16425C0B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кна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0AD1C972" w14:textId="3E06527F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2D29DDC7" w14:textId="26BF3634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23</w:t>
            </w:r>
          </w:p>
        </w:tc>
      </w:tr>
      <w:tr w:rsidR="00A91C3B" w:rsidRPr="0037115F" w14:paraId="4F896974" w14:textId="6B1355B4" w:rsidTr="00A91C3B">
        <w:trPr>
          <w:trHeight w:val="20"/>
        </w:trPr>
        <w:tc>
          <w:tcPr>
            <w:tcW w:w="1107" w:type="pct"/>
            <w:vMerge w:val="restart"/>
            <w:shd w:val="clear" w:color="auto" w:fill="auto"/>
            <w:vAlign w:val="center"/>
          </w:tcPr>
          <w:p w14:paraId="59BFFFC3" w14:textId="2DB4778F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Двери входные (в том числе и запасные выходы, рассматривается с точки зрения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теплопотерь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>)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35C3C20B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 (шт.)</w:t>
            </w:r>
          </w:p>
        </w:tc>
        <w:tc>
          <w:tcPr>
            <w:tcW w:w="1763" w:type="pct"/>
            <w:vMerge w:val="restart"/>
            <w:shd w:val="clear" w:color="auto" w:fill="auto"/>
            <w:vAlign w:val="center"/>
          </w:tcPr>
          <w:p w14:paraId="4F21BBD2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 xml:space="preserve">3 выхода (1 выход: 3 пластиковые двери со стеклом, </w:t>
            </w:r>
          </w:p>
          <w:p w14:paraId="5C2F4EEA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2 выход: первая пластиковая дверь без стекла, вторая дверь деревянная;</w:t>
            </w:r>
          </w:p>
          <w:p w14:paraId="31F7F08C" w14:textId="1DF348DE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3 выход: первая пластиковая дверь без стекла, вторая и третья двери деревянные)</w:t>
            </w:r>
          </w:p>
        </w:tc>
      </w:tr>
      <w:tr w:rsidR="00A91C3B" w:rsidRPr="0037115F" w14:paraId="4EC8F37F" w14:textId="270173D6" w:rsidTr="00A91C3B">
        <w:trPr>
          <w:trHeight w:val="20"/>
        </w:trPr>
        <w:tc>
          <w:tcPr>
            <w:tcW w:w="1107" w:type="pct"/>
            <w:vMerge/>
            <w:shd w:val="clear" w:color="auto" w:fill="auto"/>
            <w:vAlign w:val="center"/>
          </w:tcPr>
          <w:p w14:paraId="659F73A3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130" w:type="pct"/>
            <w:shd w:val="clear" w:color="auto" w:fill="auto"/>
            <w:vAlign w:val="center"/>
          </w:tcPr>
          <w:p w14:paraId="31240EA8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еталлические (шт.)</w:t>
            </w:r>
          </w:p>
        </w:tc>
        <w:tc>
          <w:tcPr>
            <w:tcW w:w="1763" w:type="pct"/>
            <w:vMerge/>
            <w:shd w:val="clear" w:color="auto" w:fill="auto"/>
            <w:vAlign w:val="center"/>
          </w:tcPr>
          <w:p w14:paraId="4F52FFB9" w14:textId="0CF0B41F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A91C3B" w:rsidRPr="0037115F" w14:paraId="1958999D" w14:textId="1F4AAA63" w:rsidTr="00A91C3B">
        <w:trPr>
          <w:trHeight w:val="20"/>
        </w:trPr>
        <w:tc>
          <w:tcPr>
            <w:tcW w:w="1107" w:type="pct"/>
            <w:vMerge/>
            <w:shd w:val="clear" w:color="auto" w:fill="auto"/>
            <w:vAlign w:val="center"/>
          </w:tcPr>
          <w:p w14:paraId="0E322515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130" w:type="pct"/>
            <w:shd w:val="clear" w:color="auto" w:fill="auto"/>
            <w:vAlign w:val="center"/>
          </w:tcPr>
          <w:p w14:paraId="34C55738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63" w:type="pct"/>
            <w:vMerge/>
            <w:shd w:val="clear" w:color="auto" w:fill="auto"/>
            <w:vAlign w:val="center"/>
          </w:tcPr>
          <w:p w14:paraId="11AFC8DA" w14:textId="093AB985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A91C3B" w:rsidRPr="0037115F" w14:paraId="32CFA7EB" w14:textId="15561488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7709E550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ерекрытия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51AF20A1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ж/бетон, деревянные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6838FFD" w14:textId="28E7D62D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железобетонные плиты перекрытия</w:t>
            </w:r>
          </w:p>
        </w:tc>
      </w:tr>
      <w:tr w:rsidR="00A91C3B" w:rsidRPr="0037115F" w14:paraId="66E88AFB" w14:textId="1925A089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6369A342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ровля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66A9005A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Шифер, рулонная и т.д.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7C7F73AE" w14:textId="47C4E3C5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металлические профилированные листы</w:t>
            </w:r>
          </w:p>
        </w:tc>
      </w:tr>
      <w:tr w:rsidR="00A91C3B" w:rsidRPr="0037115F" w14:paraId="73338DB2" w14:textId="4A6D135E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0228B307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олы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6E68BFF9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</w:t>
            </w:r>
          </w:p>
          <w:p w14:paraId="4399A8A6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плитка</w:t>
            </w:r>
          </w:p>
          <w:p w14:paraId="78E7B627" w14:textId="1114AE5C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линолеум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54807432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бетон/плитка</w:t>
            </w:r>
          </w:p>
          <w:p w14:paraId="6C43EBCE" w14:textId="5EF684FE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бетон/</w:t>
            </w:r>
            <w:proofErr w:type="spellStart"/>
            <w:r w:rsidRPr="00A91C3B">
              <w:rPr>
                <w:rFonts w:eastAsia="Calibri"/>
                <w:sz w:val="22"/>
                <w:szCs w:val="22"/>
              </w:rPr>
              <w:t>линол</w:t>
            </w:r>
            <w:proofErr w:type="spellEnd"/>
            <w:r w:rsidRPr="00A91C3B">
              <w:rPr>
                <w:rFonts w:eastAsia="Calibri"/>
                <w:sz w:val="22"/>
                <w:szCs w:val="22"/>
              </w:rPr>
              <w:t>.</w:t>
            </w:r>
          </w:p>
        </w:tc>
      </w:tr>
      <w:tr w:rsidR="00A91C3B" w:rsidRPr="0037115F" w14:paraId="0890D9AA" w14:textId="19F4D8FF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1BCFCA85" w14:textId="0927D2B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lastRenderedPageBreak/>
              <w:t>Система теплоснабжения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0D9916AD" w14:textId="5562CFD1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Централизованная/ децентрализованная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507B3D4" w14:textId="19A9498B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Централизованное</w:t>
            </w:r>
          </w:p>
        </w:tc>
      </w:tr>
      <w:tr w:rsidR="00A91C3B" w:rsidRPr="0037115F" w14:paraId="2D6BFEAD" w14:textId="578909A3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37FB156A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Износ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3671685D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изический (по данным бухгалтерии) %</w:t>
            </w:r>
          </w:p>
          <w:p w14:paraId="37BD7DFE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актический %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0778E6CC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92,6%/</w:t>
            </w:r>
          </w:p>
          <w:p w14:paraId="7B975AAD" w14:textId="443ADAB4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17%</w:t>
            </w:r>
          </w:p>
        </w:tc>
      </w:tr>
    </w:tbl>
    <w:p w14:paraId="23160798" w14:textId="77777777" w:rsidR="008629D2" w:rsidRPr="00BD2183" w:rsidRDefault="008629D2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4"/>
          <w:szCs w:val="24"/>
        </w:rPr>
      </w:pPr>
    </w:p>
    <w:p w14:paraId="1F2E1668" w14:textId="4A022F59" w:rsidR="0017179C" w:rsidRPr="00BD2183" w:rsidRDefault="0017179C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4"/>
          <w:szCs w:val="24"/>
        </w:rPr>
      </w:pPr>
      <w:r w:rsidRPr="00BD2183">
        <w:rPr>
          <w:rFonts w:ascii="Times New Roman" w:hAnsi="Times New Roman"/>
          <w:color w:val="auto"/>
          <w:sz w:val="24"/>
          <w:szCs w:val="24"/>
        </w:rPr>
        <w:t xml:space="preserve">Таблица </w:t>
      </w:r>
      <w:bookmarkStart w:id="3" w:name="Таблица_5"/>
      <w:r w:rsidR="003F5CD0" w:rsidRPr="00BD2183">
        <w:rPr>
          <w:rFonts w:ascii="Times New Roman" w:hAnsi="Times New Roman"/>
          <w:color w:val="auto"/>
          <w:sz w:val="24"/>
          <w:szCs w:val="24"/>
        </w:rPr>
        <w:fldChar w:fldCharType="begin"/>
      </w:r>
      <w:r w:rsidR="003F5CD0" w:rsidRPr="00BD2183">
        <w:rPr>
          <w:rFonts w:ascii="Times New Roman" w:hAnsi="Times New Roman"/>
          <w:color w:val="auto"/>
          <w:sz w:val="24"/>
          <w:szCs w:val="24"/>
        </w:rPr>
        <w:instrText xml:space="preserve"> SEQ Таблица \* ARABIC </w:instrText>
      </w:r>
      <w:r w:rsidR="003F5CD0" w:rsidRPr="00BD2183">
        <w:rPr>
          <w:rFonts w:ascii="Times New Roman" w:hAnsi="Times New Roman"/>
          <w:color w:val="auto"/>
          <w:sz w:val="24"/>
          <w:szCs w:val="24"/>
        </w:rPr>
        <w:fldChar w:fldCharType="separate"/>
      </w:r>
      <w:r w:rsidR="00D30557">
        <w:rPr>
          <w:rFonts w:ascii="Times New Roman" w:hAnsi="Times New Roman"/>
          <w:noProof/>
          <w:color w:val="auto"/>
          <w:sz w:val="24"/>
          <w:szCs w:val="24"/>
        </w:rPr>
        <w:t>2</w:t>
      </w:r>
      <w:r w:rsidR="003F5CD0" w:rsidRPr="00BD2183">
        <w:rPr>
          <w:rFonts w:ascii="Times New Roman" w:hAnsi="Times New Roman"/>
          <w:color w:val="auto"/>
          <w:sz w:val="24"/>
          <w:szCs w:val="24"/>
        </w:rPr>
        <w:fldChar w:fldCharType="end"/>
      </w:r>
      <w:bookmarkEnd w:id="3"/>
      <w:r w:rsidRPr="00BD2183">
        <w:rPr>
          <w:rFonts w:ascii="Times New Roman" w:hAnsi="Times New Roman"/>
          <w:color w:val="auto"/>
          <w:sz w:val="24"/>
          <w:szCs w:val="24"/>
        </w:rPr>
        <w:t>. Сводные данные по потребленным организацией ресурсам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1284"/>
        <w:gridCol w:w="1028"/>
        <w:gridCol w:w="1157"/>
        <w:gridCol w:w="1157"/>
        <w:gridCol w:w="1026"/>
        <w:gridCol w:w="1155"/>
      </w:tblGrid>
      <w:tr w:rsidR="00A91C3B" w:rsidRPr="00A91C3B" w14:paraId="2B8B8412" w14:textId="77777777" w:rsidTr="00A91C3B">
        <w:trPr>
          <w:trHeight w:val="20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1D2A34B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8CF5B93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F8DC62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2B8E78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05568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0D5571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37A729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A91C3B" w:rsidRPr="00A91C3B" w14:paraId="66915412" w14:textId="77777777" w:rsidTr="00A91C3B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565F43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b/>
                <w:sz w:val="22"/>
                <w:szCs w:val="22"/>
                <w:lang w:eastAsia="en-US"/>
              </w:rPr>
              <w:t>Потребление энергоресурсов</w:t>
            </w:r>
          </w:p>
        </w:tc>
      </w:tr>
      <w:tr w:rsidR="00A91C3B" w:rsidRPr="00A91C3B" w14:paraId="5BCD17B8" w14:textId="77777777" w:rsidTr="00A91C3B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053225C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Электро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05A0BDF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кВт*ч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9864BF1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0,272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1C45E7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,138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7B2713B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2,802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AEB4C3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9,641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59458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0,86</w:t>
            </w:r>
          </w:p>
        </w:tc>
      </w:tr>
      <w:tr w:rsidR="00A91C3B" w:rsidRPr="00A91C3B" w14:paraId="4F029FC4" w14:textId="77777777" w:rsidTr="00A91C3B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613D937" w14:textId="77777777" w:rsidR="00A91C3B" w:rsidRPr="00A91C3B" w:rsidRDefault="00A91C3B" w:rsidP="00A91C3B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280F7F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B652B1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4,68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8F2978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2,855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3699E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8,470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BB7E20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5,542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E25C7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0,925</w:t>
            </w:r>
          </w:p>
        </w:tc>
      </w:tr>
      <w:tr w:rsidR="00A91C3B" w:rsidRPr="00A91C3B" w14:paraId="7BFFC124" w14:textId="77777777" w:rsidTr="00A91C3B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B80E2D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епловая 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A04A45F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Гкал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F22AA0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4,9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E290E2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5,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DD1820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4,77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F35E5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47,69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77EE5B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6,2</w:t>
            </w:r>
          </w:p>
        </w:tc>
      </w:tr>
      <w:tr w:rsidR="00A91C3B" w:rsidRPr="00A91C3B" w14:paraId="70200D9F" w14:textId="77777777" w:rsidTr="00A91C3B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DA1891A" w14:textId="77777777" w:rsidR="00A91C3B" w:rsidRPr="00A91C3B" w:rsidRDefault="00A91C3B" w:rsidP="00A91C3B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156A35" w14:textId="5C0082F1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5986333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,45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225D3D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,80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5FD27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,087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19E8E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5,443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08152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,95</w:t>
            </w:r>
          </w:p>
        </w:tc>
      </w:tr>
      <w:tr w:rsidR="00A91C3B" w:rsidRPr="00A91C3B" w14:paraId="1CFED651" w14:textId="77777777" w:rsidTr="00A91C3B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2492CB0" w14:textId="1071CE00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444EE0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м</w:t>
            </w:r>
            <w:r w:rsidRPr="00A91C3B"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92D9A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1,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B4427D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2,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67B469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1,5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811BD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7,1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164FC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6,8</w:t>
            </w:r>
          </w:p>
        </w:tc>
      </w:tr>
      <w:tr w:rsidR="00A91C3B" w:rsidRPr="00A91C3B" w14:paraId="558370E1" w14:textId="77777777" w:rsidTr="00A91C3B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770992B" w14:textId="77777777" w:rsidR="00A91C3B" w:rsidRPr="00A91C3B" w:rsidRDefault="00A91C3B" w:rsidP="00A91C3B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B10C38" w14:textId="1AAC3A02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2E951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0,81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A1A578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0,89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F9D2E37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0,897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02A8B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,162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0FE2FB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,189</w:t>
            </w:r>
          </w:p>
        </w:tc>
      </w:tr>
      <w:tr w:rsidR="00A91C3B" w:rsidRPr="00A91C3B" w14:paraId="67F416BA" w14:textId="77777777" w:rsidTr="00A91C3B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1439A5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b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b/>
                <w:sz w:val="22"/>
                <w:szCs w:val="22"/>
                <w:lang w:eastAsia="en-US"/>
              </w:rPr>
              <w:t xml:space="preserve">Численность персонала (с точки зрения потребления энергоресурсов в здании). </w:t>
            </w:r>
          </w:p>
        </w:tc>
      </w:tr>
      <w:tr w:rsidR="00A91C3B" w:rsidRPr="00A91C3B" w14:paraId="6281F975" w14:textId="77777777" w:rsidTr="00A91C3B">
        <w:trPr>
          <w:trHeight w:val="20"/>
        </w:trPr>
        <w:tc>
          <w:tcPr>
            <w:tcW w:w="135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18C8B8" w14:textId="77777777" w:rsidR="00A91C3B" w:rsidRPr="00A91C3B" w:rsidRDefault="00A91C3B" w:rsidP="00A91C3B">
            <w:pPr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ерсонал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D90AF1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человек</w:t>
            </w:r>
          </w:p>
        </w:tc>
        <w:tc>
          <w:tcPr>
            <w:tcW w:w="55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85A00E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5A377E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0FA0BC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54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961C78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61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CF0F12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</w:tr>
    </w:tbl>
    <w:p w14:paraId="3DAB54B4" w14:textId="2F22BE5A" w:rsidR="00C9523C" w:rsidRPr="00BD2183" w:rsidRDefault="00C9523C" w:rsidP="00BD2183">
      <w:pPr>
        <w:rPr>
          <w:sz w:val="24"/>
          <w:lang w:eastAsia="en-US"/>
        </w:rPr>
      </w:pPr>
    </w:p>
    <w:p w14:paraId="6553F7BB" w14:textId="39C6C052" w:rsidR="003C461D" w:rsidRPr="00BD2183" w:rsidRDefault="00DA6B85" w:rsidP="00BD2183">
      <w:pPr>
        <w:keepNext/>
        <w:keepLines/>
        <w:tabs>
          <w:tab w:val="left" w:pos="1843"/>
        </w:tabs>
        <w:rPr>
          <w:b/>
          <w:bCs/>
          <w:sz w:val="24"/>
        </w:rPr>
      </w:pPr>
      <w:r w:rsidRPr="00BD2183">
        <w:rPr>
          <w:b/>
          <w:sz w:val="24"/>
        </w:rPr>
        <w:t xml:space="preserve">Таблица </w:t>
      </w:r>
      <w:r w:rsidR="003F5CD0" w:rsidRPr="00BD2183">
        <w:rPr>
          <w:b/>
          <w:sz w:val="24"/>
        </w:rPr>
        <w:fldChar w:fldCharType="begin"/>
      </w:r>
      <w:r w:rsidR="003F5CD0" w:rsidRPr="00BD2183">
        <w:rPr>
          <w:b/>
          <w:sz w:val="24"/>
        </w:rPr>
        <w:instrText xml:space="preserve"> SEQ Таблица \* ARABIC </w:instrText>
      </w:r>
      <w:r w:rsidR="003F5CD0" w:rsidRPr="00BD2183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3</w:t>
      </w:r>
      <w:r w:rsidR="003F5CD0" w:rsidRPr="00BD2183">
        <w:rPr>
          <w:b/>
          <w:sz w:val="24"/>
        </w:rPr>
        <w:fldChar w:fldCharType="end"/>
      </w:r>
      <w:r w:rsidR="004317C4" w:rsidRPr="00BD2183">
        <w:rPr>
          <w:b/>
          <w:sz w:val="24"/>
        </w:rPr>
        <w:t xml:space="preserve">. </w:t>
      </w:r>
      <w:r w:rsidR="00B84F7D" w:rsidRPr="00BD2183">
        <w:rPr>
          <w:b/>
          <w:bCs/>
          <w:sz w:val="24"/>
        </w:rPr>
        <w:t>Бюдже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5"/>
        <w:gridCol w:w="1284"/>
        <w:gridCol w:w="1392"/>
        <w:gridCol w:w="1099"/>
        <w:gridCol w:w="1376"/>
        <w:gridCol w:w="1239"/>
        <w:gridCol w:w="1370"/>
      </w:tblGrid>
      <w:tr w:rsidR="003E491E" w:rsidRPr="003E491E" w14:paraId="0ECBBE67" w14:textId="77777777" w:rsidTr="003E491E">
        <w:tc>
          <w:tcPr>
            <w:tcW w:w="848" w:type="pct"/>
            <w:shd w:val="clear" w:color="auto" w:fill="auto"/>
            <w:vAlign w:val="center"/>
          </w:tcPr>
          <w:p w14:paraId="54B6921C" w14:textId="77777777" w:rsidR="003E491E" w:rsidRPr="003E491E" w:rsidRDefault="003E491E" w:rsidP="00BD2183">
            <w:pPr>
              <w:ind w:left="-11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Наименование</w:t>
            </w:r>
          </w:p>
        </w:tc>
        <w:tc>
          <w:tcPr>
            <w:tcW w:w="687" w:type="pct"/>
            <w:shd w:val="clear" w:color="auto" w:fill="auto"/>
            <w:vAlign w:val="center"/>
          </w:tcPr>
          <w:p w14:paraId="7B1029B7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Единица измерения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361D40C0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7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1B49D58D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8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7A9246DB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9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58B52815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0</w:t>
            </w:r>
          </w:p>
        </w:tc>
        <w:tc>
          <w:tcPr>
            <w:tcW w:w="733" w:type="pct"/>
            <w:shd w:val="clear" w:color="auto" w:fill="auto"/>
            <w:vAlign w:val="center"/>
          </w:tcPr>
          <w:p w14:paraId="38CF9674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A91C3B" w:rsidRPr="003E491E" w14:paraId="2EF30460" w14:textId="77777777" w:rsidTr="003E491E">
        <w:tc>
          <w:tcPr>
            <w:tcW w:w="848" w:type="pct"/>
            <w:shd w:val="clear" w:color="auto" w:fill="auto"/>
            <w:vAlign w:val="center"/>
          </w:tcPr>
          <w:p w14:paraId="39543C3A" w14:textId="77777777" w:rsidR="00A91C3B" w:rsidRPr="003E491E" w:rsidRDefault="00A91C3B" w:rsidP="00BD2183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Расходная часть бюджета</w:t>
            </w:r>
          </w:p>
        </w:tc>
        <w:tc>
          <w:tcPr>
            <w:tcW w:w="687" w:type="pct"/>
            <w:shd w:val="clear" w:color="auto" w:fill="auto"/>
            <w:vAlign w:val="center"/>
          </w:tcPr>
          <w:p w14:paraId="6F97497F" w14:textId="77777777" w:rsidR="00A91C3B" w:rsidRPr="003E491E" w:rsidRDefault="00A91C3B" w:rsidP="00BD2183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19EB7178" w14:textId="643C75D1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1 454,4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786CC475" w14:textId="2BD4F155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8 922,2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7FB9C1B9" w14:textId="29B7567D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 454,6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1449D4EA" w14:textId="6AF5D1BB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 154,7</w:t>
            </w:r>
          </w:p>
        </w:tc>
        <w:tc>
          <w:tcPr>
            <w:tcW w:w="733" w:type="pct"/>
            <w:shd w:val="clear" w:color="auto" w:fill="auto"/>
            <w:vAlign w:val="center"/>
          </w:tcPr>
          <w:p w14:paraId="6F79CE7A" w14:textId="723FF915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 803,5</w:t>
            </w:r>
          </w:p>
        </w:tc>
      </w:tr>
    </w:tbl>
    <w:p w14:paraId="13376240" w14:textId="16D65081" w:rsidR="003E491E" w:rsidRPr="00BD2183" w:rsidRDefault="003E491E" w:rsidP="00BD2183">
      <w:pPr>
        <w:tabs>
          <w:tab w:val="left" w:pos="1843"/>
        </w:tabs>
        <w:rPr>
          <w:bCs/>
          <w:sz w:val="24"/>
        </w:rPr>
      </w:pPr>
    </w:p>
    <w:p w14:paraId="0157E146" w14:textId="563C4577" w:rsidR="008D0526" w:rsidRPr="00BD2183" w:rsidRDefault="008D0526" w:rsidP="00BD2183">
      <w:pPr>
        <w:keepNext/>
        <w:keepLines/>
        <w:jc w:val="left"/>
        <w:rPr>
          <w:b/>
          <w:bCs/>
          <w:sz w:val="24"/>
        </w:rPr>
      </w:pPr>
      <w:r w:rsidRPr="00BD2183">
        <w:rPr>
          <w:b/>
          <w:sz w:val="24"/>
        </w:rPr>
        <w:t xml:space="preserve">Таблица </w:t>
      </w:r>
      <w:r w:rsidRPr="00BD2183">
        <w:rPr>
          <w:b/>
          <w:sz w:val="24"/>
        </w:rPr>
        <w:fldChar w:fldCharType="begin"/>
      </w:r>
      <w:r w:rsidRPr="00BD2183">
        <w:rPr>
          <w:b/>
          <w:sz w:val="24"/>
        </w:rPr>
        <w:instrText xml:space="preserve"> SEQ Таблица \* ARABIC </w:instrText>
      </w:r>
      <w:r w:rsidRPr="00BD2183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4</w:t>
      </w:r>
      <w:r w:rsidRPr="00BD2183">
        <w:rPr>
          <w:b/>
          <w:sz w:val="24"/>
        </w:rPr>
        <w:fldChar w:fldCharType="end"/>
      </w:r>
      <w:r w:rsidRPr="00BD2183">
        <w:rPr>
          <w:b/>
          <w:sz w:val="24"/>
        </w:rPr>
        <w:t xml:space="preserve">. </w:t>
      </w:r>
      <w:r w:rsidRPr="00BD2183">
        <w:rPr>
          <w:b/>
          <w:bCs/>
          <w:sz w:val="24"/>
        </w:rPr>
        <w:t>Сведения об оснащенности приборами уче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4"/>
        <w:gridCol w:w="1994"/>
        <w:gridCol w:w="2080"/>
        <w:gridCol w:w="1121"/>
        <w:gridCol w:w="1656"/>
      </w:tblGrid>
      <w:tr w:rsidR="00A91C3B" w:rsidRPr="00A91C3B" w14:paraId="1767E757" w14:textId="77777777" w:rsidTr="00C06D2B">
        <w:trPr>
          <w:trHeight w:val="20"/>
          <w:tblHeader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8AA3C5B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чётчики: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DA4F32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Адрес размещения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1CE65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BE5647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класс точности</w:t>
            </w: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00A933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дата последней поверки</w:t>
            </w:r>
          </w:p>
        </w:tc>
      </w:tr>
      <w:tr w:rsidR="00A91C3B" w:rsidRPr="00A91C3B" w14:paraId="1BDEA30B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22B7F8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Электросчётчики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F863E2" w14:textId="77777777" w:rsidR="00A91C3B" w:rsidRPr="00A91C3B" w:rsidRDefault="00A91C3B" w:rsidP="00BD2183">
            <w:pPr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Здание по адресу:</w:t>
            </w:r>
            <w:r w:rsidRPr="00A91C3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</w:p>
          <w:p w14:paraId="2C0A6ABE" w14:textId="77777777" w:rsidR="00BD2183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. Сосновка,</w:t>
            </w:r>
          </w:p>
          <w:p w14:paraId="721CB72E" w14:textId="26ADBADD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 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AC56FF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ЦЭ6803В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925512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D6649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 кв. 2019</w:t>
            </w:r>
          </w:p>
        </w:tc>
      </w:tr>
      <w:tr w:rsidR="00A91C3B" w:rsidRPr="00A91C3B" w14:paraId="6B0C007C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21A5D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чётчики холодной воды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E37EC5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Здание по адресу:</w:t>
            </w:r>
          </w:p>
          <w:p w14:paraId="71E680D5" w14:textId="77777777" w:rsidR="00BD2183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 п. Сосновка, </w:t>
            </w:r>
          </w:p>
          <w:p w14:paraId="628333B7" w14:textId="32E94F56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63DFE6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ГВ-15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91746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2AE12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01.02.2018</w:t>
            </w:r>
          </w:p>
        </w:tc>
      </w:tr>
      <w:tr w:rsidR="00A91C3B" w:rsidRPr="00A91C3B" w14:paraId="184BD3FA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7B9027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чётчики горячей воды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5612CB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Здание по адресу:</w:t>
            </w:r>
          </w:p>
          <w:p w14:paraId="3B9555B5" w14:textId="77777777" w:rsidR="00BD2183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. Сосновка,</w:t>
            </w:r>
          </w:p>
          <w:p w14:paraId="3A1BBB6E" w14:textId="6B05D4D2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 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F241F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ВК-15Г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D9030E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редний</w:t>
            </w: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5732F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A91C3B" w:rsidRPr="00A91C3B" w14:paraId="0978909D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0FDCE9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Аппаратура учёта тепловой энергии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9AAE3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Здание по адресу: </w:t>
            </w:r>
          </w:p>
          <w:p w14:paraId="59C274D9" w14:textId="77777777" w:rsidR="00BD2183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281B1A9A" w14:textId="14098CB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D8418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ЭЛЬФ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5627F1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D470AD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14:paraId="0C066CBA" w14:textId="6F312E2D" w:rsidR="003E491E" w:rsidRPr="00BD2183" w:rsidRDefault="003E491E" w:rsidP="00BD2183">
      <w:pPr>
        <w:rPr>
          <w:b/>
          <w:sz w:val="24"/>
        </w:rPr>
      </w:pPr>
    </w:p>
    <w:p w14:paraId="7BDD71A5" w14:textId="542D43EF" w:rsidR="009E2E94" w:rsidRPr="00BD2183" w:rsidRDefault="009E2E94" w:rsidP="00BD2183">
      <w:pPr>
        <w:keepNext/>
        <w:keepLines/>
        <w:jc w:val="left"/>
        <w:rPr>
          <w:b/>
          <w:bCs/>
          <w:sz w:val="24"/>
        </w:rPr>
      </w:pPr>
      <w:r w:rsidRPr="00BD2183">
        <w:rPr>
          <w:b/>
          <w:bCs/>
          <w:sz w:val="24"/>
        </w:rPr>
        <w:t xml:space="preserve">Таблица </w:t>
      </w:r>
      <w:r w:rsidRPr="00BD2183">
        <w:rPr>
          <w:b/>
          <w:bCs/>
          <w:sz w:val="24"/>
        </w:rPr>
        <w:fldChar w:fldCharType="begin"/>
      </w:r>
      <w:r w:rsidRPr="00BD2183">
        <w:rPr>
          <w:b/>
          <w:bCs/>
          <w:sz w:val="24"/>
        </w:rPr>
        <w:instrText xml:space="preserve"> SEQ Таблица \* ARABIC </w:instrText>
      </w:r>
      <w:r w:rsidRPr="00BD2183">
        <w:rPr>
          <w:b/>
          <w:bCs/>
          <w:sz w:val="24"/>
        </w:rPr>
        <w:fldChar w:fldCharType="separate"/>
      </w:r>
      <w:r w:rsidR="00D30557">
        <w:rPr>
          <w:b/>
          <w:bCs/>
          <w:noProof/>
          <w:sz w:val="24"/>
        </w:rPr>
        <w:t>5</w:t>
      </w:r>
      <w:r w:rsidRPr="00BD2183">
        <w:rPr>
          <w:b/>
          <w:bCs/>
          <w:sz w:val="24"/>
        </w:rPr>
        <w:fldChar w:fldCharType="end"/>
      </w:r>
      <w:r w:rsidRPr="00BD2183">
        <w:rPr>
          <w:b/>
          <w:bCs/>
          <w:sz w:val="24"/>
        </w:rPr>
        <w:t>. Потребление моторного топлив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0"/>
        <w:gridCol w:w="1110"/>
        <w:gridCol w:w="1157"/>
        <w:gridCol w:w="1376"/>
        <w:gridCol w:w="1278"/>
        <w:gridCol w:w="1136"/>
        <w:gridCol w:w="1568"/>
      </w:tblGrid>
      <w:tr w:rsidR="009E2E94" w:rsidRPr="009E2E94" w14:paraId="45794D09" w14:textId="77777777" w:rsidTr="009E2E94"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5DBCBA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1E1A18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DBBB3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A95B03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15408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587A78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5F0CC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C06D2B" w:rsidRPr="009E2E94" w14:paraId="7F262AE0" w14:textId="77777777" w:rsidTr="00B4193A">
        <w:tc>
          <w:tcPr>
            <w:tcW w:w="92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441EA4" w14:textId="77777777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ин АИ 92</w:t>
            </w: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A583AC4" w14:textId="77777777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литры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14:paraId="15D34C18" w14:textId="6AE2198F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357,27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14:paraId="661AF4DB" w14:textId="0EF7E28B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086,19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14:paraId="333061FB" w14:textId="517A1867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838,29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14:paraId="622BADA7" w14:textId="2E183802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581,56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14:paraId="40B1C6D8" w14:textId="3C1A5BA9" w:rsidR="00C06D2B" w:rsidRPr="00C06D2B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975,65</w:t>
            </w:r>
          </w:p>
        </w:tc>
      </w:tr>
      <w:tr w:rsidR="00C06D2B" w:rsidRPr="009E2E94" w14:paraId="097048D7" w14:textId="77777777" w:rsidTr="00B4193A">
        <w:tc>
          <w:tcPr>
            <w:tcW w:w="920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47CE7B" w14:textId="77777777" w:rsidR="00C06D2B" w:rsidRPr="009E2E94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C92F4F" w14:textId="0A022943" w:rsidR="00C06D2B" w:rsidRPr="009E2E94" w:rsidRDefault="00C06D2B" w:rsidP="00C06D2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14:paraId="3028AF75" w14:textId="2BF02D93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7,7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14:paraId="23DFF977" w14:textId="081C6C63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53,122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14:paraId="62721B87" w14:textId="7B4A31A6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5,699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14:paraId="4E96E6F4" w14:textId="35D0112B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9,968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14:paraId="0E270179" w14:textId="5A74F54E" w:rsidR="00C06D2B" w:rsidRPr="00C06D2B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49,919</w:t>
            </w:r>
          </w:p>
        </w:tc>
      </w:tr>
    </w:tbl>
    <w:p w14:paraId="4CC56317" w14:textId="12ADC2B2" w:rsidR="009E2E94" w:rsidRPr="00BD2183" w:rsidRDefault="009E2E94" w:rsidP="00BD2183">
      <w:pPr>
        <w:rPr>
          <w:b/>
          <w:sz w:val="24"/>
        </w:rPr>
      </w:pPr>
    </w:p>
    <w:p w14:paraId="639E2EC7" w14:textId="20574896" w:rsidR="009E2E94" w:rsidRPr="00BD2183" w:rsidRDefault="009E2E94" w:rsidP="00BD2183">
      <w:pPr>
        <w:keepNext/>
        <w:keepLines/>
        <w:jc w:val="left"/>
        <w:rPr>
          <w:b/>
          <w:bCs/>
          <w:sz w:val="24"/>
        </w:rPr>
      </w:pPr>
      <w:r w:rsidRPr="00BD2183">
        <w:rPr>
          <w:b/>
          <w:bCs/>
          <w:sz w:val="24"/>
        </w:rPr>
        <w:t xml:space="preserve">Таблица </w:t>
      </w:r>
      <w:r w:rsidRPr="00BD2183">
        <w:rPr>
          <w:b/>
          <w:bCs/>
          <w:sz w:val="24"/>
        </w:rPr>
        <w:fldChar w:fldCharType="begin"/>
      </w:r>
      <w:r w:rsidRPr="00BD2183">
        <w:rPr>
          <w:b/>
          <w:bCs/>
          <w:sz w:val="24"/>
        </w:rPr>
        <w:instrText xml:space="preserve"> SEQ Таблица \* ARABIC </w:instrText>
      </w:r>
      <w:r w:rsidRPr="00BD2183">
        <w:rPr>
          <w:b/>
          <w:bCs/>
          <w:sz w:val="24"/>
        </w:rPr>
        <w:fldChar w:fldCharType="separate"/>
      </w:r>
      <w:r w:rsidR="00D30557">
        <w:rPr>
          <w:b/>
          <w:bCs/>
          <w:noProof/>
          <w:sz w:val="24"/>
        </w:rPr>
        <w:t>6</w:t>
      </w:r>
      <w:r w:rsidRPr="00BD2183">
        <w:rPr>
          <w:b/>
          <w:bCs/>
          <w:sz w:val="24"/>
        </w:rPr>
        <w:fldChar w:fldCharType="end"/>
      </w:r>
      <w:r w:rsidRPr="00BD2183">
        <w:rPr>
          <w:b/>
          <w:bCs/>
          <w:sz w:val="24"/>
        </w:rPr>
        <w:t>. Транспортные средства учрежд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1216"/>
        <w:gridCol w:w="1556"/>
        <w:gridCol w:w="907"/>
        <w:gridCol w:w="1189"/>
        <w:gridCol w:w="2382"/>
      </w:tblGrid>
      <w:tr w:rsidR="009E2E94" w:rsidRPr="009E2E94" w14:paraId="689669D7" w14:textId="77777777" w:rsidTr="00C06D2B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757C6F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Марка автотранспортного средства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43376A2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Объем/</w:t>
            </w:r>
          </w:p>
          <w:p w14:paraId="655AE331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тип двигателя</w:t>
            </w:r>
          </w:p>
          <w:p w14:paraId="6ACAAD6F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(дм</w:t>
            </w:r>
            <w:r w:rsidRPr="009E2E94">
              <w:rPr>
                <w:rFonts w:eastAsiaTheme="minorHAnsi"/>
                <w:sz w:val="22"/>
                <w:szCs w:val="22"/>
                <w:vertAlign w:val="superscript"/>
                <w:lang w:eastAsia="en-US"/>
              </w:rPr>
              <w:t>3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</w:p>
          <w:p w14:paraId="7C6C64F8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и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6A82CA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ата производства/ Дата начала эксплуатации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287399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пробег за 202</w:t>
            </w:r>
            <w:r w:rsidRPr="009E2E94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 г.</w:t>
            </w:r>
          </w:p>
          <w:p w14:paraId="24E783DC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км.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BA4924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расход топлива по паспорту литров на 100 км пробега</w:t>
            </w:r>
          </w:p>
        </w:tc>
        <w:tc>
          <w:tcPr>
            <w:tcW w:w="12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94C916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Фактический расход топлива в 2021 году</w:t>
            </w:r>
          </w:p>
          <w:p w14:paraId="17F3371F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</w:tr>
      <w:tr w:rsidR="00C06D2B" w:rsidRPr="009E2E94" w14:paraId="76D48A64" w14:textId="77777777" w:rsidTr="00C06D2B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67452E" w14:textId="77777777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УАЗ </w:t>
            </w:r>
            <w:r w:rsidRPr="009E2E94">
              <w:rPr>
                <w:rFonts w:eastAsiaTheme="minorHAnsi"/>
                <w:sz w:val="22"/>
                <w:szCs w:val="22"/>
                <w:lang w:val="en-US" w:eastAsia="en-US"/>
              </w:rPr>
              <w:t>PATRIOT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D5DB04" w14:textId="5508774C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,6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 бензин 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03FF21D" w14:textId="581609F9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37E4DB" w14:textId="78993E6F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35454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536060" w14:textId="6D37152C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12,5л/100км</w:t>
            </w:r>
          </w:p>
        </w:tc>
        <w:tc>
          <w:tcPr>
            <w:tcW w:w="1277" w:type="pct"/>
            <w:tcMar>
              <w:left w:w="28" w:type="dxa"/>
              <w:right w:w="28" w:type="dxa"/>
            </w:tcMar>
          </w:tcPr>
          <w:p w14:paraId="78A541A7" w14:textId="6F3ADB7D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5975,645</w:t>
            </w:r>
          </w:p>
        </w:tc>
      </w:tr>
    </w:tbl>
    <w:p w14:paraId="518205C5" w14:textId="77777777" w:rsidR="007F19DA" w:rsidRDefault="007F19DA" w:rsidP="007F19DA">
      <w:pPr>
        <w:keepNext/>
        <w:keepLines/>
        <w:rPr>
          <w:b/>
          <w:szCs w:val="28"/>
        </w:rPr>
        <w:sectPr w:rsidR="007F19DA" w:rsidSect="007A3E0A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134" w:right="850" w:bottom="1134" w:left="1701" w:header="284" w:footer="567" w:gutter="0"/>
          <w:cols w:space="708"/>
          <w:titlePg/>
          <w:docGrid w:linePitch="381"/>
        </w:sectPr>
      </w:pPr>
    </w:p>
    <w:p w14:paraId="20BFD689" w14:textId="4DF9E5C3" w:rsidR="00E413D0" w:rsidRPr="00BD2183" w:rsidRDefault="000F56EE" w:rsidP="00BD2183">
      <w:pPr>
        <w:keepNext/>
        <w:keepLines/>
        <w:rPr>
          <w:b/>
          <w:bCs/>
          <w:sz w:val="24"/>
        </w:rPr>
      </w:pPr>
      <w:r w:rsidRPr="00BD2183">
        <w:rPr>
          <w:b/>
          <w:sz w:val="24"/>
        </w:rPr>
        <w:lastRenderedPageBreak/>
        <w:t xml:space="preserve">Таблица </w:t>
      </w:r>
      <w:r w:rsidRPr="00BD2183">
        <w:rPr>
          <w:b/>
          <w:sz w:val="24"/>
        </w:rPr>
        <w:fldChar w:fldCharType="begin"/>
      </w:r>
      <w:r w:rsidRPr="00BD2183">
        <w:rPr>
          <w:b/>
          <w:sz w:val="24"/>
        </w:rPr>
        <w:instrText xml:space="preserve"> SEQ Таблица \* ARABIC </w:instrText>
      </w:r>
      <w:r w:rsidRPr="00BD2183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7</w:t>
      </w:r>
      <w:r w:rsidRPr="00BD2183">
        <w:rPr>
          <w:b/>
          <w:sz w:val="24"/>
        </w:rPr>
        <w:fldChar w:fldCharType="end"/>
      </w:r>
      <w:r w:rsidRPr="00BD2183">
        <w:rPr>
          <w:b/>
          <w:sz w:val="24"/>
        </w:rPr>
        <w:t xml:space="preserve">. </w:t>
      </w:r>
      <w:r w:rsidRPr="00BD2183">
        <w:rPr>
          <w:b/>
          <w:bCs/>
          <w:sz w:val="24"/>
        </w:rPr>
        <w:t>Сведения о договорных отношениях в области потребления энергоресурсо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2101"/>
        <w:gridCol w:w="2320"/>
        <w:gridCol w:w="3962"/>
        <w:gridCol w:w="1561"/>
        <w:gridCol w:w="1666"/>
        <w:gridCol w:w="1274"/>
      </w:tblGrid>
      <w:tr w:rsidR="00C06D2B" w:rsidRPr="00C06D2B" w14:paraId="4A1A15D3" w14:textId="77777777" w:rsidTr="00BD2183">
        <w:trPr>
          <w:trHeight w:val="20"/>
          <w:tblHeader/>
        </w:trPr>
        <w:tc>
          <w:tcPr>
            <w:tcW w:w="70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F6CADC" w14:textId="2690766F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Вид энергоресурса</w:t>
            </w:r>
          </w:p>
        </w:tc>
        <w:tc>
          <w:tcPr>
            <w:tcW w:w="70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AD16092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Здание по адресу</w:t>
            </w:r>
          </w:p>
        </w:tc>
        <w:tc>
          <w:tcPr>
            <w:tcW w:w="77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728441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Ресурсоснабжающая</w:t>
            </w:r>
            <w:proofErr w:type="spellEnd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 организация</w:t>
            </w:r>
          </w:p>
        </w:tc>
        <w:tc>
          <w:tcPr>
            <w:tcW w:w="1322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486277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Номер и дата договора, действующего на 2021 или другой год, если договора пролонгировались</w:t>
            </w:r>
          </w:p>
        </w:tc>
        <w:tc>
          <w:tcPr>
            <w:tcW w:w="52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F6598D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становленная мощность.</w:t>
            </w:r>
          </w:p>
        </w:tc>
        <w:tc>
          <w:tcPr>
            <w:tcW w:w="981" w:type="pct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1D66CD5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Годовой объём поставляемых ресурсов оплата по счётчикам или по нормативам.</w:t>
            </w:r>
          </w:p>
        </w:tc>
      </w:tr>
      <w:tr w:rsidR="00C06D2B" w:rsidRPr="00C06D2B" w14:paraId="6FD4BCA2" w14:textId="77777777" w:rsidTr="00BD2183">
        <w:trPr>
          <w:trHeight w:val="20"/>
          <w:tblHeader/>
        </w:trPr>
        <w:tc>
          <w:tcPr>
            <w:tcW w:w="701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C40F99" w14:textId="77777777" w:rsidR="00C06D2B" w:rsidRPr="00C06D2B" w:rsidRDefault="00C06D2B" w:rsidP="00BD2183">
            <w:pPr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01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975985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7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51FD3D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22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E6CD04C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21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7FC3DB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EFCB498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о счётчику </w:t>
            </w:r>
          </w:p>
          <w:p w14:paraId="13899702" w14:textId="5FA8FB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(если есть счётчик написать ДА)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72D150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Нормативы (заполнить, если нет счетчика)</w:t>
            </w:r>
          </w:p>
        </w:tc>
      </w:tr>
      <w:tr w:rsidR="00C06D2B" w:rsidRPr="00C06D2B" w14:paraId="60EEF5A7" w14:textId="77777777" w:rsidTr="00BD2183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557322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Электроснабжение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8A6A856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1C2EC8EE" w14:textId="1C94AD7B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77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DF0350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Акционерное общество «Газпром </w:t>
            </w:r>
            <w:proofErr w:type="spellStart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энергосбыт</w:t>
            </w:r>
            <w:proofErr w:type="spellEnd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»</w:t>
            </w:r>
          </w:p>
        </w:tc>
        <w:tc>
          <w:tcPr>
            <w:tcW w:w="13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8EFE64" w14:textId="5703DC10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</w:t>
            </w:r>
            <w:r w:rsidR="00BD2183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43ЭН-12/1 от 1 января 2021 года</w:t>
            </w:r>
          </w:p>
          <w:p w14:paraId="07C1EC24" w14:textId="4A1E26C8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</w:t>
            </w:r>
            <w:r w:rsidR="00BD2183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43ЭН-12/1 от 1 апреля 2021 года</w:t>
            </w:r>
          </w:p>
          <w:p w14:paraId="358CE231" w14:textId="01C29FC0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</w:t>
            </w:r>
            <w:r w:rsidR="00BD2183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43ЭН-12/1 от 1 июля 2021 года</w:t>
            </w:r>
          </w:p>
        </w:tc>
        <w:tc>
          <w:tcPr>
            <w:tcW w:w="5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CE45B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670 кВт</w:t>
            </w: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558E7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47575B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C06D2B" w:rsidRPr="00C06D2B" w14:paraId="6775CD9F" w14:textId="77777777" w:rsidTr="00BD2183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A52FF54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Теплоснабжение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D0110B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6D1A166D" w14:textId="5F2A7FCD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77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DB366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ООО «Газпром </w:t>
            </w:r>
            <w:proofErr w:type="spellStart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трансгаз</w:t>
            </w:r>
            <w:proofErr w:type="spellEnd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Югорск</w:t>
            </w:r>
            <w:proofErr w:type="spellEnd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»</w:t>
            </w:r>
          </w:p>
          <w:p w14:paraId="20C3E3EB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Сосновское ЛПУ МГ</w:t>
            </w:r>
          </w:p>
        </w:tc>
        <w:tc>
          <w:tcPr>
            <w:tcW w:w="1322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C29D436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№ 24-20-2400 </w:t>
            </w:r>
          </w:p>
          <w:p w14:paraId="160B6C91" w14:textId="6BBF2509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от 11 декабря 2020 г</w:t>
            </w:r>
            <w:r w:rsidR="00BD2183">
              <w:rPr>
                <w:rFonts w:eastAsiaTheme="minorHAnsi"/>
                <w:sz w:val="22"/>
                <w:szCs w:val="22"/>
                <w:lang w:eastAsia="en-US"/>
              </w:rPr>
              <w:t>ода</w:t>
            </w:r>
          </w:p>
        </w:tc>
        <w:tc>
          <w:tcPr>
            <w:tcW w:w="5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50A102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3DBB9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5379D5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C06D2B" w:rsidRPr="00C06D2B" w14:paraId="7FA89F47" w14:textId="77777777" w:rsidTr="00BD2183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5E4686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Горячая вода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C75CD23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14C43C87" w14:textId="4E4BA69C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77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52C336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22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17C2FC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3A02B9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B61FB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FEBAF16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C06D2B" w:rsidRPr="00C06D2B" w14:paraId="1A60A7C3" w14:textId="77777777" w:rsidTr="00BD2183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F3612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4381EB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4DE2E078" w14:textId="03DBE6A5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77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CA4A7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22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9887A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99279A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91042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C5A2C42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14:paraId="71872820" w14:textId="67A7EF7C" w:rsidR="000067A7" w:rsidRDefault="000067A7" w:rsidP="001C1E13">
      <w:pPr>
        <w:spacing w:line="360" w:lineRule="auto"/>
        <w:ind w:firstLine="709"/>
        <w:rPr>
          <w:szCs w:val="28"/>
        </w:rPr>
      </w:pPr>
    </w:p>
    <w:p w14:paraId="309B5AEA" w14:textId="77777777" w:rsidR="000067A7" w:rsidRPr="001C1E13" w:rsidRDefault="000067A7" w:rsidP="001C1E13">
      <w:pPr>
        <w:spacing w:line="360" w:lineRule="auto"/>
        <w:ind w:firstLine="709"/>
        <w:rPr>
          <w:szCs w:val="28"/>
        </w:rPr>
      </w:pPr>
    </w:p>
    <w:p w14:paraId="74A2CA14" w14:textId="77777777" w:rsidR="007F19DA" w:rsidRPr="001C1E13" w:rsidRDefault="007F19DA" w:rsidP="001C1E13">
      <w:pPr>
        <w:spacing w:line="360" w:lineRule="auto"/>
        <w:ind w:firstLine="709"/>
        <w:rPr>
          <w:szCs w:val="28"/>
        </w:rPr>
      </w:pPr>
    </w:p>
    <w:p w14:paraId="1B42CE7D" w14:textId="77777777" w:rsidR="007F19DA" w:rsidRDefault="007F19DA" w:rsidP="00E074AB">
      <w:pPr>
        <w:jc w:val="center"/>
        <w:rPr>
          <w:b/>
          <w:bCs/>
        </w:rPr>
        <w:sectPr w:rsidR="007F19DA" w:rsidSect="007F19DA">
          <w:pgSz w:w="16838" w:h="11906" w:orient="landscape"/>
          <w:pgMar w:top="1276" w:right="709" w:bottom="851" w:left="1134" w:header="284" w:footer="567" w:gutter="0"/>
          <w:cols w:space="708"/>
          <w:titlePg/>
          <w:docGrid w:linePitch="381"/>
        </w:sectPr>
      </w:pPr>
    </w:p>
    <w:p w14:paraId="7BB642B8" w14:textId="77777777" w:rsidR="00E074AB" w:rsidRPr="00BD3372" w:rsidRDefault="009F5AF5" w:rsidP="00BD3372">
      <w:pPr>
        <w:pageBreakBefore/>
        <w:jc w:val="center"/>
        <w:rPr>
          <w:b/>
          <w:bCs/>
          <w:sz w:val="24"/>
        </w:rPr>
      </w:pPr>
      <w:r w:rsidRPr="00BD3372">
        <w:rPr>
          <w:b/>
          <w:bCs/>
          <w:sz w:val="24"/>
        </w:rPr>
        <w:lastRenderedPageBreak/>
        <w:t>И</w:t>
      </w:r>
      <w:r w:rsidR="00E074AB" w:rsidRPr="00BD3372">
        <w:rPr>
          <w:b/>
          <w:bCs/>
          <w:sz w:val="24"/>
        </w:rPr>
        <w:t>нженерны</w:t>
      </w:r>
      <w:r w:rsidRPr="00BD3372">
        <w:rPr>
          <w:b/>
          <w:bCs/>
          <w:sz w:val="24"/>
        </w:rPr>
        <w:t>е</w:t>
      </w:r>
      <w:r w:rsidR="00E074AB" w:rsidRPr="00BD3372">
        <w:rPr>
          <w:b/>
          <w:bCs/>
          <w:sz w:val="24"/>
        </w:rPr>
        <w:t xml:space="preserve"> коммуникаци</w:t>
      </w:r>
      <w:r w:rsidR="002E02E0" w:rsidRPr="00BD3372">
        <w:rPr>
          <w:b/>
          <w:bCs/>
          <w:sz w:val="24"/>
        </w:rPr>
        <w:t>и</w:t>
      </w:r>
    </w:p>
    <w:p w14:paraId="1A2A84E2" w14:textId="77777777" w:rsidR="00E074AB" w:rsidRDefault="00E074AB" w:rsidP="00BD3372">
      <w:pPr>
        <w:rPr>
          <w:sz w:val="24"/>
        </w:rPr>
      </w:pPr>
    </w:p>
    <w:p w14:paraId="55C267D8" w14:textId="77777777" w:rsidR="00BD3372" w:rsidRDefault="00BD3372" w:rsidP="00BD3372">
      <w:pPr>
        <w:rPr>
          <w:sz w:val="24"/>
        </w:rPr>
      </w:pPr>
    </w:p>
    <w:p w14:paraId="308A43F3" w14:textId="77777777" w:rsidR="00BD3372" w:rsidRPr="00BD3372" w:rsidRDefault="00BD3372" w:rsidP="00BD3372">
      <w:pPr>
        <w:rPr>
          <w:sz w:val="24"/>
        </w:rPr>
      </w:pPr>
    </w:p>
    <w:p w14:paraId="6C388546" w14:textId="77777777" w:rsidR="004D69B2" w:rsidRPr="00BD3372" w:rsidRDefault="009F5AF5" w:rsidP="00BD3372">
      <w:pPr>
        <w:ind w:firstLine="709"/>
        <w:rPr>
          <w:b/>
          <w:i/>
          <w:sz w:val="24"/>
        </w:rPr>
      </w:pPr>
      <w:r w:rsidRPr="00BD3372">
        <w:rPr>
          <w:b/>
          <w:i/>
          <w:sz w:val="24"/>
        </w:rPr>
        <w:t>Электроснабжение</w:t>
      </w:r>
    </w:p>
    <w:p w14:paraId="511E8198" w14:textId="47F46F35" w:rsidR="007A7850" w:rsidRPr="00BD3372" w:rsidRDefault="007A7850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eastAsia="en-US"/>
        </w:rPr>
        <w:t>Электроснабжение здани</w:t>
      </w:r>
      <w:r w:rsidR="00C06D2B" w:rsidRPr="00BD3372">
        <w:rPr>
          <w:sz w:val="24"/>
          <w:lang w:eastAsia="en-US"/>
        </w:rPr>
        <w:t>я</w:t>
      </w:r>
      <w:r w:rsidRPr="00BD3372">
        <w:rPr>
          <w:sz w:val="24"/>
          <w:lang w:eastAsia="en-US"/>
        </w:rPr>
        <w:t xml:space="preserve"> </w:t>
      </w:r>
      <w:r w:rsidR="006C044B" w:rsidRPr="00BD3372">
        <w:rPr>
          <w:sz w:val="24"/>
          <w:lang w:eastAsia="en-US"/>
        </w:rPr>
        <w:t>а</w:t>
      </w:r>
      <w:r w:rsidR="009E2E94" w:rsidRPr="00BD3372">
        <w:rPr>
          <w:sz w:val="24"/>
          <w:lang w:eastAsia="en-US"/>
        </w:rPr>
        <w:t xml:space="preserve">дминистрации СП </w:t>
      </w:r>
      <w:r w:rsidR="00C06D2B" w:rsidRPr="00BD3372">
        <w:rPr>
          <w:sz w:val="24"/>
          <w:lang w:eastAsia="en-US"/>
        </w:rPr>
        <w:t>Сосновка</w:t>
      </w:r>
      <w:r w:rsidRPr="00BD3372">
        <w:rPr>
          <w:sz w:val="24"/>
          <w:lang w:eastAsia="en-US"/>
        </w:rPr>
        <w:t xml:space="preserve"> осуществляет акционерное общество «</w:t>
      </w:r>
      <w:r w:rsidR="00A735C6" w:rsidRPr="00BD3372">
        <w:rPr>
          <w:sz w:val="24"/>
          <w:lang w:eastAsia="en-US"/>
        </w:rPr>
        <w:t xml:space="preserve">Газпром </w:t>
      </w:r>
      <w:proofErr w:type="spellStart"/>
      <w:r w:rsidR="00A735C6" w:rsidRPr="00BD3372">
        <w:rPr>
          <w:sz w:val="24"/>
          <w:lang w:eastAsia="en-US"/>
        </w:rPr>
        <w:t>энергосбыт</w:t>
      </w:r>
      <w:proofErr w:type="spellEnd"/>
      <w:r w:rsidRPr="00BD3372">
        <w:rPr>
          <w:sz w:val="24"/>
          <w:lang w:eastAsia="en-US"/>
        </w:rPr>
        <w:t>» (</w:t>
      </w:r>
      <w:r w:rsidR="002A08A3" w:rsidRPr="00BD3372">
        <w:rPr>
          <w:sz w:val="24"/>
          <w:lang w:eastAsia="en-US"/>
        </w:rPr>
        <w:t xml:space="preserve">АО «Газпром </w:t>
      </w:r>
      <w:proofErr w:type="spellStart"/>
      <w:r w:rsidR="002A08A3" w:rsidRPr="00BD3372">
        <w:rPr>
          <w:sz w:val="24"/>
          <w:lang w:eastAsia="en-US"/>
        </w:rPr>
        <w:t>энергосбыт</w:t>
      </w:r>
      <w:proofErr w:type="spellEnd"/>
      <w:r w:rsidR="002A08A3" w:rsidRPr="00BD3372">
        <w:rPr>
          <w:sz w:val="24"/>
          <w:lang w:eastAsia="en-US"/>
        </w:rPr>
        <w:t>»</w:t>
      </w:r>
      <w:r w:rsidRPr="00BD3372">
        <w:rPr>
          <w:sz w:val="24"/>
          <w:lang w:eastAsia="en-US"/>
        </w:rPr>
        <w:t>) по Договор</w:t>
      </w:r>
      <w:r w:rsidR="00C06D2B" w:rsidRPr="00BD3372">
        <w:rPr>
          <w:sz w:val="24"/>
          <w:lang w:eastAsia="en-US"/>
        </w:rPr>
        <w:t>ам</w:t>
      </w:r>
      <w:r w:rsidRPr="00BD3372">
        <w:rPr>
          <w:sz w:val="24"/>
          <w:lang w:eastAsia="en-US"/>
        </w:rPr>
        <w:t xml:space="preserve"> (контракт</w:t>
      </w:r>
      <w:r w:rsidR="00C06D2B" w:rsidRPr="00BD3372">
        <w:rPr>
          <w:sz w:val="24"/>
          <w:lang w:eastAsia="en-US"/>
        </w:rPr>
        <w:t>ам</w:t>
      </w:r>
      <w:r w:rsidRPr="00BD3372">
        <w:rPr>
          <w:sz w:val="24"/>
          <w:lang w:eastAsia="en-US"/>
        </w:rPr>
        <w:t xml:space="preserve">) на поставку электрической энергии </w:t>
      </w:r>
      <w:r w:rsidR="00C06D2B" w:rsidRPr="00BD3372">
        <w:rPr>
          <w:sz w:val="24"/>
          <w:lang w:eastAsia="en-US"/>
        </w:rPr>
        <w:t xml:space="preserve">№ 43ЭН-12/1 от 1 января 2021 года, № 43ЭН-12/1 от </w:t>
      </w:r>
      <w:r w:rsidR="00BD3372" w:rsidRPr="00BD3372">
        <w:rPr>
          <w:sz w:val="24"/>
          <w:lang w:eastAsia="en-US"/>
        </w:rPr>
        <w:t xml:space="preserve">           </w:t>
      </w:r>
      <w:r w:rsidR="00C06D2B" w:rsidRPr="00BD3372">
        <w:rPr>
          <w:sz w:val="24"/>
          <w:lang w:eastAsia="en-US"/>
        </w:rPr>
        <w:t>1 апреля 2021 года, №43ЭН-12/1 от 1 июля 2021 года</w:t>
      </w:r>
      <w:r w:rsidRPr="00BD3372">
        <w:rPr>
          <w:sz w:val="24"/>
          <w:lang w:eastAsia="en-US"/>
        </w:rPr>
        <w:t>.</w:t>
      </w:r>
    </w:p>
    <w:p w14:paraId="4F5DD0F4" w14:textId="0CDAD142" w:rsidR="001F1E9A" w:rsidRPr="00BD3372" w:rsidRDefault="001F1E9A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val="x-none" w:eastAsia="en-US"/>
        </w:rPr>
        <w:t xml:space="preserve">Электроснабжение объектов осуществляется по </w:t>
      </w:r>
      <w:r w:rsidR="00C06D2B" w:rsidRPr="00BD3372">
        <w:rPr>
          <w:sz w:val="24"/>
          <w:lang w:eastAsia="en-US"/>
        </w:rPr>
        <w:t xml:space="preserve">одной линии </w:t>
      </w:r>
      <w:r w:rsidRPr="00BD3372">
        <w:rPr>
          <w:sz w:val="24"/>
          <w:lang w:val="x-none" w:eastAsia="en-US"/>
        </w:rPr>
        <w:t>0</w:t>
      </w:r>
      <w:r w:rsidR="007675DC" w:rsidRPr="00BD3372">
        <w:rPr>
          <w:sz w:val="24"/>
          <w:lang w:val="x-none" w:eastAsia="en-US"/>
        </w:rPr>
        <w:t xml:space="preserve">,4 </w:t>
      </w:r>
      <w:proofErr w:type="spellStart"/>
      <w:r w:rsidR="007675DC" w:rsidRPr="00BD3372">
        <w:rPr>
          <w:sz w:val="24"/>
          <w:lang w:val="x-none" w:eastAsia="en-US"/>
        </w:rPr>
        <w:t>кВ</w:t>
      </w:r>
      <w:r w:rsidR="00A735C6" w:rsidRPr="00BD3372">
        <w:rPr>
          <w:sz w:val="24"/>
          <w:lang w:eastAsia="en-US"/>
        </w:rPr>
        <w:t>.</w:t>
      </w:r>
      <w:proofErr w:type="spellEnd"/>
    </w:p>
    <w:p w14:paraId="5D260AAA" w14:textId="4D673DD9" w:rsidR="004E45C3" w:rsidRPr="00BD3372" w:rsidRDefault="004E45C3" w:rsidP="00BD3372">
      <w:pPr>
        <w:ind w:firstLine="709"/>
        <w:rPr>
          <w:spacing w:val="-6"/>
          <w:sz w:val="24"/>
          <w:lang w:eastAsia="en-US"/>
        </w:rPr>
      </w:pPr>
      <w:r w:rsidRPr="00BD3372">
        <w:rPr>
          <w:spacing w:val="-6"/>
          <w:sz w:val="24"/>
          <w:lang w:val="x-none" w:eastAsia="en-US"/>
        </w:rPr>
        <w:t xml:space="preserve">Оплату </w:t>
      </w:r>
      <w:r w:rsidR="000456FE" w:rsidRPr="00BD3372">
        <w:rPr>
          <w:spacing w:val="-6"/>
          <w:sz w:val="24"/>
          <w:lang w:val="x-none" w:eastAsia="en-US"/>
        </w:rPr>
        <w:t xml:space="preserve">услуги электроснабжения </w:t>
      </w:r>
      <w:r w:rsidRPr="00BD3372">
        <w:rPr>
          <w:spacing w:val="-6"/>
          <w:sz w:val="24"/>
          <w:lang w:val="x-none" w:eastAsia="en-US"/>
        </w:rPr>
        <w:t xml:space="preserve">в </w:t>
      </w:r>
      <w:r w:rsidR="001C1E13" w:rsidRPr="00BD3372">
        <w:rPr>
          <w:spacing w:val="-6"/>
          <w:sz w:val="24"/>
          <w:lang w:eastAsia="en-US"/>
        </w:rPr>
        <w:t>зданиях</w:t>
      </w:r>
      <w:r w:rsidRPr="00BD3372">
        <w:rPr>
          <w:spacing w:val="-6"/>
          <w:sz w:val="24"/>
          <w:lang w:val="x-none" w:eastAsia="en-US"/>
        </w:rPr>
        <w:t xml:space="preserve"> </w:t>
      </w:r>
      <w:r w:rsidR="006C044B" w:rsidRPr="00BD3372">
        <w:rPr>
          <w:spacing w:val="-6"/>
          <w:sz w:val="24"/>
          <w:lang w:eastAsia="en-US"/>
        </w:rPr>
        <w:t>а</w:t>
      </w:r>
      <w:r w:rsidR="002A08A3" w:rsidRPr="00BD3372">
        <w:rPr>
          <w:spacing w:val="-6"/>
          <w:sz w:val="24"/>
          <w:lang w:eastAsia="en-US"/>
        </w:rPr>
        <w:t xml:space="preserve">дминистрацией СП </w:t>
      </w:r>
      <w:r w:rsidR="00C06D2B" w:rsidRPr="00BD3372">
        <w:rPr>
          <w:spacing w:val="-6"/>
          <w:sz w:val="24"/>
          <w:lang w:eastAsia="en-US"/>
        </w:rPr>
        <w:t>Сосновка</w:t>
      </w:r>
      <w:r w:rsidR="001C1E13" w:rsidRPr="00BD3372">
        <w:rPr>
          <w:spacing w:val="-6"/>
          <w:sz w:val="24"/>
          <w:lang w:val="x-none" w:eastAsia="en-US"/>
        </w:rPr>
        <w:t xml:space="preserve"> </w:t>
      </w:r>
      <w:r w:rsidRPr="00BD3372">
        <w:rPr>
          <w:spacing w:val="-6"/>
          <w:sz w:val="24"/>
          <w:lang w:val="x-none" w:eastAsia="en-US"/>
        </w:rPr>
        <w:t xml:space="preserve">осуществляет </w:t>
      </w:r>
      <w:r w:rsidR="006C044B" w:rsidRPr="00BD3372">
        <w:rPr>
          <w:spacing w:val="-6"/>
          <w:sz w:val="24"/>
          <w:lang w:eastAsia="en-US"/>
        </w:rPr>
        <w:t>а</w:t>
      </w:r>
      <w:r w:rsidR="002A08A3" w:rsidRPr="00BD3372">
        <w:rPr>
          <w:spacing w:val="-6"/>
          <w:sz w:val="24"/>
          <w:lang w:eastAsia="en-US"/>
        </w:rPr>
        <w:t xml:space="preserve">дминистрация СП </w:t>
      </w:r>
      <w:r w:rsidR="00C06D2B" w:rsidRPr="00BD3372">
        <w:rPr>
          <w:spacing w:val="-6"/>
          <w:sz w:val="24"/>
          <w:lang w:eastAsia="en-US"/>
        </w:rPr>
        <w:t>Сосновка</w:t>
      </w:r>
      <w:r w:rsidR="00B84F7D" w:rsidRPr="00BD3372">
        <w:rPr>
          <w:spacing w:val="-6"/>
          <w:sz w:val="24"/>
          <w:lang w:val="x-none" w:eastAsia="en-US"/>
        </w:rPr>
        <w:t xml:space="preserve"> </w:t>
      </w:r>
      <w:r w:rsidR="00B84F7D" w:rsidRPr="00BD3372">
        <w:rPr>
          <w:spacing w:val="-6"/>
          <w:sz w:val="24"/>
          <w:lang w:eastAsia="en-US"/>
        </w:rPr>
        <w:t xml:space="preserve">за счёт средств </w:t>
      </w:r>
      <w:r w:rsidR="006C044B" w:rsidRPr="00BD3372">
        <w:rPr>
          <w:spacing w:val="-6"/>
          <w:sz w:val="24"/>
          <w:lang w:eastAsia="en-US"/>
        </w:rPr>
        <w:t>местного бюджета</w:t>
      </w:r>
      <w:r w:rsidR="00B84F7D" w:rsidRPr="00BD3372">
        <w:rPr>
          <w:spacing w:val="-6"/>
          <w:sz w:val="24"/>
          <w:lang w:eastAsia="en-US"/>
        </w:rPr>
        <w:t>.</w:t>
      </w:r>
    </w:p>
    <w:p w14:paraId="3A2DB84C" w14:textId="374BF0CC" w:rsidR="00347CD7" w:rsidRPr="00BD3372" w:rsidRDefault="00347CD7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val="x-none" w:eastAsia="en-US"/>
        </w:rPr>
        <w:t xml:space="preserve">Учет электрической энергии </w:t>
      </w:r>
      <w:r w:rsidR="007675DC" w:rsidRPr="00BD3372">
        <w:rPr>
          <w:sz w:val="24"/>
          <w:lang w:eastAsia="en-US"/>
        </w:rPr>
        <w:t>в здани</w:t>
      </w:r>
      <w:r w:rsidR="00C06D2B" w:rsidRPr="00BD3372">
        <w:rPr>
          <w:sz w:val="24"/>
          <w:lang w:eastAsia="en-US"/>
        </w:rPr>
        <w:t>и</w:t>
      </w:r>
      <w:r w:rsidR="007675DC" w:rsidRPr="00BD3372">
        <w:rPr>
          <w:sz w:val="24"/>
          <w:lang w:eastAsia="en-US"/>
        </w:rPr>
        <w:t xml:space="preserve"> </w:t>
      </w:r>
      <w:r w:rsidR="00056991" w:rsidRPr="00BD3372">
        <w:rPr>
          <w:sz w:val="24"/>
          <w:lang w:eastAsia="en-US"/>
        </w:rPr>
        <w:t>а</w:t>
      </w:r>
      <w:r w:rsidR="002A08A3" w:rsidRPr="00BD3372">
        <w:rPr>
          <w:sz w:val="24"/>
          <w:lang w:eastAsia="en-US"/>
        </w:rPr>
        <w:t xml:space="preserve">дминистрации СП </w:t>
      </w:r>
      <w:r w:rsidR="00C06D2B" w:rsidRPr="00BD3372">
        <w:rPr>
          <w:sz w:val="24"/>
          <w:lang w:eastAsia="en-US"/>
        </w:rPr>
        <w:t>Сосновка</w:t>
      </w:r>
      <w:r w:rsidR="001C1E13" w:rsidRPr="00BD3372">
        <w:rPr>
          <w:sz w:val="24"/>
          <w:lang w:eastAsia="en-US"/>
        </w:rPr>
        <w:t xml:space="preserve"> </w:t>
      </w:r>
      <w:r w:rsidRPr="00BD3372">
        <w:rPr>
          <w:sz w:val="24"/>
          <w:lang w:val="x-none" w:eastAsia="en-US"/>
        </w:rPr>
        <w:t xml:space="preserve">осуществляется </w:t>
      </w:r>
      <w:r w:rsidR="00C06D2B" w:rsidRPr="00BD3372">
        <w:rPr>
          <w:sz w:val="24"/>
          <w:lang w:eastAsia="en-US"/>
        </w:rPr>
        <w:t xml:space="preserve">одним </w:t>
      </w:r>
      <w:r w:rsidRPr="00BD3372">
        <w:rPr>
          <w:sz w:val="24"/>
          <w:lang w:val="x-none" w:eastAsia="en-US"/>
        </w:rPr>
        <w:t>трехфазным счетчик</w:t>
      </w:r>
      <w:r w:rsidR="00C06D2B" w:rsidRPr="00BD3372">
        <w:rPr>
          <w:sz w:val="24"/>
          <w:lang w:eastAsia="en-US"/>
        </w:rPr>
        <w:t>ом</w:t>
      </w:r>
      <w:r w:rsidRPr="00BD3372">
        <w:rPr>
          <w:sz w:val="24"/>
          <w:lang w:val="x-none" w:eastAsia="en-US"/>
        </w:rPr>
        <w:t xml:space="preserve"> электрической энергии</w:t>
      </w:r>
      <w:r w:rsidR="00C06D2B" w:rsidRPr="00BD3372">
        <w:rPr>
          <w:sz w:val="24"/>
        </w:rPr>
        <w:t xml:space="preserve"> </w:t>
      </w:r>
      <w:r w:rsidR="00C06D2B" w:rsidRPr="00BD3372">
        <w:rPr>
          <w:sz w:val="24"/>
          <w:lang w:eastAsia="en-US"/>
        </w:rPr>
        <w:t>ЦЭ6803В</w:t>
      </w:r>
      <w:r w:rsidR="00F957DA" w:rsidRPr="00BD3372">
        <w:rPr>
          <w:sz w:val="24"/>
          <w:lang w:eastAsia="en-US"/>
        </w:rPr>
        <w:t xml:space="preserve"> с классом точности </w:t>
      </w:r>
      <w:r w:rsidR="00C06D2B" w:rsidRPr="00BD3372">
        <w:rPr>
          <w:sz w:val="24"/>
          <w:lang w:eastAsia="en-US"/>
        </w:rPr>
        <w:t>1</w:t>
      </w:r>
      <w:r w:rsidR="00F957DA" w:rsidRPr="00BD3372">
        <w:rPr>
          <w:sz w:val="24"/>
          <w:lang w:eastAsia="en-US"/>
        </w:rPr>
        <w:t xml:space="preserve"> по </w:t>
      </w:r>
      <w:proofErr w:type="spellStart"/>
      <w:r w:rsidR="00C06D2B" w:rsidRPr="00BD3372">
        <w:rPr>
          <w:sz w:val="24"/>
          <w:lang w:eastAsia="en-US"/>
        </w:rPr>
        <w:t>одноставочному</w:t>
      </w:r>
      <w:proofErr w:type="spellEnd"/>
      <w:r w:rsidR="00C06D2B" w:rsidRPr="00BD3372">
        <w:rPr>
          <w:sz w:val="24"/>
          <w:lang w:eastAsia="en-US"/>
        </w:rPr>
        <w:t xml:space="preserve"> </w:t>
      </w:r>
      <w:r w:rsidR="00F957DA" w:rsidRPr="00BD3372">
        <w:rPr>
          <w:sz w:val="24"/>
          <w:lang w:eastAsia="en-US"/>
        </w:rPr>
        <w:t>тарифу</w:t>
      </w:r>
      <w:r w:rsidRPr="00BD3372">
        <w:rPr>
          <w:sz w:val="24"/>
          <w:lang w:val="x-none" w:eastAsia="en-US"/>
        </w:rPr>
        <w:t>.</w:t>
      </w:r>
    </w:p>
    <w:p w14:paraId="4B9BC78A" w14:textId="77777777" w:rsidR="00BD3372" w:rsidRDefault="003513F9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eastAsia="en-US"/>
        </w:rPr>
        <w:t xml:space="preserve">В таблице </w:t>
      </w:r>
      <w:r w:rsidR="001A21D8" w:rsidRPr="00BD3372">
        <w:rPr>
          <w:sz w:val="24"/>
          <w:lang w:eastAsia="en-US"/>
        </w:rPr>
        <w:t>8</w:t>
      </w:r>
      <w:r w:rsidRPr="00BD3372">
        <w:rPr>
          <w:sz w:val="24"/>
          <w:lang w:eastAsia="en-US"/>
        </w:rPr>
        <w:t xml:space="preserve"> представлены потребители электрической энергии.</w:t>
      </w:r>
      <w:r w:rsidR="00524704" w:rsidRPr="00BD3372">
        <w:rPr>
          <w:sz w:val="24"/>
          <w:lang w:eastAsia="en-US"/>
        </w:rPr>
        <w:t xml:space="preserve"> </w:t>
      </w:r>
    </w:p>
    <w:p w14:paraId="535FE3CD" w14:textId="3242DB4A" w:rsidR="003513F9" w:rsidRDefault="00524704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eastAsia="en-US"/>
        </w:rPr>
        <w:t xml:space="preserve">Осветительные лампы в </w:t>
      </w:r>
      <w:r w:rsidR="00347CD7" w:rsidRPr="00BD3372">
        <w:rPr>
          <w:sz w:val="24"/>
          <w:lang w:eastAsia="en-US"/>
        </w:rPr>
        <w:t xml:space="preserve">занимаемых помещениях </w:t>
      </w:r>
      <w:r w:rsidRPr="00BD3372">
        <w:rPr>
          <w:sz w:val="24"/>
          <w:lang w:eastAsia="en-US"/>
        </w:rPr>
        <w:t xml:space="preserve">приведены в таблице </w:t>
      </w:r>
      <w:r w:rsidR="001A21D8" w:rsidRPr="00BD3372">
        <w:rPr>
          <w:sz w:val="24"/>
          <w:lang w:eastAsia="en-US"/>
        </w:rPr>
        <w:t>9</w:t>
      </w:r>
      <w:r w:rsidRPr="00BD3372">
        <w:rPr>
          <w:sz w:val="24"/>
          <w:lang w:eastAsia="en-US"/>
        </w:rPr>
        <w:t>.</w:t>
      </w:r>
    </w:p>
    <w:p w14:paraId="075B10AF" w14:textId="77777777" w:rsidR="00BD3372" w:rsidRPr="00BD3372" w:rsidRDefault="00BD3372" w:rsidP="00BD3372">
      <w:pPr>
        <w:ind w:firstLine="709"/>
        <w:rPr>
          <w:sz w:val="24"/>
          <w:lang w:eastAsia="en-US"/>
        </w:rPr>
      </w:pPr>
    </w:p>
    <w:p w14:paraId="20B301D2" w14:textId="560E98C8" w:rsidR="00A76572" w:rsidRPr="00BD3372" w:rsidRDefault="003513F9" w:rsidP="00BD3372">
      <w:pPr>
        <w:keepNext/>
        <w:keepLines/>
        <w:rPr>
          <w:sz w:val="24"/>
          <w:lang w:eastAsia="en-US"/>
        </w:rPr>
      </w:pPr>
      <w:r w:rsidRPr="00BD3372">
        <w:rPr>
          <w:b/>
          <w:sz w:val="24"/>
        </w:rPr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8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 xml:space="preserve">. </w:t>
      </w:r>
      <w:r w:rsidRPr="00BD3372">
        <w:rPr>
          <w:b/>
          <w:bCs/>
          <w:sz w:val="24"/>
        </w:rPr>
        <w:t>Потребители электрической энергии</w:t>
      </w:r>
    </w:p>
    <w:tbl>
      <w:tblPr>
        <w:tblStyle w:val="70"/>
        <w:tblW w:w="5000" w:type="pct"/>
        <w:tblLook w:val="04A0" w:firstRow="1" w:lastRow="0" w:firstColumn="1" w:lastColumn="0" w:noHBand="0" w:noVBand="1"/>
      </w:tblPr>
      <w:tblGrid>
        <w:gridCol w:w="4487"/>
        <w:gridCol w:w="2118"/>
        <w:gridCol w:w="2740"/>
      </w:tblGrid>
      <w:tr w:rsidR="00C06D2B" w:rsidRPr="0049210B" w14:paraId="2D69EBBC" w14:textId="77777777" w:rsidTr="00C06D2B">
        <w:trPr>
          <w:tblHeader/>
        </w:trPr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A29E3C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Наименование оборудования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19D46A1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Мощность, кВт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AB585F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Количество, шт.</w:t>
            </w:r>
          </w:p>
        </w:tc>
      </w:tr>
      <w:tr w:rsidR="00C06D2B" w:rsidRPr="0049210B" w14:paraId="51AB8FB3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85601D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Компью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EC52A0D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2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CEB15AE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</w:tr>
      <w:tr w:rsidR="00C06D2B" w:rsidRPr="0049210B" w14:paraId="657D046D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B4978D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Ноутбу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26C7AD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0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EC70E5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</w:tr>
      <w:tr w:rsidR="00C06D2B" w:rsidRPr="0049210B" w14:paraId="1B97225C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1FC30F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МФУ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8ADAC9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37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F81DAB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</w:tr>
      <w:tr w:rsidR="00C06D2B" w:rsidRPr="0049210B" w14:paraId="3267D3A0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0DD301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Прин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648DF3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5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A6932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</w:tr>
      <w:tr w:rsidR="00C06D2B" w:rsidRPr="0049210B" w14:paraId="00D57FA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2E6B27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Телевизор 32 дюйма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D1A2B1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5B2CE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4B4C823E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8E9092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Утюг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4CEA4A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C4CF2B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077D5B12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12D6FF8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Электрочай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2D691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248134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7DAE3AD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1B7756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Холодиль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BE081F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,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4A33B4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</w:tr>
      <w:tr w:rsidR="00C06D2B" w:rsidRPr="0049210B" w14:paraId="63DFA02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13F14C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Обогреватели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1CA41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CFB1AA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335EEE6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0FA008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Печь СВЧ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7B1EA9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54055E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3A7FCA10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EC6D49" w14:textId="77777777" w:rsidR="00C06D2B" w:rsidRPr="0049210B" w:rsidRDefault="00C06D2B" w:rsidP="00C06D2B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/>
                <w:sz w:val="22"/>
                <w:szCs w:val="22"/>
              </w:rPr>
              <w:t>Прочее оборудование с прописью каждого наименования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8296622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3FED5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06D2B" w:rsidRPr="0049210B" w14:paraId="616441F1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77A3E6" w14:textId="77777777" w:rsidR="00C06D2B" w:rsidRPr="0049210B" w:rsidRDefault="00C06D2B" w:rsidP="00C06D2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музыкальный цент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FD7917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F42CB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0291DD3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42B642" w14:textId="77777777" w:rsidR="00C06D2B" w:rsidRPr="0049210B" w:rsidRDefault="00C06D2B" w:rsidP="00C06D2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домашний кинотеат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56D78C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97D9F8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</w:tbl>
    <w:p w14:paraId="3036F562" w14:textId="7ACDA9B0" w:rsidR="00F957DA" w:rsidRPr="00BD3372" w:rsidRDefault="00F957DA" w:rsidP="00BD3372">
      <w:pPr>
        <w:jc w:val="left"/>
        <w:rPr>
          <w:rFonts w:eastAsiaTheme="minorHAnsi"/>
          <w:sz w:val="24"/>
          <w:lang w:eastAsia="en-US"/>
        </w:rPr>
      </w:pPr>
    </w:p>
    <w:p w14:paraId="2F3B7755" w14:textId="26C043A9" w:rsidR="00524704" w:rsidRPr="00BD3372" w:rsidRDefault="00524704" w:rsidP="00BD3372">
      <w:pPr>
        <w:keepNext/>
        <w:keepLines/>
        <w:rPr>
          <w:sz w:val="24"/>
          <w:lang w:eastAsia="en-US"/>
        </w:rPr>
      </w:pPr>
      <w:r w:rsidRPr="00BD3372">
        <w:rPr>
          <w:b/>
          <w:sz w:val="24"/>
        </w:rPr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9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 xml:space="preserve">. </w:t>
      </w:r>
      <w:r w:rsidRPr="00BD3372">
        <w:rPr>
          <w:b/>
          <w:bCs/>
          <w:sz w:val="24"/>
        </w:rPr>
        <w:t xml:space="preserve">Осветительные лампы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35"/>
        <w:gridCol w:w="2588"/>
        <w:gridCol w:w="1684"/>
        <w:gridCol w:w="1938"/>
      </w:tblGrid>
      <w:tr w:rsidR="00B4193A" w:rsidRPr="00B4193A" w14:paraId="02EA1282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CC7BC9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B5B5CC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0C1C9E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Количество ламп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B29424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Количество светильников</w:t>
            </w:r>
          </w:p>
        </w:tc>
      </w:tr>
      <w:tr w:rsidR="00B4193A" w:rsidRPr="00B4193A" w14:paraId="2266958A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D4A824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Накаливания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435FA5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30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0B9235E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22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8EB299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7</w:t>
            </w:r>
          </w:p>
        </w:tc>
      </w:tr>
      <w:tr w:rsidR="00B4193A" w:rsidRPr="00B4193A" w14:paraId="45703EE5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838F92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Лампа люминесцентная ЛБ 18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27B5F8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7CD471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208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EEDBB9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52</w:t>
            </w:r>
          </w:p>
        </w:tc>
      </w:tr>
      <w:tr w:rsidR="00B4193A" w:rsidRPr="00B4193A" w14:paraId="6DABBCDF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29A63D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Светодиодная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EDB6434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9FE40C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46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FC934D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31</w:t>
            </w:r>
          </w:p>
        </w:tc>
      </w:tr>
    </w:tbl>
    <w:p w14:paraId="42948162" w14:textId="7A1E3D11" w:rsidR="002F4A9B" w:rsidRPr="00BD3372" w:rsidRDefault="002F4A9B" w:rsidP="00BD3372">
      <w:pPr>
        <w:rPr>
          <w:sz w:val="24"/>
          <w:lang w:eastAsia="en-US"/>
        </w:rPr>
      </w:pPr>
    </w:p>
    <w:p w14:paraId="7079B749" w14:textId="09AA1872" w:rsidR="00B4193A" w:rsidRPr="00BD3372" w:rsidRDefault="00B4193A" w:rsidP="00BD3372">
      <w:pPr>
        <w:keepNext/>
        <w:keepLines/>
        <w:rPr>
          <w:sz w:val="24"/>
          <w:lang w:eastAsia="en-US"/>
        </w:rPr>
      </w:pPr>
      <w:r w:rsidRPr="00BD3372">
        <w:rPr>
          <w:b/>
          <w:sz w:val="24"/>
        </w:rPr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10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>. Уличное освещени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8"/>
        <w:gridCol w:w="2551"/>
        <w:gridCol w:w="3596"/>
      </w:tblGrid>
      <w:tr w:rsidR="00B4193A" w:rsidRPr="00B4193A" w14:paraId="15E8104F" w14:textId="77777777" w:rsidTr="00B4193A"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3C91F2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B7D937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14E6D4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 w:rsidR="00B4193A" w:rsidRPr="00B4193A" w14:paraId="206C99E9" w14:textId="77777777" w:rsidTr="00B4193A"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C67082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ДРЛ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1D6DB7C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125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AED69F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3</w:t>
            </w:r>
          </w:p>
        </w:tc>
      </w:tr>
      <w:tr w:rsidR="00B4193A" w:rsidRPr="00B4193A" w14:paraId="6BF76321" w14:textId="77777777" w:rsidTr="00B4193A"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51A43F" w14:textId="77777777" w:rsidR="00BD3372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 xml:space="preserve">АВТОМАТИЗИРОВАННО </w:t>
            </w:r>
          </w:p>
          <w:p w14:paraId="015934C6" w14:textId="2716B3B8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УЛ. ОСВЕЩЕНИЕ (ДА, НЕТ)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4A3B16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C9ACCE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</w:tr>
    </w:tbl>
    <w:p w14:paraId="08796A87" w14:textId="77777777" w:rsidR="00B4193A" w:rsidRDefault="00B4193A" w:rsidP="003513F9">
      <w:pPr>
        <w:spacing w:line="276" w:lineRule="auto"/>
        <w:rPr>
          <w:szCs w:val="28"/>
          <w:lang w:eastAsia="en-US"/>
        </w:rPr>
      </w:pPr>
    </w:p>
    <w:p w14:paraId="028DC00D" w14:textId="7F069933" w:rsidR="009F5AF5" w:rsidRPr="00BD3372" w:rsidRDefault="009F5AF5" w:rsidP="00BD3372">
      <w:pPr>
        <w:ind w:firstLine="709"/>
        <w:rPr>
          <w:b/>
          <w:i/>
          <w:sz w:val="24"/>
        </w:rPr>
      </w:pPr>
      <w:r w:rsidRPr="00BD3372">
        <w:rPr>
          <w:b/>
          <w:i/>
          <w:sz w:val="24"/>
        </w:rPr>
        <w:t>Теплоснабжение</w:t>
      </w:r>
    </w:p>
    <w:p w14:paraId="0A7C48C1" w14:textId="6CE7527C" w:rsidR="000836A3" w:rsidRPr="00BD3372" w:rsidRDefault="001F1E9A" w:rsidP="00BD3372">
      <w:pPr>
        <w:pStyle w:val="af4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 xml:space="preserve">Теплоснабжение </w:t>
      </w:r>
      <w:r w:rsidR="002D0134" w:rsidRPr="00BD3372">
        <w:rPr>
          <w:sz w:val="24"/>
          <w:szCs w:val="24"/>
          <w:lang w:val="ru-RU"/>
        </w:rPr>
        <w:t>здани</w:t>
      </w:r>
      <w:r w:rsidR="00B4193A" w:rsidRPr="00BD3372">
        <w:rPr>
          <w:sz w:val="24"/>
          <w:szCs w:val="24"/>
          <w:lang w:val="ru-RU"/>
        </w:rPr>
        <w:t>я</w:t>
      </w:r>
      <w:r w:rsidR="002D0134" w:rsidRPr="00BD3372">
        <w:rPr>
          <w:sz w:val="24"/>
          <w:szCs w:val="24"/>
          <w:lang w:val="ru-RU"/>
        </w:rPr>
        <w:t xml:space="preserve"> </w:t>
      </w:r>
      <w:r w:rsidR="00056991" w:rsidRPr="00BD3372">
        <w:rPr>
          <w:sz w:val="24"/>
          <w:szCs w:val="24"/>
          <w:lang w:val="ru-RU"/>
        </w:rPr>
        <w:t>а</w:t>
      </w:r>
      <w:r w:rsidR="00C3286F" w:rsidRPr="00BD3372">
        <w:rPr>
          <w:sz w:val="24"/>
          <w:szCs w:val="24"/>
          <w:lang w:val="ru-RU"/>
        </w:rPr>
        <w:t xml:space="preserve">дминистрации СП </w:t>
      </w:r>
      <w:r w:rsidR="00B4193A" w:rsidRPr="00BD3372">
        <w:rPr>
          <w:sz w:val="24"/>
          <w:szCs w:val="24"/>
          <w:lang w:val="ru-RU"/>
        </w:rPr>
        <w:t>Сосновка</w:t>
      </w:r>
      <w:r w:rsidR="00C3286F" w:rsidRPr="00BD3372">
        <w:rPr>
          <w:sz w:val="24"/>
          <w:szCs w:val="24"/>
          <w:lang w:val="ru-RU"/>
        </w:rPr>
        <w:t xml:space="preserve"> осуществляет </w:t>
      </w:r>
      <w:r w:rsidR="00B4193A" w:rsidRPr="00BD3372">
        <w:rPr>
          <w:sz w:val="24"/>
          <w:szCs w:val="24"/>
          <w:lang w:val="ru-RU"/>
        </w:rPr>
        <w:t>общество с ограниченной ответственностью</w:t>
      </w:r>
      <w:r w:rsidR="00C3286F" w:rsidRPr="00BD3372">
        <w:rPr>
          <w:sz w:val="24"/>
          <w:szCs w:val="24"/>
          <w:lang w:val="ru-RU"/>
        </w:rPr>
        <w:t xml:space="preserve"> «</w:t>
      </w:r>
      <w:r w:rsidR="00B4193A" w:rsidRPr="00BD3372">
        <w:rPr>
          <w:sz w:val="24"/>
          <w:szCs w:val="24"/>
          <w:lang w:val="ru-RU"/>
        </w:rPr>
        <w:t xml:space="preserve">Газпром </w:t>
      </w:r>
      <w:proofErr w:type="spellStart"/>
      <w:r w:rsidR="00B4193A" w:rsidRPr="00BD3372">
        <w:rPr>
          <w:sz w:val="24"/>
          <w:szCs w:val="24"/>
          <w:lang w:val="ru-RU"/>
        </w:rPr>
        <w:t>трансгаз</w:t>
      </w:r>
      <w:proofErr w:type="spellEnd"/>
      <w:r w:rsidR="00B4193A" w:rsidRPr="00BD3372">
        <w:rPr>
          <w:sz w:val="24"/>
          <w:szCs w:val="24"/>
          <w:lang w:val="ru-RU"/>
        </w:rPr>
        <w:t xml:space="preserve"> </w:t>
      </w:r>
      <w:proofErr w:type="spellStart"/>
      <w:r w:rsidR="00B4193A" w:rsidRPr="00BD3372">
        <w:rPr>
          <w:sz w:val="24"/>
          <w:szCs w:val="24"/>
          <w:lang w:val="ru-RU"/>
        </w:rPr>
        <w:t>Югорск</w:t>
      </w:r>
      <w:proofErr w:type="spellEnd"/>
      <w:r w:rsidR="00C3286F" w:rsidRPr="00BD3372">
        <w:rPr>
          <w:sz w:val="24"/>
          <w:szCs w:val="24"/>
          <w:lang w:val="ru-RU"/>
        </w:rPr>
        <w:t>» (</w:t>
      </w:r>
      <w:r w:rsidR="00B4193A" w:rsidRPr="00BD3372">
        <w:rPr>
          <w:sz w:val="24"/>
          <w:szCs w:val="24"/>
          <w:lang w:val="ru-RU"/>
        </w:rPr>
        <w:t xml:space="preserve">ООО «Газпром </w:t>
      </w:r>
      <w:proofErr w:type="spellStart"/>
      <w:r w:rsidR="00B4193A" w:rsidRPr="00BD3372">
        <w:rPr>
          <w:sz w:val="24"/>
          <w:szCs w:val="24"/>
          <w:lang w:val="ru-RU"/>
        </w:rPr>
        <w:t>трансгаз</w:t>
      </w:r>
      <w:proofErr w:type="spellEnd"/>
      <w:r w:rsidR="00B4193A" w:rsidRPr="00BD3372">
        <w:rPr>
          <w:sz w:val="24"/>
          <w:szCs w:val="24"/>
          <w:lang w:val="ru-RU"/>
        </w:rPr>
        <w:t xml:space="preserve"> </w:t>
      </w:r>
      <w:proofErr w:type="spellStart"/>
      <w:r w:rsidR="00B4193A" w:rsidRPr="00BD3372">
        <w:rPr>
          <w:sz w:val="24"/>
          <w:szCs w:val="24"/>
          <w:lang w:val="ru-RU"/>
        </w:rPr>
        <w:t>Югорск</w:t>
      </w:r>
      <w:proofErr w:type="spellEnd"/>
      <w:r w:rsidR="00B4193A" w:rsidRPr="00BD3372">
        <w:rPr>
          <w:sz w:val="24"/>
          <w:szCs w:val="24"/>
          <w:lang w:val="ru-RU"/>
        </w:rPr>
        <w:t>» Сосновское ЛПУ МГ</w:t>
      </w:r>
      <w:r w:rsidR="00C3286F" w:rsidRPr="00BD3372">
        <w:rPr>
          <w:sz w:val="24"/>
          <w:szCs w:val="24"/>
          <w:lang w:val="ru-RU"/>
        </w:rPr>
        <w:t xml:space="preserve">) по </w:t>
      </w:r>
      <w:r w:rsidR="000836A3" w:rsidRPr="00BD3372">
        <w:rPr>
          <w:sz w:val="24"/>
          <w:szCs w:val="24"/>
          <w:lang w:val="ru-RU"/>
        </w:rPr>
        <w:t>Договору теплоснабжения</w:t>
      </w:r>
      <w:r w:rsidR="00C3286F" w:rsidRPr="00BD3372">
        <w:rPr>
          <w:sz w:val="24"/>
          <w:szCs w:val="24"/>
          <w:lang w:val="ru-RU"/>
        </w:rPr>
        <w:t xml:space="preserve">, холодного </w:t>
      </w:r>
      <w:r w:rsidR="00B4193A" w:rsidRPr="00BD3372">
        <w:rPr>
          <w:sz w:val="24"/>
          <w:szCs w:val="24"/>
          <w:lang w:val="ru-RU"/>
        </w:rPr>
        <w:t xml:space="preserve">и горячего </w:t>
      </w:r>
      <w:r w:rsidR="00C3286F" w:rsidRPr="00BD3372">
        <w:rPr>
          <w:sz w:val="24"/>
          <w:szCs w:val="24"/>
          <w:lang w:val="ru-RU"/>
        </w:rPr>
        <w:t>водоснабжения</w:t>
      </w:r>
      <w:r w:rsidR="000836A3" w:rsidRPr="00BD3372">
        <w:rPr>
          <w:sz w:val="24"/>
          <w:szCs w:val="24"/>
          <w:lang w:val="ru-RU"/>
        </w:rPr>
        <w:t xml:space="preserve"> </w:t>
      </w:r>
      <w:r w:rsidR="00B4193A" w:rsidRPr="00BD3372">
        <w:rPr>
          <w:sz w:val="24"/>
          <w:szCs w:val="24"/>
          <w:lang w:val="ru-RU"/>
        </w:rPr>
        <w:t>№</w:t>
      </w:r>
      <w:r w:rsidR="00BD3372">
        <w:rPr>
          <w:sz w:val="24"/>
          <w:szCs w:val="24"/>
          <w:lang w:val="ru-RU"/>
        </w:rPr>
        <w:t xml:space="preserve"> 24-20-2400 от 11 декабря 2020 года</w:t>
      </w:r>
      <w:r w:rsidR="00B4193A" w:rsidRPr="00BD3372">
        <w:rPr>
          <w:sz w:val="24"/>
          <w:szCs w:val="24"/>
          <w:lang w:val="ru-RU"/>
        </w:rPr>
        <w:t>.</w:t>
      </w:r>
    </w:p>
    <w:p w14:paraId="4062F99D" w14:textId="3475B6ED" w:rsidR="006200A0" w:rsidRPr="00BD3372" w:rsidRDefault="006200A0" w:rsidP="00BD3372">
      <w:pPr>
        <w:pStyle w:val="af4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lastRenderedPageBreak/>
        <w:t>Финансовый расчёт за потребление тепловой энергии производится на основании показаний узл</w:t>
      </w:r>
      <w:r w:rsidR="00C3286F" w:rsidRPr="00BD3372">
        <w:rPr>
          <w:sz w:val="24"/>
          <w:szCs w:val="24"/>
          <w:lang w:val="ru-RU"/>
        </w:rPr>
        <w:t>а</w:t>
      </w:r>
      <w:r w:rsidRPr="00BD3372">
        <w:rPr>
          <w:sz w:val="24"/>
          <w:szCs w:val="24"/>
          <w:lang w:val="ru-RU"/>
        </w:rPr>
        <w:t xml:space="preserve"> учёта</w:t>
      </w:r>
      <w:r w:rsidR="00C3286F" w:rsidRPr="00BD3372">
        <w:rPr>
          <w:sz w:val="24"/>
          <w:szCs w:val="24"/>
          <w:lang w:val="ru-RU"/>
        </w:rPr>
        <w:t xml:space="preserve"> тепловой энергии</w:t>
      </w:r>
      <w:r w:rsidRPr="00BD3372">
        <w:rPr>
          <w:sz w:val="24"/>
          <w:szCs w:val="24"/>
          <w:lang w:val="ru-RU"/>
        </w:rPr>
        <w:t>.</w:t>
      </w:r>
    </w:p>
    <w:p w14:paraId="34F15BD1" w14:textId="39261BDF" w:rsidR="007A7850" w:rsidRDefault="007A7850" w:rsidP="00BD3372">
      <w:pPr>
        <w:keepNext/>
        <w:keepLines/>
        <w:widowControl w:val="0"/>
        <w:ind w:firstLine="709"/>
        <w:rPr>
          <w:sz w:val="24"/>
          <w:lang w:eastAsia="en-US"/>
        </w:rPr>
      </w:pPr>
      <w:r w:rsidRPr="00BD3372">
        <w:rPr>
          <w:sz w:val="24"/>
          <w:lang w:eastAsia="en-US"/>
        </w:rPr>
        <w:t xml:space="preserve">Оплату услуг теплоснабжения и горячего водоснабжения в занимаемых зданиях </w:t>
      </w:r>
      <w:r w:rsidR="00056991" w:rsidRPr="00BD3372">
        <w:rPr>
          <w:sz w:val="24"/>
          <w:lang w:eastAsia="en-US"/>
        </w:rPr>
        <w:t>а</w:t>
      </w:r>
      <w:r w:rsidR="00C3286F" w:rsidRPr="00BD3372">
        <w:rPr>
          <w:sz w:val="24"/>
          <w:lang w:eastAsia="en-US"/>
        </w:rPr>
        <w:t xml:space="preserve">дминистрации СП </w:t>
      </w:r>
      <w:r w:rsidR="00B4193A" w:rsidRPr="00BD3372">
        <w:rPr>
          <w:sz w:val="24"/>
          <w:lang w:eastAsia="en-US"/>
        </w:rPr>
        <w:t>Сосновка</w:t>
      </w:r>
      <w:r w:rsidRPr="00BD3372">
        <w:rPr>
          <w:sz w:val="24"/>
          <w:lang w:eastAsia="en-US"/>
        </w:rPr>
        <w:t xml:space="preserve"> осуществляет </w:t>
      </w:r>
      <w:r w:rsidR="00C3286F" w:rsidRPr="00BD3372">
        <w:rPr>
          <w:sz w:val="24"/>
          <w:lang w:eastAsia="en-US"/>
        </w:rPr>
        <w:t xml:space="preserve">администрация СП </w:t>
      </w:r>
      <w:r w:rsidR="00B4193A" w:rsidRPr="00BD3372">
        <w:rPr>
          <w:sz w:val="24"/>
          <w:lang w:eastAsia="en-US"/>
        </w:rPr>
        <w:t>Сосновка</w:t>
      </w:r>
      <w:r w:rsidRPr="00BD3372">
        <w:rPr>
          <w:sz w:val="24"/>
          <w:lang w:eastAsia="en-US"/>
        </w:rPr>
        <w:t xml:space="preserve"> за счёт средств </w:t>
      </w:r>
      <w:r w:rsidR="00056991" w:rsidRPr="00BD3372">
        <w:rPr>
          <w:sz w:val="24"/>
          <w:lang w:eastAsia="en-US"/>
        </w:rPr>
        <w:t xml:space="preserve">местного </w:t>
      </w:r>
      <w:r w:rsidR="008C6483" w:rsidRPr="00BD3372">
        <w:rPr>
          <w:sz w:val="24"/>
          <w:lang w:eastAsia="en-US"/>
        </w:rPr>
        <w:t>бюджета</w:t>
      </w:r>
      <w:r w:rsidRPr="00BD3372">
        <w:rPr>
          <w:sz w:val="24"/>
          <w:lang w:eastAsia="en-US"/>
        </w:rPr>
        <w:t>.</w:t>
      </w:r>
    </w:p>
    <w:p w14:paraId="01545C2E" w14:textId="77777777" w:rsidR="00BD3372" w:rsidRPr="00BD3372" w:rsidRDefault="00BD3372" w:rsidP="00BD3372">
      <w:pPr>
        <w:keepNext/>
        <w:keepLines/>
        <w:widowControl w:val="0"/>
        <w:ind w:firstLine="709"/>
        <w:rPr>
          <w:sz w:val="24"/>
          <w:lang w:eastAsia="en-US"/>
        </w:rPr>
      </w:pPr>
    </w:p>
    <w:p w14:paraId="5800D653" w14:textId="1033F958" w:rsidR="00BD3E56" w:rsidRPr="00BD3372" w:rsidRDefault="006200A0" w:rsidP="00BD3372">
      <w:pPr>
        <w:keepNext/>
        <w:keepLines/>
        <w:widowControl w:val="0"/>
        <w:ind w:firstLine="709"/>
        <w:rPr>
          <w:b/>
          <w:i/>
          <w:sz w:val="24"/>
        </w:rPr>
      </w:pPr>
      <w:r w:rsidRPr="00BD3372">
        <w:rPr>
          <w:b/>
          <w:i/>
          <w:sz w:val="24"/>
        </w:rPr>
        <w:t>Холодное в</w:t>
      </w:r>
      <w:r w:rsidR="00BD3E56" w:rsidRPr="00BD3372">
        <w:rPr>
          <w:b/>
          <w:i/>
          <w:sz w:val="24"/>
        </w:rPr>
        <w:t>одоснабжение</w:t>
      </w:r>
    </w:p>
    <w:p w14:paraId="1AAD9489" w14:textId="7DFA0EDB" w:rsidR="008C6483" w:rsidRPr="00BD3372" w:rsidRDefault="006200A0" w:rsidP="00BD3372">
      <w:pPr>
        <w:pStyle w:val="af4"/>
        <w:suppressAutoHyphens w:val="0"/>
        <w:spacing w:before="0" w:after="0" w:line="240" w:lineRule="auto"/>
        <w:ind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 xml:space="preserve">Холодное водоснабжение </w:t>
      </w:r>
      <w:r w:rsidR="007A7850" w:rsidRPr="00BD3372">
        <w:rPr>
          <w:sz w:val="24"/>
          <w:szCs w:val="24"/>
          <w:lang w:val="ru-RU"/>
        </w:rPr>
        <w:t>здани</w:t>
      </w:r>
      <w:r w:rsidR="00C3286F" w:rsidRPr="00BD3372">
        <w:rPr>
          <w:sz w:val="24"/>
          <w:szCs w:val="24"/>
          <w:lang w:val="ru-RU"/>
        </w:rPr>
        <w:t>я</w:t>
      </w:r>
      <w:r w:rsidR="007A7850" w:rsidRPr="00BD3372">
        <w:rPr>
          <w:sz w:val="24"/>
          <w:szCs w:val="24"/>
          <w:lang w:val="ru-RU"/>
        </w:rPr>
        <w:t xml:space="preserve"> </w:t>
      </w:r>
      <w:r w:rsidR="00056991" w:rsidRPr="00BD3372">
        <w:rPr>
          <w:sz w:val="24"/>
          <w:szCs w:val="24"/>
          <w:lang w:val="ru-RU"/>
        </w:rPr>
        <w:t>а</w:t>
      </w:r>
      <w:r w:rsidR="00C3286F" w:rsidRPr="00BD3372">
        <w:rPr>
          <w:sz w:val="24"/>
          <w:szCs w:val="24"/>
          <w:lang w:val="ru-RU"/>
        </w:rPr>
        <w:t xml:space="preserve">дминистрации СП </w:t>
      </w:r>
      <w:r w:rsidR="00B4193A" w:rsidRPr="00BD3372">
        <w:rPr>
          <w:sz w:val="24"/>
          <w:szCs w:val="24"/>
          <w:lang w:val="ru-RU"/>
        </w:rPr>
        <w:t>Сосновка</w:t>
      </w:r>
      <w:r w:rsidR="00C3286F" w:rsidRPr="00BD3372">
        <w:rPr>
          <w:sz w:val="24"/>
          <w:szCs w:val="24"/>
          <w:lang w:val="ru-RU"/>
        </w:rPr>
        <w:t xml:space="preserve"> осуществляет </w:t>
      </w:r>
      <w:r w:rsidR="00B4193A" w:rsidRPr="00BD3372">
        <w:rPr>
          <w:sz w:val="24"/>
          <w:szCs w:val="24"/>
          <w:lang w:val="ru-RU"/>
        </w:rPr>
        <w:t xml:space="preserve">общество с ограниченной ответственностью «Газпром </w:t>
      </w:r>
      <w:proofErr w:type="spellStart"/>
      <w:r w:rsidR="00B4193A" w:rsidRPr="00BD3372">
        <w:rPr>
          <w:sz w:val="24"/>
          <w:szCs w:val="24"/>
          <w:lang w:val="ru-RU"/>
        </w:rPr>
        <w:t>трансгаз</w:t>
      </w:r>
      <w:proofErr w:type="spellEnd"/>
      <w:r w:rsidR="00B4193A" w:rsidRPr="00BD3372">
        <w:rPr>
          <w:sz w:val="24"/>
          <w:szCs w:val="24"/>
          <w:lang w:val="ru-RU"/>
        </w:rPr>
        <w:t xml:space="preserve"> </w:t>
      </w:r>
      <w:proofErr w:type="spellStart"/>
      <w:r w:rsidR="00B4193A" w:rsidRPr="00BD3372">
        <w:rPr>
          <w:sz w:val="24"/>
          <w:szCs w:val="24"/>
          <w:lang w:val="ru-RU"/>
        </w:rPr>
        <w:t>Югорск</w:t>
      </w:r>
      <w:proofErr w:type="spellEnd"/>
      <w:r w:rsidR="00B4193A" w:rsidRPr="00BD3372">
        <w:rPr>
          <w:sz w:val="24"/>
          <w:szCs w:val="24"/>
          <w:lang w:val="ru-RU"/>
        </w:rPr>
        <w:t xml:space="preserve">» (ООО «Газпром </w:t>
      </w:r>
      <w:proofErr w:type="spellStart"/>
      <w:r w:rsidR="00B4193A" w:rsidRPr="00BD3372">
        <w:rPr>
          <w:sz w:val="24"/>
          <w:szCs w:val="24"/>
          <w:lang w:val="ru-RU"/>
        </w:rPr>
        <w:t>трансгаз</w:t>
      </w:r>
      <w:proofErr w:type="spellEnd"/>
      <w:r w:rsidR="00B4193A" w:rsidRPr="00BD3372">
        <w:rPr>
          <w:sz w:val="24"/>
          <w:szCs w:val="24"/>
          <w:lang w:val="ru-RU"/>
        </w:rPr>
        <w:t xml:space="preserve"> </w:t>
      </w:r>
      <w:proofErr w:type="spellStart"/>
      <w:r w:rsidR="00B4193A" w:rsidRPr="00BD3372">
        <w:rPr>
          <w:sz w:val="24"/>
          <w:szCs w:val="24"/>
          <w:lang w:val="ru-RU"/>
        </w:rPr>
        <w:t>Югорск</w:t>
      </w:r>
      <w:proofErr w:type="spellEnd"/>
      <w:r w:rsidR="00B4193A" w:rsidRPr="00BD3372">
        <w:rPr>
          <w:sz w:val="24"/>
          <w:szCs w:val="24"/>
          <w:lang w:val="ru-RU"/>
        </w:rPr>
        <w:t>» Сосновское ЛПУ МГ) по Договору теплоснабжения, холодного и горячего водоснабжения № 24-20-2400 от 11 декабря 2020 г.</w:t>
      </w:r>
    </w:p>
    <w:p w14:paraId="7F00823C" w14:textId="19CA684F" w:rsidR="008C6483" w:rsidRPr="00BD3372" w:rsidRDefault="008C6483" w:rsidP="00BD3372">
      <w:pPr>
        <w:pStyle w:val="af4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>Финансовый расчёт за потребление тепловой энергии производится на основании показаний узл</w:t>
      </w:r>
      <w:r w:rsidR="00C3286F" w:rsidRPr="00BD3372">
        <w:rPr>
          <w:sz w:val="24"/>
          <w:szCs w:val="24"/>
          <w:lang w:val="ru-RU"/>
        </w:rPr>
        <w:t>а</w:t>
      </w:r>
      <w:r w:rsidRPr="00BD3372">
        <w:rPr>
          <w:sz w:val="24"/>
          <w:szCs w:val="24"/>
          <w:lang w:val="ru-RU"/>
        </w:rPr>
        <w:t xml:space="preserve"> учёта.</w:t>
      </w:r>
    </w:p>
    <w:p w14:paraId="2B4349D2" w14:textId="2FA516A6" w:rsidR="008C6483" w:rsidRPr="00BD3372" w:rsidRDefault="008C6483" w:rsidP="00BD3372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>Оплату услуг</w:t>
      </w:r>
      <w:r w:rsidR="00C3286F" w:rsidRPr="00BD3372">
        <w:rPr>
          <w:sz w:val="24"/>
          <w:szCs w:val="24"/>
          <w:lang w:val="ru-RU"/>
        </w:rPr>
        <w:t>и</w:t>
      </w:r>
      <w:r w:rsidRPr="00BD3372">
        <w:rPr>
          <w:sz w:val="24"/>
          <w:szCs w:val="24"/>
          <w:lang w:val="ru-RU"/>
        </w:rPr>
        <w:t xml:space="preserve"> холодного водоснабжения в здани</w:t>
      </w:r>
      <w:r w:rsidR="00C3286F" w:rsidRPr="00BD3372">
        <w:rPr>
          <w:sz w:val="24"/>
          <w:szCs w:val="24"/>
          <w:lang w:val="ru-RU"/>
        </w:rPr>
        <w:t>и</w:t>
      </w:r>
      <w:r w:rsidRPr="00BD3372">
        <w:rPr>
          <w:sz w:val="24"/>
          <w:szCs w:val="24"/>
          <w:lang w:val="ru-RU"/>
        </w:rPr>
        <w:t xml:space="preserve"> </w:t>
      </w:r>
      <w:r w:rsidR="00056991" w:rsidRPr="00BD3372">
        <w:rPr>
          <w:sz w:val="24"/>
          <w:szCs w:val="24"/>
          <w:lang w:val="ru-RU"/>
        </w:rPr>
        <w:t>а</w:t>
      </w:r>
      <w:r w:rsidR="00C3286F" w:rsidRPr="00BD3372">
        <w:rPr>
          <w:sz w:val="24"/>
          <w:szCs w:val="24"/>
          <w:lang w:val="ru-RU"/>
        </w:rPr>
        <w:t xml:space="preserve">дминистрации СП </w:t>
      </w:r>
      <w:r w:rsidR="00B4193A" w:rsidRPr="00BD3372">
        <w:rPr>
          <w:sz w:val="24"/>
          <w:szCs w:val="24"/>
          <w:lang w:val="ru-RU"/>
        </w:rPr>
        <w:t>Сосновка</w:t>
      </w:r>
      <w:r w:rsidRPr="00BD3372">
        <w:rPr>
          <w:sz w:val="24"/>
          <w:szCs w:val="24"/>
          <w:lang w:val="ru-RU"/>
        </w:rPr>
        <w:t xml:space="preserve"> осуществляет </w:t>
      </w:r>
      <w:r w:rsidR="00C3286F" w:rsidRPr="00BD3372">
        <w:rPr>
          <w:sz w:val="24"/>
          <w:szCs w:val="24"/>
          <w:lang w:val="ru-RU"/>
        </w:rPr>
        <w:t xml:space="preserve">администрация СП </w:t>
      </w:r>
      <w:r w:rsidR="00B4193A" w:rsidRPr="00BD3372">
        <w:rPr>
          <w:sz w:val="24"/>
          <w:szCs w:val="24"/>
          <w:lang w:val="ru-RU"/>
        </w:rPr>
        <w:t>Сосновка</w:t>
      </w:r>
      <w:r w:rsidR="00C3286F" w:rsidRPr="00BD3372">
        <w:rPr>
          <w:sz w:val="24"/>
          <w:szCs w:val="24"/>
          <w:lang w:val="ru-RU"/>
        </w:rPr>
        <w:t xml:space="preserve"> за счёт средств </w:t>
      </w:r>
      <w:r w:rsidR="00056991" w:rsidRPr="00BD3372">
        <w:rPr>
          <w:sz w:val="24"/>
          <w:szCs w:val="24"/>
          <w:lang w:val="ru-RU"/>
        </w:rPr>
        <w:t xml:space="preserve">местного </w:t>
      </w:r>
      <w:r w:rsidR="00C3286F" w:rsidRPr="00BD3372">
        <w:rPr>
          <w:sz w:val="24"/>
          <w:szCs w:val="24"/>
          <w:lang w:val="ru-RU"/>
        </w:rPr>
        <w:t>бюджета</w:t>
      </w:r>
      <w:r w:rsidRPr="00BD3372">
        <w:rPr>
          <w:sz w:val="24"/>
          <w:szCs w:val="24"/>
          <w:lang w:val="ru-RU"/>
        </w:rPr>
        <w:t>.</w:t>
      </w:r>
    </w:p>
    <w:p w14:paraId="4CB70F89" w14:textId="77777777" w:rsidR="0098555C" w:rsidRPr="00BD3372" w:rsidRDefault="0072623D" w:rsidP="00BD3372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>Водоснабжение для хозяйственно-бытовых нужд осуществляется централизованно</w:t>
      </w:r>
      <w:r w:rsidR="00F768D1" w:rsidRPr="00BD3372">
        <w:rPr>
          <w:sz w:val="24"/>
          <w:szCs w:val="24"/>
          <w:lang w:val="ru-RU"/>
        </w:rPr>
        <w:t>.</w:t>
      </w:r>
    </w:p>
    <w:p w14:paraId="25DBE2EC" w14:textId="7B315ACC" w:rsidR="002052F6" w:rsidRDefault="002052F6" w:rsidP="00BD3372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 xml:space="preserve">Данные по водоразборной арматуре приведены в таблице </w:t>
      </w:r>
      <w:r w:rsidR="00C3286F" w:rsidRPr="00BD3372">
        <w:rPr>
          <w:sz w:val="24"/>
          <w:szCs w:val="24"/>
          <w:lang w:val="ru-RU"/>
        </w:rPr>
        <w:t>1</w:t>
      </w:r>
      <w:r w:rsidR="00B4193A" w:rsidRPr="00BD3372">
        <w:rPr>
          <w:sz w:val="24"/>
          <w:szCs w:val="24"/>
          <w:lang w:val="ru-RU"/>
        </w:rPr>
        <w:t>1</w:t>
      </w:r>
      <w:r w:rsidRPr="00BD3372">
        <w:rPr>
          <w:sz w:val="24"/>
          <w:szCs w:val="24"/>
          <w:lang w:val="ru-RU"/>
        </w:rPr>
        <w:t>.</w:t>
      </w:r>
    </w:p>
    <w:p w14:paraId="1C611160" w14:textId="77777777" w:rsidR="00BD3372" w:rsidRPr="00BD3372" w:rsidRDefault="00BD3372" w:rsidP="00BD3372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  <w:lang w:val="ru-RU"/>
        </w:rPr>
      </w:pPr>
    </w:p>
    <w:p w14:paraId="7F9D3DA4" w14:textId="2867DF60" w:rsidR="002052F6" w:rsidRPr="00BD3372" w:rsidRDefault="002052F6" w:rsidP="00BD3372">
      <w:pPr>
        <w:keepNext/>
        <w:keepLines/>
        <w:rPr>
          <w:b/>
          <w:bCs/>
          <w:sz w:val="24"/>
        </w:rPr>
      </w:pPr>
      <w:r w:rsidRPr="00BD3372">
        <w:rPr>
          <w:b/>
          <w:sz w:val="24"/>
        </w:rPr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11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 xml:space="preserve">. </w:t>
      </w:r>
      <w:r w:rsidR="000F56EE" w:rsidRPr="00BD3372">
        <w:rPr>
          <w:b/>
          <w:bCs/>
          <w:sz w:val="24"/>
        </w:rPr>
        <w:t>Данные по водоразборной арматур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70"/>
        <w:gridCol w:w="3779"/>
        <w:gridCol w:w="1796"/>
      </w:tblGrid>
      <w:tr w:rsidR="0064761D" w:rsidRPr="0064761D" w14:paraId="447BE6B2" w14:textId="77777777" w:rsidTr="0064761D">
        <w:trPr>
          <w:trHeight w:val="20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F8F301" w14:textId="77777777" w:rsidR="0064761D" w:rsidRPr="0064761D" w:rsidRDefault="0064761D" w:rsidP="0064761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Вид сантехнического прибора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8F3D9E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3B781E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 w:rsidR="0064761D" w:rsidRPr="0064761D" w14:paraId="1D4F288E" w14:textId="77777777" w:rsidTr="0064761D">
        <w:trPr>
          <w:trHeight w:val="20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4E25A9" w14:textId="77777777" w:rsidR="0064761D" w:rsidRPr="0064761D" w:rsidRDefault="0064761D" w:rsidP="0064761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Смесител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107ACEC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Старого образца (с 2 ручками)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819C20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</w:tr>
      <w:tr w:rsidR="0064761D" w:rsidRPr="0064761D" w14:paraId="0507021C" w14:textId="77777777" w:rsidTr="0064761D">
        <w:trPr>
          <w:trHeight w:val="20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1CDD77" w14:textId="77777777" w:rsidR="0064761D" w:rsidRPr="0064761D" w:rsidRDefault="0064761D" w:rsidP="0064761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Сливные бачк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6921CF" w14:textId="685566B8" w:rsidR="0064761D" w:rsidRPr="0064761D" w:rsidRDefault="00B4193A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мпакт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742B42D" w14:textId="0D473A13" w:rsidR="0064761D" w:rsidRPr="00B4193A" w:rsidRDefault="00B4193A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</w:tr>
    </w:tbl>
    <w:p w14:paraId="0241DC47" w14:textId="77777777" w:rsidR="000F30F3" w:rsidRPr="00BD3372" w:rsidRDefault="000F30F3" w:rsidP="00BD3372">
      <w:pPr>
        <w:widowControl w:val="0"/>
        <w:ind w:firstLine="709"/>
        <w:rPr>
          <w:sz w:val="24"/>
        </w:rPr>
      </w:pPr>
    </w:p>
    <w:p w14:paraId="734474EC" w14:textId="13AEB131" w:rsidR="0052406A" w:rsidRPr="00BD3372" w:rsidRDefault="0052406A" w:rsidP="00BD3372">
      <w:pPr>
        <w:widowControl w:val="0"/>
        <w:ind w:firstLine="709"/>
        <w:rPr>
          <w:sz w:val="24"/>
        </w:rPr>
      </w:pPr>
      <w:r w:rsidRPr="00BD3372">
        <w:rPr>
          <w:sz w:val="24"/>
        </w:rPr>
        <w:t>Основными проблемами, приводящими к нерациональному использованию энергетических ресурсов</w:t>
      </w:r>
      <w:r w:rsidR="00034918" w:rsidRPr="00BD3372">
        <w:rPr>
          <w:sz w:val="24"/>
        </w:rPr>
        <w:t>,</w:t>
      </w:r>
      <w:r w:rsidRPr="00BD3372">
        <w:rPr>
          <w:sz w:val="24"/>
        </w:rPr>
        <w:t xml:space="preserve"> являются:</w:t>
      </w:r>
    </w:p>
    <w:p w14:paraId="24467E91" w14:textId="77777777" w:rsidR="0052406A" w:rsidRPr="00BD3372" w:rsidRDefault="0052406A" w:rsidP="00BD3372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отсутствие системы контроля </w:t>
      </w:r>
      <w:r w:rsidR="00034918" w:rsidRPr="00BD3372">
        <w:rPr>
          <w:sz w:val="24"/>
        </w:rPr>
        <w:t>над</w:t>
      </w:r>
      <w:r w:rsidRPr="00BD3372">
        <w:rPr>
          <w:sz w:val="24"/>
        </w:rPr>
        <w:t xml:space="preserve"> рациональным расходованием энергии и воды;</w:t>
      </w:r>
    </w:p>
    <w:p w14:paraId="3F724BD4" w14:textId="77777777" w:rsidR="0052406A" w:rsidRPr="00BD3372" w:rsidRDefault="0052406A" w:rsidP="00BD3372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высокий износ основных фондов организации, в том числе </w:t>
      </w:r>
      <w:r w:rsidR="00F013F2" w:rsidRPr="00BD3372">
        <w:rPr>
          <w:sz w:val="24"/>
        </w:rPr>
        <w:t>помещения</w:t>
      </w:r>
      <w:r w:rsidRPr="00BD3372">
        <w:rPr>
          <w:sz w:val="24"/>
        </w:rPr>
        <w:t>, инженерных коммуникаций</w:t>
      </w:r>
      <w:r w:rsidR="00034918" w:rsidRPr="00BD3372">
        <w:rPr>
          <w:sz w:val="24"/>
        </w:rPr>
        <w:t xml:space="preserve">, </w:t>
      </w:r>
      <w:r w:rsidRPr="00BD3372">
        <w:rPr>
          <w:sz w:val="24"/>
        </w:rPr>
        <w:t>электропроводки;</w:t>
      </w:r>
    </w:p>
    <w:p w14:paraId="1ED3E4FA" w14:textId="0F8BD170" w:rsidR="00F7588A" w:rsidRPr="00BD3372" w:rsidRDefault="0052406A" w:rsidP="00BD3372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использование оборудования и материалов низкого клас</w:t>
      </w:r>
      <w:r w:rsidR="00F118BC" w:rsidRPr="00BD3372">
        <w:rPr>
          <w:sz w:val="24"/>
        </w:rPr>
        <w:t>са энергетической эффективности.</w:t>
      </w:r>
    </w:p>
    <w:p w14:paraId="6A326224" w14:textId="77777777" w:rsidR="00AB52F5" w:rsidRPr="00BD3372" w:rsidRDefault="009B6282" w:rsidP="00BD3372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425"/>
        <w:jc w:val="both"/>
        <w:rPr>
          <w:sz w:val="24"/>
          <w:szCs w:val="24"/>
        </w:rPr>
      </w:pPr>
      <w:bookmarkStart w:id="4" w:name="_Toc118789913"/>
      <w:r w:rsidRPr="00BD3372">
        <w:rPr>
          <w:sz w:val="24"/>
          <w:szCs w:val="24"/>
        </w:rPr>
        <w:lastRenderedPageBreak/>
        <w:t>Цели и задачи Программы</w:t>
      </w:r>
      <w:bookmarkEnd w:id="4"/>
    </w:p>
    <w:p w14:paraId="04B124EC" w14:textId="77777777" w:rsidR="00BD3372" w:rsidRDefault="00BD3372" w:rsidP="00BD3372">
      <w:pPr>
        <w:ind w:firstLine="709"/>
        <w:rPr>
          <w:sz w:val="24"/>
        </w:rPr>
      </w:pPr>
    </w:p>
    <w:p w14:paraId="29EBF564" w14:textId="77777777" w:rsidR="00A52294" w:rsidRPr="00BD3372" w:rsidRDefault="00A52294" w:rsidP="00BD3372">
      <w:pPr>
        <w:ind w:firstLine="709"/>
        <w:rPr>
          <w:sz w:val="24"/>
        </w:rPr>
      </w:pPr>
      <w:r w:rsidRPr="00BD3372">
        <w:rPr>
          <w:sz w:val="24"/>
        </w:rPr>
        <w:t>Основными целями Программы являются:</w:t>
      </w:r>
    </w:p>
    <w:p w14:paraId="5C31CFE6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лучение объективных данных об объеме потребления энергетических ресурсов;</w:t>
      </w:r>
    </w:p>
    <w:p w14:paraId="7E018AD6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лучение объективных данных о состоянии оборудования, сетей, зданий;</w:t>
      </w:r>
    </w:p>
    <w:p w14:paraId="1C381D3E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</w:r>
    </w:p>
    <w:p w14:paraId="2FC6A3C6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Определение показателей энергетической эффективности;</w:t>
      </w:r>
    </w:p>
    <w:p w14:paraId="7285AB02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Определение потенциала энергосбережения и нерациональных потерь топливно-энергетических ресурсов;</w:t>
      </w:r>
    </w:p>
    <w:p w14:paraId="0CFE61E4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;</w:t>
      </w:r>
    </w:p>
    <w:p w14:paraId="52FF7343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</w:p>
    <w:p w14:paraId="2CF5B5F8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К основным задачам Программы следует отнести следующее:</w:t>
      </w:r>
    </w:p>
    <w:p w14:paraId="6952C2C2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реализация организационных мероприятий по энергосбережению и повышению энергетической эффективности;</w:t>
      </w:r>
    </w:p>
    <w:p w14:paraId="27067A40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оснащение современными приборами учёта системы электроснабжения;</w:t>
      </w:r>
    </w:p>
    <w:p w14:paraId="3E8CA0B3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вышение эффективности системы теплоснабжения;</w:t>
      </w:r>
    </w:p>
    <w:p w14:paraId="33FDB664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вышение эффективности системы электроснабжения;</w:t>
      </w:r>
    </w:p>
    <w:p w14:paraId="274AD91F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вышение эффективности системы водоснабжения и водоотведения.</w:t>
      </w:r>
    </w:p>
    <w:p w14:paraId="7D7835FA" w14:textId="77777777" w:rsidR="00AB52F5" w:rsidRPr="00BD3372" w:rsidRDefault="00EB2754" w:rsidP="00BD3372">
      <w:pPr>
        <w:pStyle w:val="1"/>
        <w:keepNext/>
        <w:keepLines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5" w:name="_Toc118789914"/>
      <w:r w:rsidRPr="00BD3372">
        <w:rPr>
          <w:sz w:val="24"/>
          <w:szCs w:val="24"/>
        </w:rPr>
        <w:lastRenderedPageBreak/>
        <w:t>Сроки и этапы реализации Программы</w:t>
      </w:r>
      <w:bookmarkEnd w:id="5"/>
    </w:p>
    <w:p w14:paraId="4DA986C3" w14:textId="77777777" w:rsidR="00BD3372" w:rsidRDefault="00BD3372" w:rsidP="00BD3372">
      <w:pPr>
        <w:ind w:firstLine="709"/>
        <w:rPr>
          <w:sz w:val="24"/>
        </w:rPr>
      </w:pPr>
    </w:p>
    <w:p w14:paraId="0940AB22" w14:textId="44D7B9C5" w:rsidR="00B4193A" w:rsidRPr="00BD3372" w:rsidRDefault="00B4193A" w:rsidP="00BD3372">
      <w:pPr>
        <w:ind w:firstLine="709"/>
        <w:rPr>
          <w:sz w:val="24"/>
        </w:rPr>
      </w:pPr>
      <w:r w:rsidRPr="00BD3372">
        <w:rPr>
          <w:sz w:val="24"/>
        </w:rPr>
        <w:t xml:space="preserve">На момент разработки Программы, по данным, предоставленным </w:t>
      </w:r>
      <w:r w:rsidR="00056991" w:rsidRPr="00BD3372">
        <w:rPr>
          <w:sz w:val="24"/>
        </w:rPr>
        <w:t>а</w:t>
      </w:r>
      <w:r w:rsidRPr="00BD3372">
        <w:rPr>
          <w:sz w:val="24"/>
        </w:rPr>
        <w:t xml:space="preserve">дминистрацией СП Сосновка в отношении </w:t>
      </w:r>
      <w:proofErr w:type="spellStart"/>
      <w:r w:rsidRPr="00BD3372">
        <w:rPr>
          <w:sz w:val="24"/>
        </w:rPr>
        <w:t>ресурсопотребления</w:t>
      </w:r>
      <w:proofErr w:type="spellEnd"/>
      <w:r w:rsidRPr="00BD3372">
        <w:rPr>
          <w:sz w:val="24"/>
        </w:rPr>
        <w:t xml:space="preserve">, здание является </w:t>
      </w:r>
      <w:proofErr w:type="spellStart"/>
      <w:r w:rsidRPr="00BD3372">
        <w:rPr>
          <w:sz w:val="24"/>
        </w:rPr>
        <w:t>энергоэффективным</w:t>
      </w:r>
      <w:proofErr w:type="spellEnd"/>
      <w:r w:rsidRPr="00BD3372">
        <w:rPr>
          <w:sz w:val="24"/>
        </w:rPr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07BBAF1C" w14:textId="10F1F1F3" w:rsidR="00C73A00" w:rsidRPr="00BD3372" w:rsidRDefault="00C73A00" w:rsidP="00BD3372">
      <w:pPr>
        <w:ind w:firstLine="709"/>
        <w:rPr>
          <w:sz w:val="24"/>
        </w:rPr>
      </w:pPr>
      <w:r w:rsidRPr="00BD3372">
        <w:rPr>
          <w:sz w:val="24"/>
        </w:rPr>
        <w:t>Пр</w:t>
      </w:r>
      <w:r w:rsidR="00A9535C" w:rsidRPr="00BD3372">
        <w:rPr>
          <w:sz w:val="24"/>
        </w:rPr>
        <w:t xml:space="preserve">ограмма рассчитана на </w:t>
      </w:r>
      <w:r w:rsidR="0018784E" w:rsidRPr="00BD3372">
        <w:rPr>
          <w:sz w:val="24"/>
        </w:rPr>
        <w:t>3</w:t>
      </w:r>
      <w:r w:rsidR="00A9535C" w:rsidRPr="00BD3372">
        <w:rPr>
          <w:sz w:val="24"/>
        </w:rPr>
        <w:t xml:space="preserve"> года </w:t>
      </w:r>
      <w:r w:rsidR="003A0BE5" w:rsidRPr="00BD3372">
        <w:rPr>
          <w:sz w:val="24"/>
        </w:rPr>
        <w:t xml:space="preserve">– </w:t>
      </w:r>
      <w:r w:rsidR="00A9535C" w:rsidRPr="00BD3372">
        <w:rPr>
          <w:sz w:val="24"/>
        </w:rPr>
        <w:t>202</w:t>
      </w:r>
      <w:r w:rsidR="00D97D24" w:rsidRPr="00BD3372">
        <w:rPr>
          <w:sz w:val="24"/>
        </w:rPr>
        <w:t>3</w:t>
      </w:r>
      <w:r w:rsidRPr="00BD3372">
        <w:rPr>
          <w:sz w:val="24"/>
        </w:rPr>
        <w:t>-20</w:t>
      </w:r>
      <w:r w:rsidR="00A9535C" w:rsidRPr="00BD3372">
        <w:rPr>
          <w:sz w:val="24"/>
        </w:rPr>
        <w:t>2</w:t>
      </w:r>
      <w:r w:rsidR="00D97D24" w:rsidRPr="00BD3372">
        <w:rPr>
          <w:sz w:val="24"/>
        </w:rPr>
        <w:t>5</w:t>
      </w:r>
      <w:r w:rsidRPr="00BD3372">
        <w:rPr>
          <w:sz w:val="24"/>
        </w:rPr>
        <w:t xml:space="preserve"> годы </w:t>
      </w:r>
      <w:r w:rsidR="003A0BE5" w:rsidRPr="00BD3372">
        <w:rPr>
          <w:sz w:val="24"/>
        </w:rPr>
        <w:t xml:space="preserve">– </w:t>
      </w:r>
      <w:r w:rsidRPr="00BD3372">
        <w:rPr>
          <w:sz w:val="24"/>
        </w:rPr>
        <w:t xml:space="preserve">и включает в себя следующие </w:t>
      </w:r>
      <w:r w:rsidR="002C0DD3" w:rsidRPr="00BD3372">
        <w:rPr>
          <w:sz w:val="24"/>
        </w:rPr>
        <w:t>мероприятия</w:t>
      </w:r>
      <w:r w:rsidRPr="00BD3372">
        <w:rPr>
          <w:sz w:val="24"/>
        </w:rPr>
        <w:t>:</w:t>
      </w:r>
    </w:p>
    <w:p w14:paraId="01FF638E" w14:textId="7731CE1A" w:rsidR="009B67B7" w:rsidRPr="00BD3372" w:rsidRDefault="009B67B7" w:rsidP="00BD3372">
      <w:pPr>
        <w:keepNext/>
        <w:keepLines/>
        <w:ind w:firstLine="709"/>
        <w:rPr>
          <w:b/>
          <w:bCs/>
          <w:sz w:val="24"/>
        </w:rPr>
      </w:pPr>
      <w:r w:rsidRPr="00BD3372">
        <w:rPr>
          <w:b/>
          <w:bCs/>
          <w:sz w:val="24"/>
        </w:rPr>
        <w:t>Организационные (постоянно):</w:t>
      </w:r>
    </w:p>
    <w:p w14:paraId="46397F3E" w14:textId="77777777" w:rsidR="00C73A00" w:rsidRPr="00BD3372" w:rsidRDefault="00C73A00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разработка и внедрение системы рекомендаций, стимулирующих энергосбережение;</w:t>
      </w:r>
    </w:p>
    <w:p w14:paraId="26D33E99" w14:textId="4AD430C2" w:rsidR="00C73A00" w:rsidRPr="00BD3372" w:rsidRDefault="00C73A00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разработка и в</w:t>
      </w:r>
      <w:r w:rsidR="00036E9A" w:rsidRPr="00BD3372">
        <w:rPr>
          <w:sz w:val="24"/>
        </w:rPr>
        <w:t>ед</w:t>
      </w:r>
      <w:r w:rsidRPr="00BD3372">
        <w:rPr>
          <w:sz w:val="24"/>
        </w:rPr>
        <w:t>ение форм наблюдения за показателями, характеризующими эффективность использования основных видов энергетических ресурсов</w:t>
      </w:r>
      <w:r w:rsidR="00036E9A" w:rsidRPr="00BD3372">
        <w:rPr>
          <w:sz w:val="24"/>
        </w:rPr>
        <w:t>. Проведение на основе</w:t>
      </w:r>
      <w:r w:rsidR="005728C1" w:rsidRPr="00BD3372">
        <w:rPr>
          <w:sz w:val="24"/>
        </w:rPr>
        <w:t xml:space="preserve"> данных показателей </w:t>
      </w:r>
      <w:r w:rsidR="00036E9A" w:rsidRPr="00BD3372">
        <w:rPr>
          <w:sz w:val="24"/>
        </w:rPr>
        <w:t>ежемесячного анализа эффективности использования основных видов энергетических ресурсов</w:t>
      </w:r>
      <w:r w:rsidR="005728C1" w:rsidRPr="00BD3372">
        <w:rPr>
          <w:sz w:val="24"/>
        </w:rPr>
        <w:t xml:space="preserve"> и внесение предложений по снижению их потребления</w:t>
      </w:r>
      <w:r w:rsidR="00036E9A" w:rsidRPr="00BD3372">
        <w:rPr>
          <w:sz w:val="24"/>
        </w:rPr>
        <w:t>;</w:t>
      </w:r>
    </w:p>
    <w:p w14:paraId="11153B97" w14:textId="77777777" w:rsidR="00C73A00" w:rsidRPr="00BD3372" w:rsidRDefault="00C73A00" w:rsidP="00BD3372">
      <w:pPr>
        <w:numPr>
          <w:ilvl w:val="0"/>
          <w:numId w:val="2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введение практики применения требований по </w:t>
      </w:r>
      <w:proofErr w:type="spellStart"/>
      <w:r w:rsidRPr="00BD3372">
        <w:rPr>
          <w:sz w:val="24"/>
        </w:rPr>
        <w:t>ресурсо</w:t>
      </w:r>
      <w:proofErr w:type="spellEnd"/>
      <w:r w:rsidRPr="00BD3372">
        <w:rPr>
          <w:sz w:val="24"/>
        </w:rPr>
        <w:t>- и энергосбережению при согласовании проектов капитального ремонта;</w:t>
      </w:r>
    </w:p>
    <w:p w14:paraId="769BD8AF" w14:textId="77777777" w:rsidR="00C73A00" w:rsidRPr="00BD3372" w:rsidRDefault="00C73A00" w:rsidP="00BD3372">
      <w:pPr>
        <w:numPr>
          <w:ilvl w:val="0"/>
          <w:numId w:val="2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проведение конкурсов на право заключения договоров, направленных на рациональное использование энергоресурсов (</w:t>
      </w:r>
      <w:proofErr w:type="spellStart"/>
      <w:r w:rsidRPr="00BD3372">
        <w:rPr>
          <w:sz w:val="24"/>
        </w:rPr>
        <w:t>энергосервисные</w:t>
      </w:r>
      <w:proofErr w:type="spellEnd"/>
      <w:r w:rsidRPr="00BD3372">
        <w:rPr>
          <w:sz w:val="24"/>
        </w:rPr>
        <w:t xml:space="preserve"> контракты);</w:t>
      </w:r>
    </w:p>
    <w:p w14:paraId="53D4A0B1" w14:textId="77777777" w:rsidR="00C73A00" w:rsidRPr="00BD3372" w:rsidRDefault="00C73A00" w:rsidP="00BD3372">
      <w:pPr>
        <w:numPr>
          <w:ilvl w:val="0"/>
          <w:numId w:val="4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учет показателей </w:t>
      </w:r>
      <w:proofErr w:type="spellStart"/>
      <w:r w:rsidRPr="00BD3372">
        <w:rPr>
          <w:sz w:val="24"/>
        </w:rPr>
        <w:t>энергоэффективности</w:t>
      </w:r>
      <w:proofErr w:type="spellEnd"/>
      <w:r w:rsidRPr="00BD3372">
        <w:rPr>
          <w:sz w:val="24"/>
        </w:rPr>
        <w:t xml:space="preserve"> серийно производимого оборудования при закупках для нужд учреждения;</w:t>
      </w:r>
    </w:p>
    <w:p w14:paraId="1F258E87" w14:textId="77777777" w:rsidR="00C73A00" w:rsidRPr="00BD3372" w:rsidRDefault="00C73A00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включение в программы по повышению квалификации персонала учебных курсов по основам эффективного использования энергетических ресурсов;</w:t>
      </w:r>
    </w:p>
    <w:p w14:paraId="7ED99DEA" w14:textId="5F6CB713" w:rsidR="00C73A00" w:rsidRPr="00BD3372" w:rsidRDefault="009B67B7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разработка и проведение мероприятий, обеспечивающих распространение информации об установленных законодательством требованиях об энергосбережении и повышении энергетической эффективности, пропаганду реализации мер, направленных на энергосбережение (создание и ведение агитационных стендов типа «Уходя гасите свет» и т.п.)</w:t>
      </w:r>
      <w:r w:rsidR="00C73A00" w:rsidRPr="00BD3372">
        <w:rPr>
          <w:sz w:val="24"/>
        </w:rPr>
        <w:t>;</w:t>
      </w:r>
    </w:p>
    <w:p w14:paraId="7D8C2825" w14:textId="3BEA2430" w:rsidR="00C73A00" w:rsidRPr="00BD3372" w:rsidRDefault="00C73A00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участие персонала учреждения в научно-практических конференциях </w:t>
      </w:r>
      <w:r w:rsidR="007963CB" w:rsidRPr="00BD3372">
        <w:rPr>
          <w:sz w:val="24"/>
        </w:rPr>
        <w:t>и семинарах по энергосбережению.</w:t>
      </w:r>
    </w:p>
    <w:p w14:paraId="22970845" w14:textId="77777777" w:rsidR="00377711" w:rsidRPr="00BD3372" w:rsidRDefault="00377711" w:rsidP="00BD3372">
      <w:pPr>
        <w:widowControl w:val="0"/>
        <w:tabs>
          <w:tab w:val="left" w:pos="993"/>
        </w:tabs>
        <w:ind w:firstLine="709"/>
        <w:rPr>
          <w:sz w:val="24"/>
        </w:rPr>
      </w:pPr>
    </w:p>
    <w:p w14:paraId="7063A497" w14:textId="77777777" w:rsidR="00A9535C" w:rsidRPr="00BD3372" w:rsidRDefault="00A9535C" w:rsidP="00BD3372">
      <w:pPr>
        <w:widowControl w:val="0"/>
        <w:ind w:firstLine="709"/>
        <w:rPr>
          <w:sz w:val="24"/>
        </w:rPr>
      </w:pPr>
    </w:p>
    <w:p w14:paraId="39AE33DC" w14:textId="77777777" w:rsidR="00E45A3A" w:rsidRPr="00BD3372" w:rsidRDefault="00EB2754" w:rsidP="00BD3372">
      <w:pPr>
        <w:pStyle w:val="1"/>
        <w:pageBreakBefore/>
        <w:widowControl w:val="0"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6" w:name="_Toc118789915"/>
      <w:r w:rsidRPr="00BD3372">
        <w:rPr>
          <w:sz w:val="24"/>
          <w:szCs w:val="24"/>
        </w:rPr>
        <w:lastRenderedPageBreak/>
        <w:t>Мероприятия по энергосбережению и повышению энергетической эффективности</w:t>
      </w:r>
      <w:bookmarkEnd w:id="6"/>
    </w:p>
    <w:p w14:paraId="6D2C3A4F" w14:textId="77777777" w:rsidR="00BD3372" w:rsidRDefault="00BD3372" w:rsidP="00BD3372">
      <w:pPr>
        <w:widowControl w:val="0"/>
        <w:ind w:firstLine="709"/>
        <w:rPr>
          <w:sz w:val="24"/>
        </w:rPr>
      </w:pPr>
    </w:p>
    <w:p w14:paraId="5A5572AC" w14:textId="1AC134C4" w:rsidR="0076265E" w:rsidRPr="00BD3372" w:rsidRDefault="00B4193A" w:rsidP="00BD3372">
      <w:pPr>
        <w:widowControl w:val="0"/>
        <w:ind w:firstLine="709"/>
        <w:rPr>
          <w:sz w:val="24"/>
        </w:rPr>
      </w:pPr>
      <w:r w:rsidRPr="00BD3372">
        <w:rPr>
          <w:sz w:val="24"/>
        </w:rPr>
        <w:t>На момент разработки Програм</w:t>
      </w:r>
      <w:r w:rsidR="00056991" w:rsidRPr="00BD3372">
        <w:rPr>
          <w:sz w:val="24"/>
        </w:rPr>
        <w:t>мы, по данным, предоставленным а</w:t>
      </w:r>
      <w:r w:rsidRPr="00BD3372">
        <w:rPr>
          <w:sz w:val="24"/>
        </w:rPr>
        <w:t xml:space="preserve">дминистрацией СП Сосновка в отношении </w:t>
      </w:r>
      <w:proofErr w:type="spellStart"/>
      <w:r w:rsidRPr="00BD3372">
        <w:rPr>
          <w:sz w:val="24"/>
        </w:rPr>
        <w:t>ресурсопотребления</w:t>
      </w:r>
      <w:proofErr w:type="spellEnd"/>
      <w:r w:rsidRPr="00BD3372">
        <w:rPr>
          <w:sz w:val="24"/>
        </w:rPr>
        <w:t xml:space="preserve">, здание является </w:t>
      </w:r>
      <w:proofErr w:type="spellStart"/>
      <w:r w:rsidRPr="00BD3372">
        <w:rPr>
          <w:sz w:val="24"/>
        </w:rPr>
        <w:t>энергоэффективным</w:t>
      </w:r>
      <w:proofErr w:type="spellEnd"/>
      <w:r w:rsidRPr="00BD3372">
        <w:rPr>
          <w:sz w:val="24"/>
        </w:rPr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46E01088" w14:textId="77777777" w:rsidR="00B4193A" w:rsidRPr="008C621C" w:rsidRDefault="00B4193A" w:rsidP="008C621C">
      <w:pPr>
        <w:widowControl w:val="0"/>
        <w:spacing w:line="360" w:lineRule="auto"/>
        <w:ind w:firstLine="709"/>
      </w:pPr>
    </w:p>
    <w:p w14:paraId="1B1D259A" w14:textId="77777777" w:rsidR="00953F61" w:rsidRPr="00600854" w:rsidRDefault="00953F61" w:rsidP="006D27E9">
      <w:pPr>
        <w:rPr>
          <w:szCs w:val="28"/>
          <w:vertAlign w:val="subscript"/>
        </w:rPr>
        <w:sectPr w:rsidR="00953F61" w:rsidRPr="00600854" w:rsidSect="00BD3372">
          <w:pgSz w:w="11906" w:h="16838"/>
          <w:pgMar w:top="1134" w:right="850" w:bottom="1134" w:left="1701" w:header="284" w:footer="567" w:gutter="0"/>
          <w:cols w:space="708"/>
          <w:titlePg/>
          <w:docGrid w:linePitch="381"/>
        </w:sectPr>
      </w:pPr>
    </w:p>
    <w:p w14:paraId="483834C0" w14:textId="6F0A1DA2" w:rsidR="000547B9" w:rsidRPr="002929BD" w:rsidRDefault="00D737E8" w:rsidP="002929BD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firstLine="1"/>
        <w:jc w:val="both"/>
        <w:rPr>
          <w:sz w:val="24"/>
          <w:szCs w:val="24"/>
        </w:rPr>
      </w:pPr>
      <w:bookmarkStart w:id="7" w:name="_Toc118789916"/>
      <w:r w:rsidRPr="002929BD">
        <w:rPr>
          <w:sz w:val="24"/>
          <w:szCs w:val="24"/>
        </w:rPr>
        <w:lastRenderedPageBreak/>
        <w:t>Целевые показатели в области энергосбережения и повышения энергетической эффективности</w:t>
      </w:r>
      <w:bookmarkEnd w:id="7"/>
    </w:p>
    <w:p w14:paraId="25738D3B" w14:textId="77777777" w:rsidR="00BD3372" w:rsidRPr="002929BD" w:rsidRDefault="00BD3372" w:rsidP="00BD3372">
      <w:pPr>
        <w:rPr>
          <w:b/>
          <w:sz w:val="24"/>
        </w:rPr>
      </w:pPr>
    </w:p>
    <w:p w14:paraId="2F4C7F3F" w14:textId="61C5BA3A" w:rsidR="00A20D15" w:rsidRPr="002929BD" w:rsidRDefault="00A20D15" w:rsidP="002929BD">
      <w:pPr>
        <w:ind w:firstLine="851"/>
        <w:rPr>
          <w:b/>
          <w:sz w:val="20"/>
          <w:szCs w:val="20"/>
        </w:rPr>
      </w:pPr>
      <w:r w:rsidRPr="002929BD">
        <w:rPr>
          <w:b/>
          <w:sz w:val="24"/>
        </w:rPr>
        <w:t>Таблица</w:t>
      </w:r>
      <w:r w:rsidRPr="002929BD">
        <w:rPr>
          <w:b/>
          <w:sz w:val="20"/>
          <w:szCs w:val="20"/>
        </w:rPr>
        <w:t xml:space="preserve"> </w:t>
      </w:r>
      <w:r w:rsidRPr="002929BD">
        <w:rPr>
          <w:b/>
          <w:sz w:val="20"/>
          <w:szCs w:val="20"/>
        </w:rPr>
        <w:fldChar w:fldCharType="begin"/>
      </w:r>
      <w:r w:rsidRPr="002929BD">
        <w:rPr>
          <w:b/>
          <w:sz w:val="20"/>
          <w:szCs w:val="20"/>
        </w:rPr>
        <w:instrText xml:space="preserve"> SEQ Таблица \* ARABIC </w:instrText>
      </w:r>
      <w:r w:rsidRPr="002929BD">
        <w:rPr>
          <w:b/>
          <w:sz w:val="20"/>
          <w:szCs w:val="20"/>
        </w:rPr>
        <w:fldChar w:fldCharType="separate"/>
      </w:r>
      <w:r w:rsidR="00D30557">
        <w:rPr>
          <w:b/>
          <w:noProof/>
          <w:sz w:val="20"/>
          <w:szCs w:val="20"/>
        </w:rPr>
        <w:t>12</w:t>
      </w:r>
      <w:r w:rsidRPr="002929BD">
        <w:rPr>
          <w:b/>
          <w:sz w:val="20"/>
          <w:szCs w:val="20"/>
        </w:rPr>
        <w:fldChar w:fldCharType="end"/>
      </w:r>
      <w:r w:rsidRPr="002929BD">
        <w:rPr>
          <w:b/>
          <w:sz w:val="20"/>
          <w:szCs w:val="20"/>
        </w:rPr>
        <w:t>. Целевые показатели в области энергосбережения и повышения энергетической эффективности</w:t>
      </w:r>
    </w:p>
    <w:tbl>
      <w:tblPr>
        <w:tblW w:w="3103" w:type="pct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0"/>
        <w:gridCol w:w="1843"/>
        <w:gridCol w:w="1701"/>
        <w:gridCol w:w="1843"/>
        <w:gridCol w:w="1559"/>
        <w:gridCol w:w="1701"/>
        <w:gridCol w:w="1843"/>
        <w:gridCol w:w="1985"/>
      </w:tblGrid>
      <w:tr w:rsidR="004617D1" w:rsidRPr="002929BD" w14:paraId="062AD021" w14:textId="77777777" w:rsidTr="00B93BDB">
        <w:trPr>
          <w:trHeight w:val="20"/>
          <w:tblHeader/>
        </w:trPr>
        <w:tc>
          <w:tcPr>
            <w:tcW w:w="226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705F53" w14:textId="77777777" w:rsidR="00F30EB8" w:rsidRPr="002929B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1842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305EA23" w14:textId="77777777" w:rsidR="00F30EB8" w:rsidRPr="002929B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Удельное годовое значение</w:t>
            </w:r>
          </w:p>
        </w:tc>
        <w:tc>
          <w:tcPr>
            <w:tcW w:w="170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4F42BA3" w14:textId="77777777" w:rsidR="00F30EB8" w:rsidRPr="002929B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Уровень высокой эффективности (</w:t>
            </w:r>
            <w:proofErr w:type="spellStart"/>
            <w:r w:rsidRPr="002929BD">
              <w:rPr>
                <w:color w:val="000000"/>
                <w:sz w:val="20"/>
                <w:szCs w:val="20"/>
              </w:rPr>
              <w:t>справочно</w:t>
            </w:r>
            <w:proofErr w:type="spellEnd"/>
            <w:r w:rsidRPr="002929BD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63AEDD8" w14:textId="77777777" w:rsidR="00F30EB8" w:rsidRPr="002929B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 xml:space="preserve">Потенциал снижения потребления </w:t>
            </w:r>
          </w:p>
        </w:tc>
        <w:tc>
          <w:tcPr>
            <w:tcW w:w="155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A1756AA" w14:textId="77777777" w:rsidR="004617D1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 xml:space="preserve">Целевой </w:t>
            </w:r>
          </w:p>
          <w:p w14:paraId="7DC36B4E" w14:textId="4C6498DD" w:rsidR="00F30EB8" w:rsidRPr="002929B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уровень экономии</w:t>
            </w:r>
          </w:p>
        </w:tc>
        <w:tc>
          <w:tcPr>
            <w:tcW w:w="170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F8887F" w14:textId="1ADF9211" w:rsidR="00F30EB8" w:rsidRPr="002929BD" w:rsidRDefault="00F30EB8" w:rsidP="00EA7F44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Целевой уровень снижения за первый год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993F09" w14:textId="0DF35CD6" w:rsidR="00F30EB8" w:rsidRPr="002929BD" w:rsidRDefault="00F30EB8" w:rsidP="00EA7F44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Целевой уровень снижения за первый и второй год</w:t>
            </w:r>
          </w:p>
        </w:tc>
        <w:tc>
          <w:tcPr>
            <w:tcW w:w="1985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142060" w14:textId="4C3D3C3B" w:rsidR="00F30EB8" w:rsidRPr="002929BD" w:rsidRDefault="00F30EB8" w:rsidP="00EA7F44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Целевой уровень снижения за трехлетний период</w:t>
            </w:r>
          </w:p>
        </w:tc>
      </w:tr>
      <w:tr w:rsidR="00F30EB8" w:rsidRPr="002929BD" w14:paraId="4A501232" w14:textId="77777777" w:rsidTr="00B93BDB">
        <w:trPr>
          <w:trHeight w:val="20"/>
        </w:trPr>
        <w:tc>
          <w:tcPr>
            <w:tcW w:w="14743" w:type="dxa"/>
            <w:gridSpan w:val="8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11DF85B" w14:textId="542B46FB" w:rsidR="00F30EB8" w:rsidRPr="002929B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 xml:space="preserve">Здание администрации: </w:t>
            </w:r>
            <w:r w:rsidR="00E90936" w:rsidRPr="002929BD">
              <w:rPr>
                <w:color w:val="000000"/>
                <w:sz w:val="20"/>
                <w:szCs w:val="20"/>
              </w:rPr>
              <w:t>628177, Тюменская область, Ханты-Мансийский автономный округ – Югра, Белоярский район, п. Сосновка, ул. Школьная, дом 1</w:t>
            </w:r>
          </w:p>
        </w:tc>
      </w:tr>
      <w:tr w:rsidR="004617D1" w:rsidRPr="002929BD" w14:paraId="1F036A2B" w14:textId="77777777" w:rsidTr="00B93BDB">
        <w:trPr>
          <w:trHeight w:val="20"/>
        </w:trPr>
        <w:tc>
          <w:tcPr>
            <w:tcW w:w="226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FDC7A8" w14:textId="77777777" w:rsidR="00BD3372" w:rsidRPr="002929B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Потребление тепловой энергии на</w:t>
            </w:r>
          </w:p>
          <w:p w14:paraId="39941BB6" w14:textId="0EE14CDA" w:rsidR="00E90936" w:rsidRPr="002929B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 xml:space="preserve"> отопление и вентиляцию, </w:t>
            </w:r>
            <w:proofErr w:type="spellStart"/>
            <w:r w:rsidRPr="002929BD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2929BD">
              <w:rPr>
                <w:color w:val="000000"/>
                <w:sz w:val="20"/>
                <w:szCs w:val="20"/>
              </w:rPr>
              <w:t>/м</w:t>
            </w:r>
            <w:r w:rsidRPr="002929BD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2929BD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1F7EFB6" w14:textId="065CC3D9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5,0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B3BD63" w14:textId="2948D3DF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29,7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D752F25" w14:textId="72A46BE7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39E876B" w14:textId="43EF4DCA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BDD9B5" w14:textId="57386751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55B351" w14:textId="21D8E132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3CD1DF6" w14:textId="033AA354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4617D1" w:rsidRPr="002929BD" w14:paraId="5D970A3C" w14:textId="77777777" w:rsidTr="00B93BDB">
        <w:trPr>
          <w:trHeight w:val="20"/>
        </w:trPr>
        <w:tc>
          <w:tcPr>
            <w:tcW w:w="226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10CBA94" w14:textId="77777777" w:rsidR="00E90936" w:rsidRPr="002929B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Потребление горячей воды, м</w:t>
            </w:r>
            <w:r w:rsidRPr="002929BD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2929BD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05E9A21" w14:textId="2542FA52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84BC014" w14:textId="645124D2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147BCE" w14:textId="16FF81E3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DE850B" w14:textId="59803AFB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4A2F6D2" w14:textId="330AA024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AE3D1FF" w14:textId="724B25BB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FBF949" w14:textId="5DE43CDD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4617D1" w:rsidRPr="002929BD" w14:paraId="63725AA8" w14:textId="77777777" w:rsidTr="00B93BDB">
        <w:trPr>
          <w:trHeight w:val="20"/>
        </w:trPr>
        <w:tc>
          <w:tcPr>
            <w:tcW w:w="226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67079CA" w14:textId="77777777" w:rsidR="00E90936" w:rsidRPr="002929B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Потребление холодной воды, м</w:t>
            </w:r>
            <w:r w:rsidRPr="002929BD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2929BD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3FCFF18" w14:textId="4B41A3B8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2,4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BD304D9" w14:textId="2011F585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5,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6DDD76" w14:textId="08DD77CF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D5CF88" w14:textId="38E1F0D4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87822E" w14:textId="2047466D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99D63D" w14:textId="74456931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BC8621" w14:textId="567FA15E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4617D1" w:rsidRPr="002929BD" w14:paraId="75755EEC" w14:textId="77777777" w:rsidTr="00B93BDB">
        <w:trPr>
          <w:trHeight w:val="20"/>
        </w:trPr>
        <w:tc>
          <w:tcPr>
            <w:tcW w:w="226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0CCCFD" w14:textId="64F03EA8" w:rsidR="00E90936" w:rsidRPr="002929B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 xml:space="preserve">Потребление электрической энергии, </w:t>
            </w:r>
            <w:proofErr w:type="spellStart"/>
            <w:r w:rsidRPr="002929BD">
              <w:rPr>
                <w:color w:val="000000"/>
                <w:sz w:val="20"/>
                <w:szCs w:val="20"/>
              </w:rPr>
              <w:t>кВт×ч</w:t>
            </w:r>
            <w:proofErr w:type="spellEnd"/>
            <w:r w:rsidRPr="002929BD">
              <w:rPr>
                <w:color w:val="000000"/>
                <w:sz w:val="20"/>
                <w:szCs w:val="20"/>
              </w:rPr>
              <w:t>/м</w:t>
            </w:r>
            <w:r w:rsidRPr="002929BD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720E1EC" w14:textId="38BE3E1B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19,5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387F6AC" w14:textId="346E9C5C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33,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20EF975" w14:textId="1CCA33BE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384B03B" w14:textId="07E02654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469A027" w14:textId="378F509B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31AE0A" w14:textId="6BCD84BD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EEA67B" w14:textId="73CBF972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4617D1" w:rsidRPr="002929BD" w14:paraId="0B610531" w14:textId="77777777" w:rsidTr="00B93BDB">
        <w:trPr>
          <w:trHeight w:val="20"/>
        </w:trPr>
        <w:tc>
          <w:tcPr>
            <w:tcW w:w="226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C78450" w14:textId="77777777" w:rsidR="00E90936" w:rsidRPr="002929BD" w:rsidRDefault="00E90936" w:rsidP="00BD3372">
            <w:pPr>
              <w:jc w:val="center"/>
              <w:rPr>
                <w:sz w:val="20"/>
                <w:szCs w:val="20"/>
              </w:rPr>
            </w:pPr>
            <w:r w:rsidRPr="002929BD">
              <w:rPr>
                <w:sz w:val="20"/>
                <w:szCs w:val="20"/>
              </w:rPr>
              <w:t>Потребление природного газа, м</w:t>
            </w:r>
            <w:r w:rsidRPr="002929BD">
              <w:rPr>
                <w:sz w:val="20"/>
                <w:szCs w:val="20"/>
                <w:vertAlign w:val="superscript"/>
              </w:rPr>
              <w:t>3</w:t>
            </w:r>
            <w:r w:rsidRPr="002929BD">
              <w:rPr>
                <w:sz w:val="20"/>
                <w:szCs w:val="20"/>
              </w:rPr>
              <w:t>/м</w:t>
            </w:r>
            <w:r w:rsidRPr="002929BD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2BBF37" w14:textId="34D844F9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85365C4" w14:textId="4F80FE75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273E04D" w14:textId="22ADBBEF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270CA7A" w14:textId="353C7AD0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14A8B9" w14:textId="7ADBE24B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F99AB87" w14:textId="77531EB1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5650A7" w14:textId="45D1024C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4617D1" w:rsidRPr="002929BD" w14:paraId="35AC4D2A" w14:textId="77777777" w:rsidTr="00B93BDB">
        <w:trPr>
          <w:trHeight w:val="20"/>
        </w:trPr>
        <w:tc>
          <w:tcPr>
            <w:tcW w:w="226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410D948" w14:textId="008DC0DF" w:rsidR="00E90936" w:rsidRPr="002929B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 xml:space="preserve">Потребление твердого топлива на нужды отопления и вентиляции, </w:t>
            </w:r>
            <w:proofErr w:type="spellStart"/>
            <w:r w:rsidRPr="002929BD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2929BD">
              <w:rPr>
                <w:color w:val="000000"/>
                <w:sz w:val="20"/>
                <w:szCs w:val="20"/>
              </w:rPr>
              <w:t>/м</w:t>
            </w:r>
            <w:r w:rsidRPr="002929BD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2929BD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6C66A4" w14:textId="29B9E683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AAA5FFF" w14:textId="605D7BC2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53178E1" w14:textId="256ABA45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5F70EE8" w14:textId="54DD1B55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203927B" w14:textId="45CAB84A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173501" w14:textId="3CD3C605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B59234E" w14:textId="489A5134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4617D1" w:rsidRPr="002929BD" w14:paraId="46FBABB7" w14:textId="77777777" w:rsidTr="00B93BDB">
        <w:trPr>
          <w:trHeight w:val="20"/>
        </w:trPr>
        <w:tc>
          <w:tcPr>
            <w:tcW w:w="226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191854" w14:textId="458640DA" w:rsidR="00E90936" w:rsidRPr="002929B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 xml:space="preserve">Потребление иного энергетического ресурса на нужды отопления и вентиляции, </w:t>
            </w:r>
            <w:proofErr w:type="spellStart"/>
            <w:r w:rsidRPr="002929BD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2929BD">
              <w:rPr>
                <w:color w:val="000000"/>
                <w:sz w:val="20"/>
                <w:szCs w:val="20"/>
              </w:rPr>
              <w:t>/м</w:t>
            </w:r>
            <w:r w:rsidRPr="002929BD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2929BD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C720B7" w14:textId="6138F61F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3EC9EC" w14:textId="765DC2F6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8D53A79" w14:textId="452AF8B9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73128B3" w14:textId="0D7E6807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F30E5B" w14:textId="7D435199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E7A7CCC" w14:textId="44CEE837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125960" w14:textId="754352B4" w:rsidR="00E90936" w:rsidRPr="002929BD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4617D1" w:rsidRPr="002929BD" w14:paraId="483BB253" w14:textId="77777777" w:rsidTr="00B93BDB">
        <w:trPr>
          <w:trHeight w:val="20"/>
        </w:trPr>
        <w:tc>
          <w:tcPr>
            <w:tcW w:w="226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FF75E47" w14:textId="77777777" w:rsidR="00F30EB8" w:rsidRPr="002929BD" w:rsidRDefault="00F30EB8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E8989F" w14:textId="54675DE6" w:rsidR="00F30EB8" w:rsidRPr="002929B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33C288" w14:textId="7A205AFB" w:rsidR="00F30EB8" w:rsidRPr="002929B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1BAD325" w14:textId="68F9397D" w:rsidR="00F30EB8" w:rsidRPr="002929B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742EFF4" w14:textId="21BA4B4D" w:rsidR="00F30EB8" w:rsidRPr="002929B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6%*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FC68B7" w14:textId="3EB77B49" w:rsidR="00F30EB8" w:rsidRPr="002929B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,00001**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74A15D0" w14:textId="23AC9EFC" w:rsidR="00F30EB8" w:rsidRPr="002929B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,00001**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033A488" w14:textId="0C5E3232" w:rsidR="00F30EB8" w:rsidRPr="002929B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2929BD">
              <w:rPr>
                <w:color w:val="000000"/>
                <w:sz w:val="20"/>
                <w:szCs w:val="20"/>
              </w:rPr>
              <w:t>0,00001**</w:t>
            </w:r>
          </w:p>
        </w:tc>
      </w:tr>
    </w:tbl>
    <w:p w14:paraId="4A778356" w14:textId="77777777" w:rsidR="00997B43" w:rsidRPr="002929BD" w:rsidRDefault="00997B43" w:rsidP="00751FD0">
      <w:pPr>
        <w:rPr>
          <w:sz w:val="20"/>
          <w:szCs w:val="20"/>
        </w:rPr>
      </w:pPr>
    </w:p>
    <w:p w14:paraId="550C077A" w14:textId="2C9933D5" w:rsidR="009A2C75" w:rsidRPr="002929BD" w:rsidRDefault="00304267" w:rsidP="00B73121">
      <w:pPr>
        <w:rPr>
          <w:sz w:val="20"/>
          <w:szCs w:val="20"/>
        </w:rPr>
      </w:pPr>
      <w:r w:rsidRPr="002929BD">
        <w:rPr>
          <w:sz w:val="20"/>
          <w:szCs w:val="20"/>
        </w:rPr>
        <w:t>*неприменимо – невозможно рассчитать для данного типа учреждения</w:t>
      </w:r>
    </w:p>
    <w:p w14:paraId="687903F1" w14:textId="77777777" w:rsidR="00B73121" w:rsidRDefault="00B12363" w:rsidP="00B73121">
      <w:pPr>
        <w:rPr>
          <w:sz w:val="20"/>
          <w:szCs w:val="20"/>
        </w:rPr>
      </w:pPr>
      <w:r w:rsidRPr="002929BD">
        <w:rPr>
          <w:sz w:val="20"/>
          <w:szCs w:val="20"/>
        </w:rPr>
        <w:t xml:space="preserve">**обязательное требование к программам энергосбережения. </w:t>
      </w:r>
      <w:r w:rsidR="00BE7AC6" w:rsidRPr="002929BD">
        <w:rPr>
          <w:sz w:val="20"/>
          <w:szCs w:val="20"/>
        </w:rPr>
        <w:t xml:space="preserve">Мероприятия по снижению расходов моторного топлива автомобилем не приводятся, </w:t>
      </w:r>
    </w:p>
    <w:p w14:paraId="0C664507" w14:textId="2BF1E536" w:rsidR="00B12363" w:rsidRPr="002929BD" w:rsidRDefault="00B73121" w:rsidP="00B73121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BE7AC6" w:rsidRPr="002929BD">
        <w:rPr>
          <w:sz w:val="20"/>
          <w:szCs w:val="20"/>
        </w:rPr>
        <w:t>так как потребление топлива равно нормативному для данного вида автотранспорта.</w:t>
      </w:r>
    </w:p>
    <w:p w14:paraId="068CDAB6" w14:textId="77777777" w:rsidR="008075FE" w:rsidRPr="00751FD0" w:rsidRDefault="008075FE" w:rsidP="00751FD0"/>
    <w:p w14:paraId="64AF345C" w14:textId="77777777" w:rsidR="006A4CAD" w:rsidRPr="006A4CAD" w:rsidRDefault="006A4CAD" w:rsidP="000547B9">
      <w:pPr>
        <w:pStyle w:val="1"/>
        <w:spacing w:beforeAutospacing="0" w:afterAutospacing="0" w:line="360" w:lineRule="auto"/>
        <w:jc w:val="both"/>
        <w:rPr>
          <w:b w:val="0"/>
        </w:rPr>
        <w:sectPr w:rsidR="006A4CAD" w:rsidRPr="006A4CAD" w:rsidSect="00B93BDB">
          <w:footerReference w:type="default" r:id="rId12"/>
          <w:footerReference w:type="first" r:id="rId13"/>
          <w:pgSz w:w="25923" w:h="17282" w:orient="landscape" w:code="122"/>
          <w:pgMar w:top="1440" w:right="1077" w:bottom="1440" w:left="1077" w:header="709" w:footer="284" w:gutter="0"/>
          <w:cols w:space="708"/>
          <w:titlePg/>
          <w:docGrid w:linePitch="381"/>
        </w:sectPr>
      </w:pPr>
    </w:p>
    <w:p w14:paraId="307888C3" w14:textId="77777777" w:rsidR="000E7E7B" w:rsidRPr="00BD3372" w:rsidRDefault="000E7E7B" w:rsidP="00BD3372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8" w:name="_Toc118789917"/>
      <w:r w:rsidRPr="00BD3372">
        <w:rPr>
          <w:sz w:val="24"/>
          <w:szCs w:val="24"/>
        </w:rPr>
        <w:lastRenderedPageBreak/>
        <w:t>О</w:t>
      </w:r>
      <w:r w:rsidR="009B6282" w:rsidRPr="00BD3372">
        <w:rPr>
          <w:sz w:val="24"/>
          <w:szCs w:val="24"/>
        </w:rPr>
        <w:t>бъём и источники финансирования</w:t>
      </w:r>
      <w:bookmarkEnd w:id="8"/>
    </w:p>
    <w:p w14:paraId="288587FC" w14:textId="77777777" w:rsidR="00BD3372" w:rsidRDefault="00BD3372" w:rsidP="00BD3372">
      <w:pPr>
        <w:ind w:firstLine="709"/>
        <w:rPr>
          <w:sz w:val="24"/>
        </w:rPr>
      </w:pPr>
    </w:p>
    <w:p w14:paraId="37D07D4B" w14:textId="5DC961ED" w:rsidR="009F5EA1" w:rsidRPr="00BD3372" w:rsidRDefault="00E90936" w:rsidP="00BD3372">
      <w:pPr>
        <w:ind w:firstLine="709"/>
        <w:rPr>
          <w:sz w:val="24"/>
        </w:rPr>
      </w:pPr>
      <w:r w:rsidRPr="00BD3372">
        <w:rPr>
          <w:sz w:val="24"/>
        </w:rPr>
        <w:t>На момент разработки Програм</w:t>
      </w:r>
      <w:r w:rsidR="00056991" w:rsidRPr="00BD3372">
        <w:rPr>
          <w:sz w:val="24"/>
        </w:rPr>
        <w:t>мы, по данным, предоставленным а</w:t>
      </w:r>
      <w:r w:rsidRPr="00BD3372">
        <w:rPr>
          <w:sz w:val="24"/>
        </w:rPr>
        <w:t xml:space="preserve">дминистрацией СП Сосновка в отношении </w:t>
      </w:r>
      <w:proofErr w:type="spellStart"/>
      <w:r w:rsidRPr="00BD3372">
        <w:rPr>
          <w:sz w:val="24"/>
        </w:rPr>
        <w:t>ресурсопотребления</w:t>
      </w:r>
      <w:proofErr w:type="spellEnd"/>
      <w:r w:rsidRPr="00BD3372">
        <w:rPr>
          <w:sz w:val="24"/>
        </w:rPr>
        <w:t xml:space="preserve">, здание является </w:t>
      </w:r>
      <w:proofErr w:type="spellStart"/>
      <w:r w:rsidRPr="00BD3372">
        <w:rPr>
          <w:sz w:val="24"/>
        </w:rPr>
        <w:t>энергоэффективным</w:t>
      </w:r>
      <w:proofErr w:type="spellEnd"/>
      <w:r w:rsidRPr="00BD3372">
        <w:rPr>
          <w:sz w:val="24"/>
        </w:rPr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54637BF7" w14:textId="5B798A70" w:rsidR="00D737E8" w:rsidRPr="00BD3372" w:rsidRDefault="000E7E7B" w:rsidP="00BD3372">
      <w:pPr>
        <w:pStyle w:val="1"/>
        <w:pageBreakBefore/>
        <w:numPr>
          <w:ilvl w:val="1"/>
          <w:numId w:val="1"/>
        </w:numPr>
        <w:tabs>
          <w:tab w:val="num" w:pos="709"/>
        </w:tabs>
        <w:spacing w:beforeAutospacing="0" w:afterAutospacing="0"/>
        <w:ind w:left="0" w:firstLine="709"/>
        <w:jc w:val="both"/>
        <w:rPr>
          <w:sz w:val="24"/>
          <w:szCs w:val="24"/>
        </w:rPr>
      </w:pPr>
      <w:bookmarkStart w:id="9" w:name="_Toc118789918"/>
      <w:r w:rsidRPr="00BD3372">
        <w:rPr>
          <w:sz w:val="24"/>
          <w:szCs w:val="24"/>
        </w:rPr>
        <w:lastRenderedPageBreak/>
        <w:t>Ожидаемые результаты Программы</w:t>
      </w:r>
      <w:bookmarkEnd w:id="9"/>
    </w:p>
    <w:p w14:paraId="7A4526CD" w14:textId="77777777" w:rsidR="00BD3372" w:rsidRDefault="00BD3372" w:rsidP="00BD3372">
      <w:pPr>
        <w:widowControl w:val="0"/>
        <w:tabs>
          <w:tab w:val="num" w:pos="709"/>
          <w:tab w:val="num" w:pos="1620"/>
        </w:tabs>
        <w:ind w:firstLine="709"/>
        <w:rPr>
          <w:bCs/>
          <w:sz w:val="24"/>
        </w:rPr>
      </w:pPr>
    </w:p>
    <w:p w14:paraId="6D53A71B" w14:textId="21F4F387" w:rsidR="00F70585" w:rsidRPr="00BD3372" w:rsidRDefault="00E90936" w:rsidP="00BD3372">
      <w:pPr>
        <w:widowControl w:val="0"/>
        <w:tabs>
          <w:tab w:val="num" w:pos="709"/>
          <w:tab w:val="num" w:pos="1620"/>
        </w:tabs>
        <w:ind w:firstLine="709"/>
        <w:rPr>
          <w:bCs/>
          <w:sz w:val="24"/>
        </w:rPr>
      </w:pPr>
      <w:r w:rsidRPr="00BD3372">
        <w:rPr>
          <w:bCs/>
          <w:sz w:val="24"/>
        </w:rPr>
        <w:t>На момент разработки Програм</w:t>
      </w:r>
      <w:r w:rsidR="00056991" w:rsidRPr="00BD3372">
        <w:rPr>
          <w:bCs/>
          <w:sz w:val="24"/>
        </w:rPr>
        <w:t>мы, по данным, предоставленным а</w:t>
      </w:r>
      <w:r w:rsidRPr="00BD3372">
        <w:rPr>
          <w:bCs/>
          <w:sz w:val="24"/>
        </w:rPr>
        <w:t xml:space="preserve">дминистрацией СП Сосновка в отношении </w:t>
      </w:r>
      <w:proofErr w:type="spellStart"/>
      <w:r w:rsidRPr="00BD3372">
        <w:rPr>
          <w:bCs/>
          <w:sz w:val="24"/>
        </w:rPr>
        <w:t>ресурсопотребления</w:t>
      </w:r>
      <w:proofErr w:type="spellEnd"/>
      <w:r w:rsidRPr="00BD3372">
        <w:rPr>
          <w:bCs/>
          <w:sz w:val="24"/>
        </w:rPr>
        <w:t xml:space="preserve">, здание является </w:t>
      </w:r>
      <w:proofErr w:type="spellStart"/>
      <w:r w:rsidRPr="00BD3372">
        <w:rPr>
          <w:bCs/>
          <w:sz w:val="24"/>
        </w:rPr>
        <w:t>энергоэффективным</w:t>
      </w:r>
      <w:proofErr w:type="spellEnd"/>
      <w:r w:rsidRPr="00BD3372">
        <w:rPr>
          <w:bCs/>
          <w:sz w:val="24"/>
        </w:rPr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56A39EA2" w14:textId="77777777" w:rsidR="00E90936" w:rsidRPr="00E90936" w:rsidRDefault="00E90936" w:rsidP="00E90936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</w:p>
    <w:p w14:paraId="376AAF18" w14:textId="77777777" w:rsidR="00E50E13" w:rsidRPr="00E90936" w:rsidRDefault="00E50E13" w:rsidP="00E90936">
      <w:pPr>
        <w:keepNext/>
        <w:keepLines/>
        <w:ind w:firstLine="567"/>
        <w:sectPr w:rsidR="00E50E13" w:rsidRPr="00E90936" w:rsidSect="008C621C">
          <w:pgSz w:w="11906" w:h="16838"/>
          <w:pgMar w:top="1134" w:right="851" w:bottom="1134" w:left="1418" w:header="284" w:footer="567" w:gutter="0"/>
          <w:cols w:space="708"/>
          <w:titlePg/>
          <w:docGrid w:linePitch="381"/>
        </w:sectPr>
      </w:pPr>
    </w:p>
    <w:p w14:paraId="12CC0BA1" w14:textId="7A25DE82" w:rsidR="009802C9" w:rsidRPr="00BD3372" w:rsidRDefault="00D86487" w:rsidP="00922AEA">
      <w:pPr>
        <w:spacing w:line="276" w:lineRule="auto"/>
        <w:rPr>
          <w:b/>
          <w:sz w:val="24"/>
        </w:rPr>
      </w:pPr>
      <w:r w:rsidRPr="00BD3372">
        <w:rPr>
          <w:b/>
          <w:sz w:val="24"/>
        </w:rPr>
        <w:lastRenderedPageBreak/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13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 xml:space="preserve">. </w:t>
      </w:r>
      <w:r w:rsidR="009802C9" w:rsidRPr="00BD3372">
        <w:rPr>
          <w:b/>
          <w:sz w:val="24"/>
        </w:rPr>
        <w:t>Прогноз потребления электрической энергии на последующие годы (</w:t>
      </w:r>
      <w:proofErr w:type="spellStart"/>
      <w:r w:rsidR="009802C9" w:rsidRPr="00BD3372">
        <w:rPr>
          <w:b/>
          <w:sz w:val="24"/>
        </w:rPr>
        <w:t>кВт</w:t>
      </w:r>
      <w:r w:rsidR="00E1566F" w:rsidRPr="00BD3372">
        <w:rPr>
          <w:b/>
          <w:sz w:val="24"/>
        </w:rPr>
        <w:t>×</w:t>
      </w:r>
      <w:r w:rsidR="009802C9" w:rsidRPr="00BD3372">
        <w:rPr>
          <w:b/>
          <w:sz w:val="24"/>
        </w:rPr>
        <w:t>ч</w:t>
      </w:r>
      <w:proofErr w:type="spellEnd"/>
      <w:r w:rsidR="009802C9" w:rsidRPr="00BD3372">
        <w:rPr>
          <w:b/>
          <w:sz w:val="24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2"/>
        <w:gridCol w:w="5908"/>
        <w:gridCol w:w="1917"/>
        <w:gridCol w:w="2053"/>
        <w:gridCol w:w="1986"/>
        <w:gridCol w:w="1904"/>
      </w:tblGrid>
      <w:tr w:rsidR="00BE7AC6" w:rsidRPr="00D31848" w14:paraId="09658656" w14:textId="77777777" w:rsidTr="00E90936">
        <w:trPr>
          <w:trHeight w:val="20"/>
          <w:tblHeader/>
        </w:trPr>
        <w:tc>
          <w:tcPr>
            <w:tcW w:w="792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DD8351" w14:textId="77777777" w:rsidR="00BC2C2B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 xml:space="preserve">№ </w:t>
            </w:r>
          </w:p>
          <w:p w14:paraId="38E6E625" w14:textId="79036ECC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п/п</w:t>
            </w:r>
          </w:p>
        </w:tc>
        <w:tc>
          <w:tcPr>
            <w:tcW w:w="5908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17FE4C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917" w:type="dxa"/>
            <w:vMerge w:val="restart"/>
            <w:tcMar>
              <w:left w:w="28" w:type="dxa"/>
              <w:right w:w="28" w:type="dxa"/>
            </w:tcMar>
            <w:vAlign w:val="center"/>
          </w:tcPr>
          <w:p w14:paraId="6C789FE0" w14:textId="51EEED32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5943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836FD1" w14:textId="42FC849F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BE7AC6" w:rsidRPr="00D31848" w14:paraId="28BF78FD" w14:textId="77777777" w:rsidTr="00E90936">
        <w:trPr>
          <w:trHeight w:val="20"/>
          <w:tblHeader/>
        </w:trPr>
        <w:tc>
          <w:tcPr>
            <w:tcW w:w="792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DF49D1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908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F1F8FBA" w14:textId="77777777" w:rsidR="00BE7AC6" w:rsidRPr="00D31848" w:rsidRDefault="00BE7AC6" w:rsidP="004D75B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17" w:type="dxa"/>
            <w:vMerge/>
            <w:tcMar>
              <w:left w:w="28" w:type="dxa"/>
              <w:right w:w="28" w:type="dxa"/>
            </w:tcMar>
            <w:vAlign w:val="center"/>
          </w:tcPr>
          <w:p w14:paraId="3B6C9D61" w14:textId="77777777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D979E8" w14:textId="6A9A4597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26A0FB" w14:textId="34323009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FAA603" w14:textId="616174D6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BE7AC6" w:rsidRPr="00D31848" w14:paraId="57154665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9148B7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1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14:paraId="649F8745" w14:textId="527EF5EE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D31848">
              <w:rPr>
                <w:b/>
                <w:sz w:val="22"/>
                <w:szCs w:val="22"/>
              </w:rPr>
              <w:t>Приход</w:t>
            </w:r>
          </w:p>
        </w:tc>
      </w:tr>
      <w:tr w:rsidR="00E90936" w:rsidRPr="00D31848" w14:paraId="3C737787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63A72D8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1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54C6B8" w14:textId="77777777" w:rsidR="00E90936" w:rsidRPr="00D31848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0D88713C" w14:textId="7210371F" w:rsidR="00E90936" w:rsidRPr="00D31848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E588385" w14:textId="52BF1A2E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4BA56C4" w14:textId="575179C5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B9F61B0" w14:textId="3EEAF6D6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  <w:tr w:rsidR="00BE7AC6" w:rsidRPr="00D31848" w14:paraId="7BCDD338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4BD40AC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1.2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66DD06" w14:textId="77777777" w:rsidR="00BE7AC6" w:rsidRPr="00D31848" w:rsidRDefault="00BE7AC6" w:rsidP="005B075C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Собственный источник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54425B4F" w14:textId="77777777" w:rsidR="00BE7AC6" w:rsidRPr="00D31848" w:rsidRDefault="00BE7AC6" w:rsidP="005B075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3A2784" w14:textId="466CBAAD" w:rsidR="00BE7AC6" w:rsidRPr="00D31848" w:rsidRDefault="00BE7AC6" w:rsidP="005B075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0AC1DB" w14:textId="77777777" w:rsidR="00BE7AC6" w:rsidRPr="00D31848" w:rsidRDefault="00BE7AC6" w:rsidP="005B075C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tcMar>
              <w:left w:w="28" w:type="dxa"/>
              <w:right w:w="28" w:type="dxa"/>
            </w:tcMar>
            <w:vAlign w:val="center"/>
          </w:tcPr>
          <w:p w14:paraId="35BBAC4D" w14:textId="77777777" w:rsidR="00BE7AC6" w:rsidRPr="00D31848" w:rsidRDefault="00BE7AC6" w:rsidP="005B075C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E90936" w:rsidRPr="00D31848" w14:paraId="577A7859" w14:textId="77777777" w:rsidTr="007A3E0A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2D15F7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B059B5" w14:textId="77777777" w:rsidR="00E90936" w:rsidRPr="00D31848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856993C" w14:textId="5DAFAF2B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66E3857" w14:textId="2271A606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D74354C" w14:textId="43CC04B7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E2DA0B1" w14:textId="4AC89BDF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  <w:tr w:rsidR="00BE7AC6" w:rsidRPr="00D31848" w14:paraId="36594737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67C434" w14:textId="77777777" w:rsidR="00BE7AC6" w:rsidRPr="00D31848" w:rsidRDefault="00BE7AC6" w:rsidP="00DC3B4D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14:paraId="77DEB882" w14:textId="1D416E23" w:rsidR="00BE7AC6" w:rsidRPr="00D31848" w:rsidRDefault="00BE7AC6" w:rsidP="00DC3B4D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D31848">
              <w:rPr>
                <w:b/>
                <w:sz w:val="22"/>
                <w:szCs w:val="22"/>
              </w:rPr>
              <w:t>Расход</w:t>
            </w:r>
          </w:p>
        </w:tc>
      </w:tr>
      <w:tr w:rsidR="00BE7AC6" w:rsidRPr="00D31848" w14:paraId="30454050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0DE9B7" w14:textId="77777777" w:rsidR="00BE7AC6" w:rsidRPr="00D31848" w:rsidRDefault="00BE7AC6" w:rsidP="00D31848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CBD811" w14:textId="77777777" w:rsidR="00BE7AC6" w:rsidRPr="00D31848" w:rsidRDefault="00BE7AC6" w:rsidP="00D31848">
            <w:pPr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Технологический расход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5A2F6E9" w14:textId="7800C69D" w:rsidR="00BE7AC6" w:rsidRPr="00D31848" w:rsidRDefault="00BE7AC6" w:rsidP="00D31848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</w:tcPr>
          <w:p w14:paraId="012CBBB4" w14:textId="4D8B6725" w:rsidR="00BE7AC6" w:rsidRPr="00D31848" w:rsidRDefault="00BE7AC6" w:rsidP="00D3184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</w:tcPr>
          <w:p w14:paraId="2C298C5C" w14:textId="4F60BEFA" w:rsidR="00BE7AC6" w:rsidRPr="00D31848" w:rsidRDefault="00BE7AC6" w:rsidP="00D3184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</w:tcPr>
          <w:p w14:paraId="50FA6017" w14:textId="6EC3249E" w:rsidR="00BE7AC6" w:rsidRPr="00D31848" w:rsidRDefault="00BE7AC6" w:rsidP="00D31848">
            <w:pPr>
              <w:jc w:val="center"/>
              <w:rPr>
                <w:sz w:val="22"/>
                <w:szCs w:val="22"/>
              </w:rPr>
            </w:pPr>
          </w:p>
        </w:tc>
      </w:tr>
      <w:tr w:rsidR="00E90936" w:rsidRPr="00D31848" w14:paraId="5AD3B159" w14:textId="77777777" w:rsidTr="007A3E0A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6BC11912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2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69EBC9D6" w14:textId="77777777" w:rsidR="00E90936" w:rsidRPr="00D31848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Расход на собственные нужды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4EC5BFDF" w14:textId="57F9616A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5AB1227" w14:textId="49663FC7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EE41BDC" w14:textId="6C3B7029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00DC1E0" w14:textId="343CF912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  <w:tr w:rsidR="00BE7AC6" w:rsidRPr="00D31848" w14:paraId="78AD92B5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064790A8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3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02853109" w14:textId="77777777" w:rsidR="00BE7AC6" w:rsidRPr="00D31848" w:rsidRDefault="00BE7AC6" w:rsidP="005B075C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proofErr w:type="spellStart"/>
            <w:r w:rsidRPr="00D31848">
              <w:rPr>
                <w:sz w:val="22"/>
                <w:szCs w:val="22"/>
              </w:rPr>
              <w:t>Субабоненты</w:t>
            </w:r>
            <w:proofErr w:type="spellEnd"/>
            <w:r w:rsidRPr="00D31848">
              <w:rPr>
                <w:sz w:val="22"/>
                <w:szCs w:val="22"/>
              </w:rPr>
              <w:t xml:space="preserve"> (сторонние потребители)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32C177B4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AB6DBFE" w14:textId="135EB138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22822E" w14:textId="49547BC6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E90690" w14:textId="0916C371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23B36498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5E22623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4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3FDDD446" w14:textId="77777777" w:rsidR="00BE7AC6" w:rsidRPr="00D31848" w:rsidRDefault="00BE7AC6" w:rsidP="005B075C">
            <w:pPr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Фактические (отчетные)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5719FC34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2546D0" w14:textId="4319FD5F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1A7B0A" w14:textId="24FB7952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EF3AE5" w14:textId="01DA0B98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02451291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426E95F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5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53D3A64C" w14:textId="77777777" w:rsidR="00BE7AC6" w:rsidRPr="00D31848" w:rsidRDefault="00BE7AC6" w:rsidP="005B075C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Технологические потери всего, в том числ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195C1D22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9F81B4" w14:textId="1AED36CD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3FDD42" w14:textId="1ED4935D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182B61" w14:textId="268D892F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34FDCC6E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2EE5EE7D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45FAF286" w14:textId="77777777" w:rsidR="00BE7AC6" w:rsidRPr="00D31848" w:rsidRDefault="00BE7AC6" w:rsidP="005B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условно-постоян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2427A7AE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36E99A" w14:textId="7DD65FD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AC9A81" w14:textId="38371023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8B00D60" w14:textId="3B0B3683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30F48BE7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0798666A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7C9DAACC" w14:textId="77777777" w:rsidR="00BE7AC6" w:rsidRPr="00D31848" w:rsidRDefault="00BE7AC6" w:rsidP="005B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нагрузоч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D33716A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AE6073" w14:textId="20587955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B6FDDD" w14:textId="7FD1D19A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235B1D9" w14:textId="5BD46FCC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25314AB4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0A7EDFE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3561F148" w14:textId="77777777" w:rsidR="00BE7AC6" w:rsidRPr="00D31848" w:rsidRDefault="00BE7AC6" w:rsidP="005B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5530E8CB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721FFD" w14:textId="3992F0E9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41F5AA" w14:textId="4F4C09C5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7A62E8" w14:textId="326B092E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66BC29C7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6F0BAEDC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6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2E401519" w14:textId="77777777" w:rsidR="00BE7AC6" w:rsidRPr="00D31848" w:rsidRDefault="00BE7AC6" w:rsidP="005B075C">
            <w:pPr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Нерациональные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F5F8749" w14:textId="7FE68AA5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763E90" w14:textId="0E4ECBA1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4B1C64" w14:textId="222C0880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8CE865" w14:textId="50D05C83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E90936" w:rsidRPr="00D31848" w14:paraId="70E2AC46" w14:textId="77777777" w:rsidTr="007A3E0A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5B9BB53F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7F8518AF" w14:textId="77777777" w:rsidR="00E90936" w:rsidRPr="00D31848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43268E5E" w14:textId="57B49897" w:rsidR="00E90936" w:rsidRPr="00D31848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010F9DF" w14:textId="55B9B65C" w:rsidR="00E90936" w:rsidRPr="00D31848" w:rsidRDefault="00E90936" w:rsidP="00E90936">
            <w:pPr>
              <w:jc w:val="center"/>
              <w:rPr>
                <w:b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64EA313" w14:textId="1C775544" w:rsidR="00E90936" w:rsidRPr="00D31848" w:rsidRDefault="00E90936" w:rsidP="00E90936">
            <w:pPr>
              <w:jc w:val="center"/>
              <w:rPr>
                <w:b/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1D2D92E" w14:textId="35F46FCA" w:rsidR="00E90936" w:rsidRPr="00D31848" w:rsidRDefault="00E90936" w:rsidP="00E90936">
            <w:pPr>
              <w:jc w:val="center"/>
              <w:rPr>
                <w:b/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</w:tbl>
    <w:p w14:paraId="0776A845" w14:textId="77777777" w:rsidR="00A20D15" w:rsidRDefault="00A20D15" w:rsidP="00DC2E31">
      <w:pPr>
        <w:tabs>
          <w:tab w:val="left" w:pos="12105"/>
        </w:tabs>
        <w:rPr>
          <w:szCs w:val="28"/>
        </w:rPr>
      </w:pPr>
    </w:p>
    <w:p w14:paraId="6E221F94" w14:textId="5FF7F6EC" w:rsidR="009802C9" w:rsidRPr="00BC2C2B" w:rsidRDefault="00D86487" w:rsidP="00C620B1">
      <w:pPr>
        <w:pageBreakBefore/>
        <w:tabs>
          <w:tab w:val="left" w:pos="12105"/>
        </w:tabs>
        <w:rPr>
          <w:b/>
          <w:sz w:val="24"/>
          <w:highlight w:val="yellow"/>
          <w:vertAlign w:val="subscript"/>
        </w:rPr>
      </w:pPr>
      <w:r w:rsidRPr="00BC2C2B">
        <w:rPr>
          <w:b/>
          <w:sz w:val="24"/>
        </w:rPr>
        <w:lastRenderedPageBreak/>
        <w:t xml:space="preserve">Таблица </w:t>
      </w:r>
      <w:r w:rsidRPr="00BC2C2B">
        <w:rPr>
          <w:b/>
          <w:sz w:val="24"/>
        </w:rPr>
        <w:fldChar w:fldCharType="begin"/>
      </w:r>
      <w:r w:rsidRPr="00BC2C2B">
        <w:rPr>
          <w:b/>
          <w:sz w:val="24"/>
        </w:rPr>
        <w:instrText xml:space="preserve"> SEQ Таблица \* ARABIC </w:instrText>
      </w:r>
      <w:r w:rsidRPr="00BC2C2B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14</w:t>
      </w:r>
      <w:r w:rsidRPr="00BC2C2B">
        <w:rPr>
          <w:b/>
          <w:sz w:val="24"/>
        </w:rPr>
        <w:fldChar w:fldCharType="end"/>
      </w:r>
      <w:r w:rsidRPr="00BC2C2B">
        <w:rPr>
          <w:b/>
          <w:sz w:val="24"/>
        </w:rPr>
        <w:t xml:space="preserve">. </w:t>
      </w:r>
      <w:r w:rsidR="009802C9" w:rsidRPr="00BC2C2B">
        <w:rPr>
          <w:b/>
          <w:sz w:val="24"/>
        </w:rPr>
        <w:t>Прогноз потребления тепловой энергии на последующие годы (в Гкал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3"/>
        <w:gridCol w:w="9179"/>
        <w:gridCol w:w="1240"/>
        <w:gridCol w:w="1226"/>
        <w:gridCol w:w="1155"/>
        <w:gridCol w:w="1157"/>
      </w:tblGrid>
      <w:tr w:rsidR="00A76EEA" w:rsidRPr="00CF2A97" w14:paraId="5FCDC188" w14:textId="77777777" w:rsidTr="00A76EEA">
        <w:trPr>
          <w:trHeight w:val="20"/>
          <w:tblHeader/>
        </w:trPr>
        <w:tc>
          <w:tcPr>
            <w:tcW w:w="603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E2259AB" w14:textId="77777777" w:rsidR="00A76EEA" w:rsidRPr="00CF2A97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9179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D6B3FC" w14:textId="77777777" w:rsidR="00A76EEA" w:rsidRPr="00CF2A97" w:rsidRDefault="00A76EEA" w:rsidP="008B1E4C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240" w:type="dxa"/>
            <w:vMerge w:val="restart"/>
            <w:vAlign w:val="center"/>
          </w:tcPr>
          <w:p w14:paraId="51FE05B0" w14:textId="5591F30E" w:rsidR="00A76EEA" w:rsidRPr="00CF2A97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3538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5C3B399" w14:textId="3C34D5E2" w:rsidR="00A76EEA" w:rsidRPr="00CF2A97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CF2A97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A76EEA" w:rsidRPr="00CF2A97" w14:paraId="5E1B266D" w14:textId="77777777" w:rsidTr="00A76EEA">
        <w:trPr>
          <w:trHeight w:val="20"/>
          <w:tblHeader/>
        </w:trPr>
        <w:tc>
          <w:tcPr>
            <w:tcW w:w="603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866D26" w14:textId="77777777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79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16367B" w14:textId="77777777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40" w:type="dxa"/>
            <w:vMerge/>
            <w:vAlign w:val="center"/>
          </w:tcPr>
          <w:p w14:paraId="6E51397E" w14:textId="77777777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34C0E8" w14:textId="192CFF77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D97546" w14:textId="27B0DD9B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74D4F9" w14:textId="6DEDBD5C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5</w:t>
            </w:r>
          </w:p>
        </w:tc>
      </w:tr>
      <w:tr w:rsidR="00A76EEA" w:rsidRPr="00CF2A97" w14:paraId="47379DCB" w14:textId="77777777" w:rsidTr="00A76EE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9E18DC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1.</w:t>
            </w:r>
          </w:p>
        </w:tc>
        <w:tc>
          <w:tcPr>
            <w:tcW w:w="13957" w:type="dxa"/>
            <w:gridSpan w:val="5"/>
            <w:vAlign w:val="center"/>
          </w:tcPr>
          <w:p w14:paraId="162C9407" w14:textId="3D1778A1" w:rsidR="00A76EEA" w:rsidRPr="00CF2A97" w:rsidRDefault="00A76EEA" w:rsidP="00D81B92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CF2A97">
              <w:rPr>
                <w:b/>
                <w:sz w:val="22"/>
                <w:szCs w:val="22"/>
              </w:rPr>
              <w:t>Приход</w:t>
            </w:r>
          </w:p>
        </w:tc>
      </w:tr>
      <w:tr w:rsidR="00A76EEA" w:rsidRPr="00CF2A97" w14:paraId="31FE3205" w14:textId="77777777" w:rsidTr="00D46134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AD5900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1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3C3031" w14:textId="77777777" w:rsidR="00A76EEA" w:rsidRPr="00CF2A97" w:rsidRDefault="00A76EEA" w:rsidP="006B52C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обственная котельная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vAlign w:val="center"/>
          </w:tcPr>
          <w:p w14:paraId="42767025" w14:textId="77777777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226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117D74" w14:textId="48F6E32F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0680B6" w14:textId="19D46479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84C173" w14:textId="67B4B018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CF2A97" w14:paraId="7582A8B7" w14:textId="77777777" w:rsidTr="00D46134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FD1AA1A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1.2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77A1CE" w14:textId="77777777" w:rsidR="00D46134" w:rsidRPr="00CF2A97" w:rsidRDefault="00D46134" w:rsidP="00D46134">
            <w:pPr>
              <w:jc w:val="left"/>
              <w:rPr>
                <w:color w:val="000000"/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782814" w14:textId="74A21C57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D872723" w14:textId="3056B41F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74F5589B" w14:textId="1F067DFB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03552BEC" w14:textId="70A528F6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E90936" w:rsidRPr="00CF2A97" w14:paraId="4E382BE0" w14:textId="77777777" w:rsidTr="00D46134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8F663A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517F4A" w14:textId="77777777" w:rsidR="00E90936" w:rsidRPr="00CF2A97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D3A45D" w14:textId="1A09AC8B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398CE08C" w14:textId="5D345424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C8F2A35" w14:textId="23A57FD8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4B531ACE" w14:textId="193FA8C7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A76EEA" w:rsidRPr="00CF2A97" w14:paraId="3BF93C39" w14:textId="77777777" w:rsidTr="00A76EE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F7FE73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</w:t>
            </w:r>
          </w:p>
        </w:tc>
        <w:tc>
          <w:tcPr>
            <w:tcW w:w="13957" w:type="dxa"/>
            <w:gridSpan w:val="5"/>
            <w:vAlign w:val="center"/>
          </w:tcPr>
          <w:p w14:paraId="53E965F5" w14:textId="0F557561" w:rsidR="00A76EEA" w:rsidRPr="00CF2A97" w:rsidRDefault="00A76EEA" w:rsidP="00D7222C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CF2A97">
              <w:rPr>
                <w:b/>
                <w:sz w:val="22"/>
                <w:szCs w:val="22"/>
              </w:rPr>
              <w:t>Расход</w:t>
            </w:r>
          </w:p>
        </w:tc>
      </w:tr>
      <w:tr w:rsidR="00E90936" w:rsidRPr="00CF2A97" w14:paraId="411414A5" w14:textId="77777777" w:rsidTr="007A3E0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8836D7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ACB1AA" w14:textId="77777777" w:rsidR="00E90936" w:rsidRPr="00CF2A97" w:rsidRDefault="00E90936" w:rsidP="00E90936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Технологические расходы всего, в том числе: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5C6001" w14:textId="13502FE2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B28C59D" w14:textId="54B9B6BA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631DF71" w14:textId="705A9F81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255CFDC" w14:textId="7DB1C710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A76EEA" w:rsidRPr="00CF2A97" w14:paraId="15241009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3A68E318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4DCF1CC" w14:textId="77777777" w:rsidR="00A76EEA" w:rsidRPr="00CF2A97" w:rsidRDefault="00A76EEA" w:rsidP="00A7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Пара, из них контактным (острым) способом</w:t>
            </w:r>
          </w:p>
        </w:tc>
        <w:tc>
          <w:tcPr>
            <w:tcW w:w="1240" w:type="dxa"/>
            <w:vAlign w:val="center"/>
          </w:tcPr>
          <w:p w14:paraId="2988DB58" w14:textId="77777777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351666" w14:textId="69BC91A5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A90121" w14:textId="1D7D4494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9CF9B4" w14:textId="05F4DADF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A76EEA" w:rsidRPr="00CF2A97" w14:paraId="2AEA122B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2387F21A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15F9834" w14:textId="77777777" w:rsidR="00A76EEA" w:rsidRPr="00CF2A97" w:rsidRDefault="00A76EEA" w:rsidP="00A7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Горячей воды</w:t>
            </w:r>
          </w:p>
        </w:tc>
        <w:tc>
          <w:tcPr>
            <w:tcW w:w="1240" w:type="dxa"/>
            <w:vAlign w:val="center"/>
          </w:tcPr>
          <w:p w14:paraId="598AAC5B" w14:textId="77777777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5EC4AE" w14:textId="073F8C16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AC0D1F" w14:textId="7722A5CC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C8023CC" w14:textId="022C4368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E90936" w:rsidRPr="00CF2A97" w14:paraId="36790F95" w14:textId="77777777" w:rsidTr="007A3E0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70C7B2EA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2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827BD29" w14:textId="77777777" w:rsidR="00E90936" w:rsidRPr="00CF2A97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Отопление и вентиляция, в том числе калориферы воздушные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D6986A" w14:textId="544108AD" w:rsidR="00E90936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7909500" w14:textId="5D8F70FA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30B1094D" w14:textId="60B2F885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2BEA2D2" w14:textId="6C8CAA91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D46134" w:rsidRPr="00CF2A97" w14:paraId="7CC62C9E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D5790EF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3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035FF772" w14:textId="77777777" w:rsidR="00D46134" w:rsidRPr="00CF2A97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Горячее водоснабжение</w:t>
            </w:r>
          </w:p>
        </w:tc>
        <w:tc>
          <w:tcPr>
            <w:tcW w:w="1240" w:type="dxa"/>
            <w:vAlign w:val="center"/>
          </w:tcPr>
          <w:p w14:paraId="1807D669" w14:textId="5BE8EC66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A482FE" w14:textId="66CCDA8B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42150E" w14:textId="4FCC2C50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72E7833" w14:textId="5836F7C5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CF2A97" w14:paraId="2953D4F7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9AA9F69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4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01B25C49" w14:textId="77777777" w:rsidR="00D46134" w:rsidRPr="00CF2A97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торонние потребители (</w:t>
            </w:r>
            <w:proofErr w:type="spellStart"/>
            <w:r w:rsidRPr="00CF2A97">
              <w:rPr>
                <w:sz w:val="22"/>
                <w:szCs w:val="22"/>
              </w:rPr>
              <w:t>субабоненты</w:t>
            </w:r>
            <w:proofErr w:type="spellEnd"/>
            <w:r w:rsidRPr="00CF2A97">
              <w:rPr>
                <w:sz w:val="22"/>
                <w:szCs w:val="22"/>
              </w:rPr>
              <w:t>)</w:t>
            </w:r>
          </w:p>
        </w:tc>
        <w:tc>
          <w:tcPr>
            <w:tcW w:w="1240" w:type="dxa"/>
            <w:vAlign w:val="center"/>
          </w:tcPr>
          <w:p w14:paraId="7E5FDB32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8B0788" w14:textId="12DD3DEE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ACA9ED" w14:textId="55BEC6CB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FFB872" w14:textId="11C1E019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CF2A97" w14:paraId="244D2FC0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101DE2C6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5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5916DA4" w14:textId="77777777" w:rsidR="00D46134" w:rsidRPr="00CF2A97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240" w:type="dxa"/>
            <w:vAlign w:val="center"/>
          </w:tcPr>
          <w:p w14:paraId="60F30CB8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2810C3" w14:textId="5891A983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17B6B1" w14:textId="5176E08F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C8AACC" w14:textId="4C9D8151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E90936" w:rsidRPr="00CF2A97" w14:paraId="79E2F8D4" w14:textId="77777777" w:rsidTr="007A3E0A">
        <w:trPr>
          <w:trHeight w:val="85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402D91D8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2F40F50B" w14:textId="77777777" w:rsidR="00E90936" w:rsidRPr="00CF2A97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 w:rsidRPr="00CF2A97">
              <w:rPr>
                <w:b/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ED37F4" w14:textId="0D50C984" w:rsidR="00E90936" w:rsidRPr="00180352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A057E36" w14:textId="59BF3975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FC7C7F0" w14:textId="24414D20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E4E38B9" w14:textId="29F408A7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D46134" w:rsidRPr="00CF2A97" w14:paraId="7FEA5B5A" w14:textId="77777777" w:rsidTr="00D46134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1370E53D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6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D171153" w14:textId="77777777" w:rsidR="00D46134" w:rsidRPr="00CF2A97" w:rsidRDefault="00D46134" w:rsidP="00D46134">
            <w:pPr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3F9CD" w14:textId="4A6AE260" w:rsidR="00D46134" w:rsidRDefault="00D46134" w:rsidP="00D46134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0097E3" w14:textId="27718E40" w:rsidR="00D46134" w:rsidRPr="00D46134" w:rsidRDefault="00D46134" w:rsidP="00D46134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CFA753" w14:textId="11FCB9D3" w:rsidR="00D46134" w:rsidRPr="00D46134" w:rsidRDefault="00D46134" w:rsidP="00D46134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52D60C" w14:textId="74C8F35E" w:rsidR="00D46134" w:rsidRPr="00D46134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CF2A97" w14:paraId="120EAF01" w14:textId="77777777" w:rsidTr="00B12363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CBF9975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D6F10D2" w14:textId="77777777" w:rsidR="00E90936" w:rsidRPr="00CF2A97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506846" w14:textId="29A050F9" w:rsidR="00E90936" w:rsidRDefault="00E90936" w:rsidP="00E90936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8E510AB" w14:textId="244937A7" w:rsidR="00E90936" w:rsidRPr="00A76EEA" w:rsidRDefault="00E90936" w:rsidP="00E90936"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36BD5BCB" w14:textId="266B9340" w:rsidR="00E90936" w:rsidRPr="00A76EEA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9775543" w14:textId="09C6FE5C" w:rsidR="00E90936" w:rsidRPr="00A76EEA" w:rsidRDefault="00E90936" w:rsidP="00E90936"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</w:tbl>
    <w:p w14:paraId="585C6DA9" w14:textId="77777777" w:rsidR="003F5CD0" w:rsidRDefault="003F5CD0" w:rsidP="003F5CD0">
      <w:pPr>
        <w:rPr>
          <w:highlight w:val="yellow"/>
          <w:lang w:eastAsia="en-US"/>
        </w:rPr>
      </w:pPr>
    </w:p>
    <w:p w14:paraId="6CE7E45A" w14:textId="5382F9E3" w:rsidR="003F5CD0" w:rsidRPr="00BC2C2B" w:rsidRDefault="00D86487" w:rsidP="00C620B1">
      <w:pPr>
        <w:pageBreakBefore/>
        <w:tabs>
          <w:tab w:val="left" w:pos="12105"/>
        </w:tabs>
        <w:rPr>
          <w:b/>
          <w:sz w:val="24"/>
          <w:highlight w:val="yellow"/>
          <w:vertAlign w:val="subscript"/>
        </w:rPr>
      </w:pPr>
      <w:r w:rsidRPr="00BC2C2B">
        <w:rPr>
          <w:b/>
          <w:sz w:val="24"/>
        </w:rPr>
        <w:lastRenderedPageBreak/>
        <w:t xml:space="preserve">Таблица </w:t>
      </w:r>
      <w:r w:rsidRPr="00BC2C2B">
        <w:rPr>
          <w:b/>
          <w:sz w:val="24"/>
        </w:rPr>
        <w:fldChar w:fldCharType="begin"/>
      </w:r>
      <w:r w:rsidRPr="00BC2C2B">
        <w:rPr>
          <w:b/>
          <w:sz w:val="24"/>
        </w:rPr>
        <w:instrText xml:space="preserve"> SEQ Таблица \* ARABIC </w:instrText>
      </w:r>
      <w:r w:rsidRPr="00BC2C2B">
        <w:rPr>
          <w:b/>
          <w:sz w:val="24"/>
        </w:rPr>
        <w:fldChar w:fldCharType="separate"/>
      </w:r>
      <w:r w:rsidR="00D30557">
        <w:rPr>
          <w:b/>
          <w:noProof/>
          <w:sz w:val="24"/>
        </w:rPr>
        <w:t>15</w:t>
      </w:r>
      <w:r w:rsidRPr="00BC2C2B">
        <w:rPr>
          <w:b/>
          <w:sz w:val="24"/>
        </w:rPr>
        <w:fldChar w:fldCharType="end"/>
      </w:r>
      <w:r w:rsidRPr="00BC2C2B">
        <w:rPr>
          <w:b/>
          <w:sz w:val="24"/>
        </w:rPr>
        <w:t xml:space="preserve">. </w:t>
      </w:r>
      <w:r w:rsidR="003F5CD0" w:rsidRPr="00BC2C2B">
        <w:rPr>
          <w:b/>
          <w:sz w:val="24"/>
        </w:rPr>
        <w:t>Прогноз потребления</w:t>
      </w:r>
      <w:r w:rsidR="00D8395D" w:rsidRPr="00BC2C2B">
        <w:rPr>
          <w:b/>
          <w:sz w:val="24"/>
        </w:rPr>
        <w:t xml:space="preserve"> холодной </w:t>
      </w:r>
      <w:r w:rsidR="003F5CD0" w:rsidRPr="00BC2C2B">
        <w:rPr>
          <w:b/>
          <w:sz w:val="24"/>
        </w:rPr>
        <w:t>воды на последующие годы (в м. куб.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41"/>
        <w:gridCol w:w="9176"/>
        <w:gridCol w:w="1349"/>
        <w:gridCol w:w="1349"/>
        <w:gridCol w:w="966"/>
        <w:gridCol w:w="1079"/>
      </w:tblGrid>
      <w:tr w:rsidR="00D8395D" w:rsidRPr="00D8395D" w14:paraId="0EDF9B05" w14:textId="77777777" w:rsidTr="00D8395D">
        <w:trPr>
          <w:trHeight w:val="20"/>
          <w:tblHeader/>
        </w:trPr>
        <w:tc>
          <w:tcPr>
            <w:tcW w:w="641" w:type="dxa"/>
            <w:vMerge w:val="restart"/>
            <w:vAlign w:val="center"/>
          </w:tcPr>
          <w:p w14:paraId="327FC608" w14:textId="0C649F00" w:rsidR="00D8395D" w:rsidRPr="00D8395D" w:rsidRDefault="00D8395D" w:rsidP="00CF2A97">
            <w:pPr>
              <w:ind w:left="-10"/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№ п/п</w:t>
            </w:r>
          </w:p>
        </w:tc>
        <w:tc>
          <w:tcPr>
            <w:tcW w:w="9176" w:type="dxa"/>
            <w:vMerge w:val="restart"/>
            <w:vAlign w:val="center"/>
          </w:tcPr>
          <w:p w14:paraId="6ADCEC48" w14:textId="77777777" w:rsidR="00D8395D" w:rsidRPr="00D8395D" w:rsidRDefault="00D8395D" w:rsidP="003F5CD0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татья</w:t>
            </w:r>
          </w:p>
        </w:tc>
        <w:tc>
          <w:tcPr>
            <w:tcW w:w="1349" w:type="dxa"/>
            <w:vMerge w:val="restart"/>
            <w:vAlign w:val="center"/>
          </w:tcPr>
          <w:p w14:paraId="3A4BC9DE" w14:textId="5B0146A0" w:rsidR="00D8395D" w:rsidRPr="00D8395D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D8395D">
              <w:rPr>
                <w:b/>
                <w:sz w:val="22"/>
                <w:szCs w:val="22"/>
              </w:rPr>
              <w:t>Факт 2021 года</w:t>
            </w:r>
          </w:p>
        </w:tc>
        <w:tc>
          <w:tcPr>
            <w:tcW w:w="3394" w:type="dxa"/>
            <w:gridSpan w:val="3"/>
            <w:vAlign w:val="center"/>
          </w:tcPr>
          <w:p w14:paraId="38617C05" w14:textId="708BB280" w:rsidR="00D8395D" w:rsidRPr="00D8395D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D8395D">
              <w:rPr>
                <w:b/>
                <w:sz w:val="22"/>
                <w:szCs w:val="22"/>
              </w:rPr>
              <w:t>Прогноз на последующие годы</w:t>
            </w:r>
          </w:p>
        </w:tc>
      </w:tr>
      <w:tr w:rsidR="00D8395D" w:rsidRPr="00D8395D" w14:paraId="010AFF98" w14:textId="77777777" w:rsidTr="00D8395D">
        <w:trPr>
          <w:trHeight w:val="20"/>
          <w:tblHeader/>
        </w:trPr>
        <w:tc>
          <w:tcPr>
            <w:tcW w:w="641" w:type="dxa"/>
            <w:vMerge/>
            <w:vAlign w:val="center"/>
          </w:tcPr>
          <w:p w14:paraId="334AC212" w14:textId="77777777" w:rsidR="00D8395D" w:rsidRPr="00D8395D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Merge/>
            <w:vAlign w:val="center"/>
          </w:tcPr>
          <w:p w14:paraId="5603E94E" w14:textId="77777777" w:rsidR="00D8395D" w:rsidRPr="00D8395D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  <w:vMerge/>
            <w:vAlign w:val="center"/>
          </w:tcPr>
          <w:p w14:paraId="02378FBA" w14:textId="77777777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49" w:type="dxa"/>
            <w:vAlign w:val="center"/>
          </w:tcPr>
          <w:p w14:paraId="6F1A3B16" w14:textId="088C1CBF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8395D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966" w:type="dxa"/>
            <w:vAlign w:val="center"/>
          </w:tcPr>
          <w:p w14:paraId="5C59AE75" w14:textId="407FB871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8395D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079" w:type="dxa"/>
            <w:vAlign w:val="center"/>
          </w:tcPr>
          <w:p w14:paraId="778694E5" w14:textId="164C24F7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8395D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D8395D" w:rsidRPr="00D8395D" w14:paraId="229B6F12" w14:textId="77777777" w:rsidTr="00D8395D">
        <w:trPr>
          <w:trHeight w:val="20"/>
        </w:trPr>
        <w:tc>
          <w:tcPr>
            <w:tcW w:w="641" w:type="dxa"/>
            <w:vAlign w:val="center"/>
          </w:tcPr>
          <w:p w14:paraId="1DFC1B00" w14:textId="77777777" w:rsidR="00D8395D" w:rsidRPr="00D8395D" w:rsidRDefault="00D8395D" w:rsidP="00CF2A97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 w14:paraId="6BA48BFE" w14:textId="289178DC" w:rsidR="00D8395D" w:rsidRPr="00D8395D" w:rsidRDefault="00D8395D" w:rsidP="003F5CD0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Приход</w:t>
            </w:r>
          </w:p>
        </w:tc>
      </w:tr>
      <w:tr w:rsidR="00AD1D59" w:rsidRPr="00D8395D" w14:paraId="1E4A569C" w14:textId="77777777" w:rsidTr="00AD1D59">
        <w:trPr>
          <w:trHeight w:val="20"/>
        </w:trPr>
        <w:tc>
          <w:tcPr>
            <w:tcW w:w="641" w:type="dxa"/>
            <w:vAlign w:val="center"/>
          </w:tcPr>
          <w:p w14:paraId="4000D50A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1.1</w:t>
            </w:r>
          </w:p>
        </w:tc>
        <w:tc>
          <w:tcPr>
            <w:tcW w:w="9176" w:type="dxa"/>
            <w:vAlign w:val="center"/>
          </w:tcPr>
          <w:p w14:paraId="7AF9AFC1" w14:textId="77777777" w:rsidR="00AD1D59" w:rsidRPr="00D8395D" w:rsidRDefault="00AD1D59" w:rsidP="00AD1D59">
            <w:pPr>
              <w:jc w:val="left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349" w:type="dxa"/>
            <w:vAlign w:val="center"/>
          </w:tcPr>
          <w:p w14:paraId="1C9D8E72" w14:textId="1FC2D5D6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57D8781F" w14:textId="00253ABC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26852497" w14:textId="2F4AF6B8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5CD97AD6" w14:textId="69E7C211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429AAF41" w14:textId="77777777" w:rsidTr="00D8395D">
        <w:trPr>
          <w:trHeight w:val="20"/>
        </w:trPr>
        <w:tc>
          <w:tcPr>
            <w:tcW w:w="641" w:type="dxa"/>
            <w:vAlign w:val="center"/>
          </w:tcPr>
          <w:p w14:paraId="24E9639C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1.2</w:t>
            </w:r>
          </w:p>
        </w:tc>
        <w:tc>
          <w:tcPr>
            <w:tcW w:w="9176" w:type="dxa"/>
            <w:vAlign w:val="center"/>
          </w:tcPr>
          <w:p w14:paraId="289F0F58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 w14:paraId="20E40CD5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791C7B3B" w14:textId="533A1B49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54B08596" w14:textId="59DB7591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1301AEC6" w14:textId="311DA8A4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244F14B1" w14:textId="77777777" w:rsidTr="00AD1D59">
        <w:trPr>
          <w:trHeight w:val="20"/>
        </w:trPr>
        <w:tc>
          <w:tcPr>
            <w:tcW w:w="641" w:type="dxa"/>
            <w:vAlign w:val="center"/>
          </w:tcPr>
          <w:p w14:paraId="43423BD6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5EFE57CF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Итого суммарный приход</w:t>
            </w:r>
          </w:p>
        </w:tc>
        <w:tc>
          <w:tcPr>
            <w:tcW w:w="1349" w:type="dxa"/>
            <w:vAlign w:val="center"/>
          </w:tcPr>
          <w:p w14:paraId="40193A34" w14:textId="6F22BB8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5E7B7C96" w14:textId="232C4BC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42675EE8" w14:textId="695622D1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12B0D103" w14:textId="32FEFA1E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70FD9879" w14:textId="77777777" w:rsidTr="00D8395D">
        <w:trPr>
          <w:trHeight w:val="20"/>
        </w:trPr>
        <w:tc>
          <w:tcPr>
            <w:tcW w:w="641" w:type="dxa"/>
            <w:vAlign w:val="center"/>
          </w:tcPr>
          <w:p w14:paraId="08D99169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 w14:paraId="1DAC2B15" w14:textId="22DAA4F9" w:rsidR="00AD1D59" w:rsidRPr="00D8395D" w:rsidRDefault="00AD1D59" w:rsidP="00AD1D59">
            <w:pPr>
              <w:jc w:val="left"/>
              <w:rPr>
                <w:color w:val="000000"/>
                <w:sz w:val="22"/>
                <w:szCs w:val="22"/>
              </w:rPr>
            </w:pPr>
            <w:r w:rsidRPr="00D8395D">
              <w:rPr>
                <w:color w:val="000000"/>
                <w:sz w:val="22"/>
                <w:szCs w:val="22"/>
              </w:rPr>
              <w:t>Расход</w:t>
            </w:r>
          </w:p>
        </w:tc>
      </w:tr>
      <w:tr w:rsidR="00E90936" w:rsidRPr="00D8395D" w14:paraId="5076A458" w14:textId="77777777" w:rsidTr="00AD1D59">
        <w:trPr>
          <w:trHeight w:val="20"/>
        </w:trPr>
        <w:tc>
          <w:tcPr>
            <w:tcW w:w="641" w:type="dxa"/>
            <w:vAlign w:val="center"/>
          </w:tcPr>
          <w:p w14:paraId="4BCF3D9C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1</w:t>
            </w:r>
          </w:p>
        </w:tc>
        <w:tc>
          <w:tcPr>
            <w:tcW w:w="9176" w:type="dxa"/>
            <w:vAlign w:val="center"/>
          </w:tcPr>
          <w:p w14:paraId="687B79FD" w14:textId="77777777" w:rsidR="00E90936" w:rsidRPr="00D8395D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vAlign w:val="center"/>
          </w:tcPr>
          <w:p w14:paraId="35AFA533" w14:textId="519929DF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6403C376" w14:textId="1335F1E8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7F6E7CED" w14:textId="40254375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4CBB81FD" w14:textId="534303D5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733B7C80" w14:textId="77777777" w:rsidTr="00D8395D">
        <w:trPr>
          <w:trHeight w:val="20"/>
        </w:trPr>
        <w:tc>
          <w:tcPr>
            <w:tcW w:w="641" w:type="dxa"/>
            <w:vAlign w:val="center"/>
          </w:tcPr>
          <w:p w14:paraId="728BB136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1.1</w:t>
            </w:r>
          </w:p>
        </w:tc>
        <w:tc>
          <w:tcPr>
            <w:tcW w:w="9176" w:type="dxa"/>
            <w:vAlign w:val="center"/>
          </w:tcPr>
          <w:p w14:paraId="741A5E5F" w14:textId="77777777" w:rsidR="00AD1D59" w:rsidRPr="00D8395D" w:rsidRDefault="00AD1D59" w:rsidP="00AD1D59">
            <w:pPr>
              <w:jc w:val="righ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 w14:paraId="6776834C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2A36929" w14:textId="004AD1E1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2060D1B" w14:textId="4E3FCA90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7D319C06" w14:textId="28C9514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63D9E0FD" w14:textId="77777777" w:rsidTr="00FF042F">
        <w:trPr>
          <w:trHeight w:val="20"/>
        </w:trPr>
        <w:tc>
          <w:tcPr>
            <w:tcW w:w="641" w:type="dxa"/>
            <w:vAlign w:val="center"/>
          </w:tcPr>
          <w:p w14:paraId="4C24311C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1.2</w:t>
            </w:r>
          </w:p>
        </w:tc>
        <w:tc>
          <w:tcPr>
            <w:tcW w:w="9176" w:type="dxa"/>
            <w:vAlign w:val="center"/>
          </w:tcPr>
          <w:p w14:paraId="237CEDB1" w14:textId="77777777" w:rsidR="00E90936" w:rsidRPr="00D8395D" w:rsidRDefault="00E90936" w:rsidP="00E90936">
            <w:pPr>
              <w:jc w:val="right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хозяйственно-питьевые нужды</w:t>
            </w:r>
          </w:p>
        </w:tc>
        <w:tc>
          <w:tcPr>
            <w:tcW w:w="1349" w:type="dxa"/>
            <w:vAlign w:val="center"/>
          </w:tcPr>
          <w:p w14:paraId="0741C8F9" w14:textId="627FA38B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0AB77612" w14:textId="24B7E5EB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3B39510E" w14:textId="0BB3E649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20E748A0" w14:textId="0DEC6DA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2EFA1BC3" w14:textId="77777777" w:rsidTr="00D8395D">
        <w:trPr>
          <w:trHeight w:val="20"/>
        </w:trPr>
        <w:tc>
          <w:tcPr>
            <w:tcW w:w="641" w:type="dxa"/>
            <w:vAlign w:val="center"/>
          </w:tcPr>
          <w:p w14:paraId="389932F6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2</w:t>
            </w:r>
          </w:p>
        </w:tc>
        <w:tc>
          <w:tcPr>
            <w:tcW w:w="9176" w:type="dxa"/>
            <w:vAlign w:val="center"/>
          </w:tcPr>
          <w:p w14:paraId="6844D42B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proofErr w:type="spellStart"/>
            <w:r w:rsidRPr="00D8395D">
              <w:rPr>
                <w:sz w:val="22"/>
                <w:szCs w:val="22"/>
              </w:rPr>
              <w:t>Субабоненты</w:t>
            </w:r>
            <w:proofErr w:type="spellEnd"/>
            <w:r w:rsidRPr="00D8395D">
              <w:rPr>
                <w:sz w:val="22"/>
                <w:szCs w:val="22"/>
              </w:rPr>
              <w:t xml:space="preserve"> (сторонние потребители</w:t>
            </w:r>
          </w:p>
        </w:tc>
        <w:tc>
          <w:tcPr>
            <w:tcW w:w="1349" w:type="dxa"/>
            <w:vAlign w:val="center"/>
          </w:tcPr>
          <w:p w14:paraId="6635494F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38C566E" w14:textId="5C662D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29DC8783" w14:textId="3CA33648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0C47865B" w14:textId="2AFCBB1E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D8395D" w14:paraId="783A7981" w14:textId="77777777" w:rsidTr="00D8395D">
        <w:trPr>
          <w:trHeight w:val="20"/>
        </w:trPr>
        <w:tc>
          <w:tcPr>
            <w:tcW w:w="641" w:type="dxa"/>
            <w:vAlign w:val="center"/>
          </w:tcPr>
          <w:p w14:paraId="4C07E55A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3</w:t>
            </w:r>
          </w:p>
        </w:tc>
        <w:tc>
          <w:tcPr>
            <w:tcW w:w="9176" w:type="dxa"/>
            <w:vAlign w:val="center"/>
          </w:tcPr>
          <w:p w14:paraId="65F67B8B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 w14:paraId="3021FC31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BEE7922" w14:textId="593AE605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6A9EDEF" w14:textId="11BB4B0D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0019C8D6" w14:textId="56EB08BE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608F6824" w14:textId="77777777" w:rsidTr="007A3E0A">
        <w:trPr>
          <w:trHeight w:val="20"/>
        </w:trPr>
        <w:tc>
          <w:tcPr>
            <w:tcW w:w="641" w:type="dxa"/>
            <w:vAlign w:val="center"/>
          </w:tcPr>
          <w:p w14:paraId="765439CE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183A89B3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349" w:type="dxa"/>
            <w:vAlign w:val="center"/>
          </w:tcPr>
          <w:p w14:paraId="520F8134" w14:textId="1DB5850A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18C1673B" w14:textId="57BD971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4EA1F5AF" w14:textId="1F59372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365B1DB5" w14:textId="3CA49932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6393BC9B" w14:textId="77777777" w:rsidTr="00D8395D">
        <w:trPr>
          <w:trHeight w:val="20"/>
        </w:trPr>
        <w:tc>
          <w:tcPr>
            <w:tcW w:w="641" w:type="dxa"/>
            <w:vAlign w:val="center"/>
          </w:tcPr>
          <w:p w14:paraId="789B208A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4</w:t>
            </w:r>
          </w:p>
        </w:tc>
        <w:tc>
          <w:tcPr>
            <w:tcW w:w="9176" w:type="dxa"/>
            <w:vAlign w:val="center"/>
          </w:tcPr>
          <w:p w14:paraId="723C4AD0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vAlign w:val="center"/>
          </w:tcPr>
          <w:p w14:paraId="23359FEA" w14:textId="56AF059D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0E0EF0FF" w14:textId="3E301C00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6E401B9C" w14:textId="11427932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2C70199F" w14:textId="6BB79E62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4EE41CED" w14:textId="77777777" w:rsidTr="00AD1D59">
        <w:trPr>
          <w:trHeight w:val="20"/>
        </w:trPr>
        <w:tc>
          <w:tcPr>
            <w:tcW w:w="641" w:type="dxa"/>
            <w:vAlign w:val="center"/>
          </w:tcPr>
          <w:p w14:paraId="35B769F7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5868F289" w14:textId="77777777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Итого суммарный расход</w:t>
            </w:r>
          </w:p>
        </w:tc>
        <w:tc>
          <w:tcPr>
            <w:tcW w:w="1349" w:type="dxa"/>
            <w:vAlign w:val="center"/>
          </w:tcPr>
          <w:p w14:paraId="73A8FCB1" w14:textId="31ACFAC8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4D2D4863" w14:textId="0EEEFCD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5D3ED6E7" w14:textId="2D5D529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4EC74D0F" w14:textId="40963CEF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</w:tbl>
    <w:p w14:paraId="2036A031" w14:textId="4B9A907A" w:rsidR="003F5CD0" w:rsidRDefault="003F5CD0" w:rsidP="003F5CD0">
      <w:pPr>
        <w:rPr>
          <w:highlight w:val="yellow"/>
          <w:lang w:eastAsia="en-US"/>
        </w:rPr>
      </w:pPr>
    </w:p>
    <w:p w14:paraId="03A57190" w14:textId="3568C70C" w:rsidR="002155A9" w:rsidRDefault="002155A9" w:rsidP="003F5CD0">
      <w:pPr>
        <w:rPr>
          <w:highlight w:val="yellow"/>
          <w:lang w:eastAsia="en-US"/>
        </w:rPr>
      </w:pPr>
    </w:p>
    <w:p w14:paraId="6AAC4773" w14:textId="77777777" w:rsidR="003F5CD0" w:rsidRDefault="003F5CD0" w:rsidP="003F5CD0">
      <w:pPr>
        <w:rPr>
          <w:highlight w:val="yellow"/>
          <w:lang w:eastAsia="en-US"/>
        </w:rPr>
      </w:pPr>
    </w:p>
    <w:p w14:paraId="6E3DE3D6" w14:textId="77777777" w:rsidR="003F5CD0" w:rsidRPr="003F5CD0" w:rsidRDefault="003F5CD0" w:rsidP="003F5CD0">
      <w:pPr>
        <w:rPr>
          <w:highlight w:val="yellow"/>
          <w:lang w:eastAsia="en-US"/>
        </w:rPr>
        <w:sectPr w:rsidR="003F5CD0" w:rsidRPr="003F5CD0" w:rsidSect="00DC2E31">
          <w:footerReference w:type="first" r:id="rId14"/>
          <w:pgSz w:w="16838" w:h="11906" w:orient="landscape"/>
          <w:pgMar w:top="1418" w:right="1134" w:bottom="1134" w:left="1134" w:header="709" w:footer="232" w:gutter="0"/>
          <w:cols w:space="708"/>
          <w:titlePg/>
          <w:docGrid w:linePitch="360"/>
        </w:sectPr>
      </w:pPr>
    </w:p>
    <w:p w14:paraId="575A7982" w14:textId="77777777" w:rsidR="000E7E7B" w:rsidRPr="00BC2C2B" w:rsidRDefault="000E7E7B" w:rsidP="00BC2C2B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10" w:name="_Toc118789919"/>
      <w:r w:rsidRPr="00BC2C2B">
        <w:rPr>
          <w:sz w:val="24"/>
          <w:szCs w:val="24"/>
        </w:rPr>
        <w:lastRenderedPageBreak/>
        <w:t>Механизм реализации Программы</w:t>
      </w:r>
      <w:bookmarkEnd w:id="10"/>
    </w:p>
    <w:p w14:paraId="44F4584D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 xml:space="preserve">При реализации программных мероприятий в </w:t>
      </w:r>
      <w:r w:rsidR="00A5653C" w:rsidRPr="00BC2C2B">
        <w:rPr>
          <w:sz w:val="24"/>
        </w:rPr>
        <w:t>учреждении</w:t>
      </w:r>
      <w:r w:rsidRPr="00BC2C2B">
        <w:rPr>
          <w:sz w:val="24"/>
        </w:rPr>
        <w:t xml:space="preserve"> руководитель, с учетом содержащихся в настоящем разделе рекомендаций и специфики деятельности </w:t>
      </w:r>
      <w:r w:rsidR="00A5653C" w:rsidRPr="00BC2C2B">
        <w:rPr>
          <w:sz w:val="24"/>
        </w:rPr>
        <w:t>учреждения</w:t>
      </w:r>
      <w:r w:rsidRPr="00BC2C2B">
        <w:rPr>
          <w:sz w:val="24"/>
        </w:rPr>
        <w:t xml:space="preserve">, организует работу по управлению энергосбережением, определяет основные направления, плановые показатели деятельности в этой сфере и несет ответственность за эффективность использования энергии и ресурсов </w:t>
      </w:r>
      <w:r w:rsidR="00A5653C" w:rsidRPr="00BC2C2B">
        <w:rPr>
          <w:sz w:val="24"/>
        </w:rPr>
        <w:t>в учреждении</w:t>
      </w:r>
      <w:r w:rsidRPr="00BC2C2B">
        <w:rPr>
          <w:sz w:val="24"/>
        </w:rPr>
        <w:t>.</w:t>
      </w:r>
    </w:p>
    <w:p w14:paraId="6CEC6746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З</w:t>
      </w:r>
      <w:r w:rsidR="009F5EA1" w:rsidRPr="00BC2C2B">
        <w:rPr>
          <w:sz w:val="24"/>
        </w:rPr>
        <w:t>аказчик Программы организует размещение информации о ходе реализации и результатах программных мероприятий на офи</w:t>
      </w:r>
      <w:r w:rsidR="00777F81" w:rsidRPr="00BC2C2B">
        <w:rPr>
          <w:sz w:val="24"/>
        </w:rPr>
        <w:t>циальном сайте в сети Интернет.</w:t>
      </w:r>
    </w:p>
    <w:p w14:paraId="4442D873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 xml:space="preserve">Обязанности по выполнению энергосберегающих мероприятий, учету, контролю </w:t>
      </w:r>
      <w:r w:rsidR="00E1566F" w:rsidRPr="00BC2C2B">
        <w:rPr>
          <w:sz w:val="24"/>
        </w:rPr>
        <w:t>над</w:t>
      </w:r>
      <w:r w:rsidRPr="00BC2C2B">
        <w:rPr>
          <w:sz w:val="24"/>
        </w:rPr>
        <w:t xml:space="preserve"> их реализацией и результатами должны быть установлены в должностных регламентах (инструкциях, трудовых контрактах) в течение трех месяцев с момента начала реализации Программы. Ответственность за невыполнение указанных функций устанавливается приказом руководителя или решением вышестоящего органа управления.</w:t>
      </w:r>
    </w:p>
    <w:p w14:paraId="53767C88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З</w:t>
      </w:r>
      <w:r w:rsidR="009F5EA1" w:rsidRPr="00BC2C2B">
        <w:rPr>
          <w:sz w:val="24"/>
        </w:rPr>
        <w:t xml:space="preserve">аказчик определяет основные направления и плановые показатели деятельности по управлению энергосбережением, обеспечивает мотивацию и контроль достижения установленных показателей </w:t>
      </w:r>
      <w:proofErr w:type="spellStart"/>
      <w:r w:rsidR="009F5EA1" w:rsidRPr="00BC2C2B">
        <w:rPr>
          <w:sz w:val="24"/>
        </w:rPr>
        <w:t>энергоэффективности</w:t>
      </w:r>
      <w:proofErr w:type="spellEnd"/>
      <w:r w:rsidR="009F5EA1" w:rsidRPr="00BC2C2B">
        <w:rPr>
          <w:sz w:val="24"/>
        </w:rPr>
        <w:t>, а также несёт ответственность за достижение утвержденных показателей, позволяющих оценить ход реализации Программы.</w:t>
      </w:r>
    </w:p>
    <w:p w14:paraId="03945590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У</w:t>
      </w:r>
      <w:r w:rsidR="009F5EA1" w:rsidRPr="00BC2C2B">
        <w:rPr>
          <w:sz w:val="24"/>
        </w:rPr>
        <w:t>правление Программой осуществляется в основном административными (организационно-распорядительными) методами в сочетании с использованием экономических стимулов и мер морального поощрения персонала.</w:t>
      </w:r>
    </w:p>
    <w:p w14:paraId="6CA314DB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>Финансирование программных мероприятий осуществляется непосредственно заказчик</w:t>
      </w:r>
      <w:r w:rsidR="00C0376F" w:rsidRPr="00BC2C2B">
        <w:rPr>
          <w:sz w:val="24"/>
        </w:rPr>
        <w:t>ом</w:t>
      </w:r>
      <w:r w:rsidRPr="00BC2C2B">
        <w:rPr>
          <w:sz w:val="24"/>
        </w:rPr>
        <w:t xml:space="preserve"> из средств, предусмотренных на реализацию программных мероприятий по энергосбережению.</w:t>
      </w:r>
    </w:p>
    <w:p w14:paraId="47640175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 xml:space="preserve">Порядок финансирования программных мероприятий устанавливает </w:t>
      </w:r>
      <w:r w:rsidR="00C0376F" w:rsidRPr="00BC2C2B">
        <w:rPr>
          <w:sz w:val="24"/>
        </w:rPr>
        <w:t>руководитель учреждения</w:t>
      </w:r>
      <w:r w:rsidRPr="00BC2C2B">
        <w:rPr>
          <w:sz w:val="24"/>
        </w:rPr>
        <w:t xml:space="preserve">. Отбор исполнителей для выполнения работ по реализации программных мероприятий производится заказчиками Программы в установленном для размещения </w:t>
      </w:r>
      <w:r w:rsidR="00C0376F" w:rsidRPr="00BC2C2B">
        <w:rPr>
          <w:sz w:val="24"/>
        </w:rPr>
        <w:t>государственных</w:t>
      </w:r>
      <w:r w:rsidRPr="00BC2C2B">
        <w:rPr>
          <w:sz w:val="24"/>
        </w:rPr>
        <w:t xml:space="preserve"> заказов порядке.</w:t>
      </w:r>
    </w:p>
    <w:p w14:paraId="6298AE8F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 xml:space="preserve">Размещение заказов на поставки товаров, выполнение работ, оказание услуг для нужд </w:t>
      </w:r>
      <w:r w:rsidR="00C0376F" w:rsidRPr="00BC2C2B">
        <w:rPr>
          <w:sz w:val="24"/>
        </w:rPr>
        <w:t xml:space="preserve">учреждения </w:t>
      </w:r>
      <w:r w:rsidRPr="00BC2C2B">
        <w:rPr>
          <w:sz w:val="24"/>
        </w:rPr>
        <w:t>производится с обязательным учетом требований действующего законодательства и принятых органами государственной власти и местного самоуправления рекомендаций по обеспечению энергосберегающих характеристик закупаемой продукции.</w:t>
      </w:r>
    </w:p>
    <w:p w14:paraId="166D819D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З</w:t>
      </w:r>
      <w:r w:rsidR="009F5EA1" w:rsidRPr="00BC2C2B">
        <w:rPr>
          <w:sz w:val="24"/>
        </w:rPr>
        <w:t>аказчик Программы 1 раз в полгода, до 30 числа месяца, следующего за полугодием, рассматривает ход реализации программных мероприятий.</w:t>
      </w:r>
      <w:r w:rsidRPr="00BC2C2B">
        <w:rPr>
          <w:sz w:val="24"/>
        </w:rPr>
        <w:t xml:space="preserve"> </w:t>
      </w:r>
      <w:r w:rsidR="009F5EA1" w:rsidRPr="00BC2C2B">
        <w:rPr>
          <w:sz w:val="24"/>
        </w:rPr>
        <w:t>По итогам работы в срок до 30 числа месяца, следующего за по</w:t>
      </w:r>
      <w:r w:rsidRPr="00BC2C2B">
        <w:rPr>
          <w:sz w:val="24"/>
        </w:rPr>
        <w:t>лугодием, составляется</w:t>
      </w:r>
      <w:r w:rsidR="009F5EA1" w:rsidRPr="00BC2C2B">
        <w:rPr>
          <w:sz w:val="24"/>
        </w:rPr>
        <w:t xml:space="preserve"> отчет установленной формы.</w:t>
      </w:r>
    </w:p>
    <w:p w14:paraId="02121977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>Функции по управлению энергосберегающими мероприятиями в отрасли должны быть установлены в течение трех месяцев с момен</w:t>
      </w:r>
      <w:r w:rsidR="00E1566F" w:rsidRPr="00BC2C2B">
        <w:rPr>
          <w:sz w:val="24"/>
        </w:rPr>
        <w:t>та начала реализации Программы.</w:t>
      </w:r>
    </w:p>
    <w:p w14:paraId="0B678AE7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З</w:t>
      </w:r>
      <w:r w:rsidR="009F5EA1" w:rsidRPr="00BC2C2B">
        <w:rPr>
          <w:sz w:val="24"/>
        </w:rPr>
        <w:t>аказчик Программы подготавливает:</w:t>
      </w:r>
    </w:p>
    <w:p w14:paraId="1E487AE4" w14:textId="77777777" w:rsidR="009F5EA1" w:rsidRPr="00BC2C2B" w:rsidRDefault="009F5EA1" w:rsidP="00BC2C2B">
      <w:pPr>
        <w:numPr>
          <w:ilvl w:val="0"/>
          <w:numId w:val="5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информацию о реализации программных мероприятий;</w:t>
      </w:r>
    </w:p>
    <w:p w14:paraId="5D9F456C" w14:textId="77777777" w:rsidR="009F5EA1" w:rsidRPr="00BC2C2B" w:rsidRDefault="009F5EA1" w:rsidP="00BC2C2B">
      <w:pPr>
        <w:numPr>
          <w:ilvl w:val="0"/>
          <w:numId w:val="5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ежегодные доклады о ходе реализации программных мероприятий и эффективности ис</w:t>
      </w:r>
      <w:r w:rsidR="00BC5ED0" w:rsidRPr="00BC2C2B">
        <w:rPr>
          <w:sz w:val="24"/>
        </w:rPr>
        <w:t>пользования финансовых средств.</w:t>
      </w:r>
    </w:p>
    <w:p w14:paraId="42373190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>Ежегодные доклады должны содержать:</w:t>
      </w:r>
    </w:p>
    <w:p w14:paraId="5A754411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сведения о результатах реализации программных мероприятий за отчетный год;</w:t>
      </w:r>
    </w:p>
    <w:p w14:paraId="5FC12973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 xml:space="preserve">данные о целевом использовании и объемах </w:t>
      </w:r>
      <w:r w:rsidR="00C0376F" w:rsidRPr="00BC2C2B">
        <w:rPr>
          <w:sz w:val="24"/>
        </w:rPr>
        <w:t>привлеченных средств</w:t>
      </w:r>
      <w:r w:rsidRPr="00BC2C2B">
        <w:rPr>
          <w:sz w:val="24"/>
        </w:rPr>
        <w:t>;</w:t>
      </w:r>
    </w:p>
    <w:p w14:paraId="1060027D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сведения о соответствии фактических показателей реализации Программы утвержденным показателям;</w:t>
      </w:r>
    </w:p>
    <w:p w14:paraId="4E4C237E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информацию о ходе и полноте выполнения программных мероприятий;</w:t>
      </w:r>
    </w:p>
    <w:p w14:paraId="59FA6772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сведения о наличии, объемах и состоянии незавершенных мероприятий;</w:t>
      </w:r>
    </w:p>
    <w:p w14:paraId="765F75F9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оценку эффективности результатов реализации Программы;</w:t>
      </w:r>
    </w:p>
    <w:p w14:paraId="02C4915D" w14:textId="26040535" w:rsidR="006A77A5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оценку влияния фактических результатов реализации программных мероприятий.</w:t>
      </w:r>
    </w:p>
    <w:p w14:paraId="4A09605F" w14:textId="77777777" w:rsidR="006A77A5" w:rsidRPr="00BC2C2B" w:rsidRDefault="006A77A5" w:rsidP="00BC2C2B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11" w:name="_Toc118789920"/>
      <w:r w:rsidRPr="00BC2C2B">
        <w:rPr>
          <w:sz w:val="24"/>
          <w:szCs w:val="24"/>
        </w:rPr>
        <w:lastRenderedPageBreak/>
        <w:t>Система мониторинга, управления и контроля над ходом выполнения программы</w:t>
      </w:r>
      <w:bookmarkEnd w:id="11"/>
    </w:p>
    <w:p w14:paraId="7B8F7A32" w14:textId="77777777" w:rsidR="00BC2C2B" w:rsidRDefault="00BC2C2B" w:rsidP="00BC2C2B">
      <w:pPr>
        <w:ind w:firstLine="709"/>
        <w:rPr>
          <w:sz w:val="24"/>
        </w:rPr>
      </w:pPr>
    </w:p>
    <w:p w14:paraId="64C2F035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Важнейшим фактором эффективной реализации Программы мероприятий по энергосбережению является грамотно построенная и внедренная система мониторинга хода реализации Программы и система реагирования на отклонения от плана внедрения мероприятий по энергосбережению.</w:t>
      </w:r>
    </w:p>
    <w:p w14:paraId="25860DFA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Основные принципы работы по сбору и анализу данных:</w:t>
      </w:r>
    </w:p>
    <w:p w14:paraId="22D2F8CD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1. Наметить минимально необходимый уровень детализации данных, при котором достижима их необходимая и достаточная полнота и целостность в пределах имеющегося времени и выделенных денежных средств. Ввиду того, что периодом бюджетного планирования в государственных учреждениях является квартал, предлагается выбрать квартал в качестве периода планирования для реализации мероприятий по энергосбережению</w:t>
      </w:r>
    </w:p>
    <w:p w14:paraId="129FA72B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2. Организационными механизмами необходимо обеспечить полноту, точность и своевременность сбора данных.</w:t>
      </w:r>
    </w:p>
    <w:p w14:paraId="11DCD62B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3. Проводить анализ данных в темпе их поступления. В случае невозможности добиться их полноты, точности, своевременности поступления, принять решение о дополнительных мерах по решению выявленных проблем.</w:t>
      </w:r>
    </w:p>
    <w:p w14:paraId="6010F647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Механизм реализации Программы включает:</w:t>
      </w:r>
    </w:p>
    <w:p w14:paraId="05C4E6A6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- выполнение программных мероприятий за счет предусмотренных источников финансирования;</w:t>
      </w:r>
    </w:p>
    <w:p w14:paraId="6DD13483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- еже</w:t>
      </w:r>
      <w:r w:rsidR="002D49A9" w:rsidRPr="00BC2C2B">
        <w:rPr>
          <w:sz w:val="24"/>
        </w:rPr>
        <w:t>год</w:t>
      </w:r>
      <w:r w:rsidRPr="00BC2C2B">
        <w:rPr>
          <w:sz w:val="24"/>
        </w:rPr>
        <w:t>ную подготовку отчета о реализации Программы и обсуждение достигнутых результатов;</w:t>
      </w:r>
    </w:p>
    <w:p w14:paraId="0DD86700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- еже</w:t>
      </w:r>
      <w:r w:rsidR="002D49A9" w:rsidRPr="00BC2C2B">
        <w:rPr>
          <w:sz w:val="24"/>
        </w:rPr>
        <w:t>год</w:t>
      </w:r>
      <w:r w:rsidRPr="00BC2C2B">
        <w:rPr>
          <w:sz w:val="24"/>
        </w:rPr>
        <w:t>ную корректировку Программы с учетом результатов выполнения Программы за предыдущий период и с учетом результатов проведенных энергетических обследований (</w:t>
      </w:r>
      <w:proofErr w:type="spellStart"/>
      <w:r w:rsidRPr="00BC2C2B">
        <w:rPr>
          <w:sz w:val="24"/>
        </w:rPr>
        <w:t>энергоаудитов</w:t>
      </w:r>
      <w:proofErr w:type="spellEnd"/>
      <w:r w:rsidRPr="00BC2C2B">
        <w:rPr>
          <w:sz w:val="24"/>
        </w:rPr>
        <w:t>).</w:t>
      </w:r>
    </w:p>
    <w:p w14:paraId="41F42392" w14:textId="784A04DA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 xml:space="preserve">Выполнение мероприятий по энергосбережению и повышению </w:t>
      </w:r>
      <w:proofErr w:type="spellStart"/>
      <w:r w:rsidRPr="00BC2C2B">
        <w:rPr>
          <w:sz w:val="24"/>
        </w:rPr>
        <w:t>энергоэффективности</w:t>
      </w:r>
      <w:proofErr w:type="spellEnd"/>
      <w:r w:rsidRPr="00BC2C2B">
        <w:rPr>
          <w:sz w:val="24"/>
        </w:rPr>
        <w:t xml:space="preserve"> еже</w:t>
      </w:r>
      <w:r w:rsidR="002D49A9" w:rsidRPr="00BC2C2B">
        <w:rPr>
          <w:sz w:val="24"/>
        </w:rPr>
        <w:t>год</w:t>
      </w:r>
      <w:r w:rsidRPr="00BC2C2B">
        <w:rPr>
          <w:sz w:val="24"/>
        </w:rPr>
        <w:t>но отражаются в отчетах, как в натуральном, так и в стоимостном выражении.</w:t>
      </w:r>
    </w:p>
    <w:p w14:paraId="4AA909BE" w14:textId="5ED12FAE" w:rsidR="006721DE" w:rsidRPr="00BC2C2B" w:rsidRDefault="006721DE" w:rsidP="00BC2C2B">
      <w:pPr>
        <w:ind w:firstLine="709"/>
        <w:rPr>
          <w:sz w:val="24"/>
        </w:rPr>
      </w:pPr>
      <w:r w:rsidRPr="00BC2C2B">
        <w:rPr>
          <w:sz w:val="24"/>
        </w:rPr>
        <w:t>Корректировка Программы включает внесение изменений и дополнений в перечень программных мероприятий, с учетом результатов реализации энергосберегающих мероприятий в предыдущем году, а также на основании выявленных в результате энергетических обследований проблем в части энергосбережения, требующих их устранения.</w:t>
      </w:r>
    </w:p>
    <w:p w14:paraId="4A2E063C" w14:textId="77777777" w:rsidR="006721DE" w:rsidRPr="00BC2C2B" w:rsidRDefault="006721DE" w:rsidP="00BC2C2B">
      <w:pPr>
        <w:ind w:firstLine="709"/>
        <w:rPr>
          <w:sz w:val="24"/>
        </w:rPr>
      </w:pPr>
      <w:r w:rsidRPr="00BC2C2B">
        <w:rPr>
          <w:sz w:val="24"/>
        </w:rPr>
        <w:t>Система управления и контроль над выполнением Программы:</w:t>
      </w:r>
    </w:p>
    <w:p w14:paraId="6A0AD4BD" w14:textId="36DCACC0" w:rsidR="006721DE" w:rsidRPr="00BC2C2B" w:rsidRDefault="006721DE" w:rsidP="00BC2C2B">
      <w:pPr>
        <w:ind w:firstLine="709"/>
        <w:rPr>
          <w:sz w:val="24"/>
        </w:rPr>
      </w:pPr>
      <w:r w:rsidRPr="00BC2C2B">
        <w:rPr>
          <w:sz w:val="24"/>
        </w:rPr>
        <w:t>-</w:t>
      </w:r>
      <w:r w:rsidRPr="00BC2C2B">
        <w:rPr>
          <w:sz w:val="24"/>
        </w:rPr>
        <w:tab/>
        <w:t>Руководитель учреждения организует мониторинг выполнения Программы;</w:t>
      </w:r>
    </w:p>
    <w:p w14:paraId="3082B6A4" w14:textId="78DC045F" w:rsidR="006721DE" w:rsidRPr="00BC2C2B" w:rsidRDefault="006721DE" w:rsidP="00BC2C2B">
      <w:pPr>
        <w:ind w:firstLine="709"/>
        <w:rPr>
          <w:sz w:val="24"/>
        </w:rPr>
      </w:pPr>
      <w:r w:rsidRPr="00BC2C2B">
        <w:rPr>
          <w:sz w:val="24"/>
        </w:rPr>
        <w:t>-</w:t>
      </w:r>
      <w:r w:rsidRPr="00BC2C2B">
        <w:rPr>
          <w:sz w:val="24"/>
        </w:rPr>
        <w:tab/>
        <w:t>Исполнитель осуществляет доклады о ходе реализации Программы в установленном порядке.</w:t>
      </w:r>
    </w:p>
    <w:p w14:paraId="5803A6D5" w14:textId="4DCE99C1" w:rsidR="00CC5FBF" w:rsidRPr="00BC2C2B" w:rsidRDefault="00C11FA0" w:rsidP="00BC2C2B">
      <w:pPr>
        <w:ind w:firstLine="709"/>
        <w:rPr>
          <w:sz w:val="24"/>
        </w:rPr>
      </w:pPr>
      <w:r w:rsidRPr="00BC2C2B">
        <w:rPr>
          <w:sz w:val="24"/>
        </w:rPr>
        <w:t xml:space="preserve">Для эффективного отражения результатов необходимо </w:t>
      </w:r>
      <w:r w:rsidR="00CC5FBF" w:rsidRPr="00BC2C2B">
        <w:rPr>
          <w:sz w:val="24"/>
        </w:rPr>
        <w:t>заполнять Отчет о достижении значений целевых показателей программы энергосбережения и повышения энергетической эффективности и Отчет о реализации мероприятий программы энергосбережения и повышения энергетической эффективности.</w:t>
      </w:r>
    </w:p>
    <w:p w14:paraId="6A22B647" w14:textId="4A52729C" w:rsidR="00CC5FBF" w:rsidRPr="00BC2C2B" w:rsidRDefault="00CC5FBF" w:rsidP="00BC2C2B">
      <w:pPr>
        <w:ind w:firstLine="709"/>
        <w:rPr>
          <w:sz w:val="24"/>
        </w:rPr>
      </w:pPr>
      <w:r w:rsidRPr="00BC2C2B">
        <w:rPr>
          <w:sz w:val="24"/>
        </w:rPr>
        <w:t>Отчетность формируется нарастающим итогом с начала действия программы и в разрезе отчетного периода.</w:t>
      </w:r>
    </w:p>
    <w:p w14:paraId="640DF416" w14:textId="16FA0629" w:rsidR="00CC5FBF" w:rsidRPr="00BC2C2B" w:rsidRDefault="00CC5FBF" w:rsidP="00BC2C2B">
      <w:pPr>
        <w:ind w:firstLine="709"/>
        <w:rPr>
          <w:sz w:val="24"/>
        </w:rPr>
      </w:pPr>
      <w:r w:rsidRPr="00BC2C2B">
        <w:rPr>
          <w:sz w:val="24"/>
        </w:rPr>
        <w:t>Отчетность формируется по состоянию на 1 января года, следующего за отчетным.</w:t>
      </w:r>
    </w:p>
    <w:p w14:paraId="42BAAD3A" w14:textId="3AF8386A" w:rsidR="00C11FA0" w:rsidRPr="00BC2C2B" w:rsidRDefault="00A46743" w:rsidP="00BC2C2B">
      <w:pPr>
        <w:ind w:firstLine="709"/>
        <w:rPr>
          <w:sz w:val="24"/>
        </w:rPr>
      </w:pPr>
      <w:r w:rsidRPr="00BC2C2B">
        <w:rPr>
          <w:sz w:val="24"/>
        </w:rPr>
        <w:t>Ф</w:t>
      </w:r>
      <w:r w:rsidR="00C11FA0" w:rsidRPr="00BC2C2B">
        <w:rPr>
          <w:sz w:val="24"/>
        </w:rPr>
        <w:t>ормы отчетов о ходе реализации программы энергосбережения</w:t>
      </w:r>
      <w:r w:rsidRPr="00BC2C2B">
        <w:rPr>
          <w:sz w:val="24"/>
        </w:rPr>
        <w:t xml:space="preserve"> представлены ниже</w:t>
      </w:r>
      <w:r w:rsidR="00C11FA0" w:rsidRPr="00BC2C2B">
        <w:rPr>
          <w:sz w:val="24"/>
        </w:rPr>
        <w:t>.</w:t>
      </w:r>
    </w:p>
    <w:p w14:paraId="135A1379" w14:textId="77777777" w:rsidR="00CC5FBF" w:rsidRPr="00BC2C2B" w:rsidRDefault="00CC5FBF" w:rsidP="00CC5FBF"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24"/>
        </w:rPr>
      </w:pPr>
      <w:r w:rsidRPr="00BC2C2B">
        <w:rPr>
          <w:color w:val="000000" w:themeColor="text1"/>
          <w:spacing w:val="2"/>
          <w:sz w:val="24"/>
        </w:rPr>
        <w:lastRenderedPageBreak/>
        <w:t>ОТЧЕТ О ДОСТИЖЕНИИ ЗНАЧЕНИЙ ЦЕЛЕВЫХ ПОКАЗАТЕЛЕЙ ПРОГРАММЫ ЭНЕРГОСБЕРЕЖЕНИЯ И ПОВЫШЕНИЯ ЭНЕРГЕТИЧЕСКОЙ ЭФФЕКТИВНОСТИ</w:t>
      </w:r>
      <w:r w:rsidRPr="00BC2C2B">
        <w:rPr>
          <w:color w:val="000000" w:themeColor="text1"/>
          <w:spacing w:val="2"/>
          <w:sz w:val="24"/>
        </w:rPr>
        <w:br/>
        <w:t>на 1 января 20___ г.</w:t>
      </w:r>
    </w:p>
    <w:p w14:paraId="01A9D790" w14:textId="77777777" w:rsidR="00CC5FBF" w:rsidRPr="00A46743" w:rsidRDefault="00CC5FBF" w:rsidP="00CC5FBF">
      <w:pPr>
        <w:shd w:val="clear" w:color="auto" w:fill="FFFFFF"/>
        <w:spacing w:line="315" w:lineRule="atLeast"/>
        <w:jc w:val="left"/>
        <w:textAlignment w:val="baseline"/>
        <w:rPr>
          <w:rFonts w:ascii="Arial" w:hAnsi="Arial" w:cs="Arial"/>
          <w:color w:val="000000" w:themeColor="text1"/>
          <w:spacing w:val="2"/>
          <w:sz w:val="21"/>
          <w:szCs w:val="21"/>
        </w:rPr>
      </w:pPr>
      <w:r w:rsidRPr="00A46743">
        <w:rPr>
          <w:rFonts w:ascii="Arial" w:hAnsi="Arial" w:cs="Arial"/>
          <w:color w:val="000000" w:themeColor="text1"/>
          <w:spacing w:val="2"/>
          <w:sz w:val="21"/>
          <w:szCs w:val="21"/>
        </w:rPr>
        <w:br/>
      </w:r>
    </w:p>
    <w:tbl>
      <w:tblPr>
        <w:tblW w:w="5030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3"/>
        <w:gridCol w:w="313"/>
        <w:gridCol w:w="131"/>
        <w:gridCol w:w="471"/>
        <w:gridCol w:w="867"/>
        <w:gridCol w:w="520"/>
        <w:gridCol w:w="255"/>
        <w:gridCol w:w="294"/>
        <w:gridCol w:w="1132"/>
        <w:gridCol w:w="835"/>
        <w:gridCol w:w="518"/>
        <w:gridCol w:w="953"/>
        <w:gridCol w:w="135"/>
        <w:gridCol w:w="1028"/>
        <w:gridCol w:w="1586"/>
      </w:tblGrid>
      <w:tr w:rsidR="00A46743" w:rsidRPr="00A46743" w14:paraId="18C7D75F" w14:textId="77777777" w:rsidTr="00BC2C2B">
        <w:trPr>
          <w:trHeight w:val="20"/>
        </w:trPr>
        <w:tc>
          <w:tcPr>
            <w:tcW w:w="374" w:type="dxa"/>
            <w:tcMar>
              <w:left w:w="28" w:type="dxa"/>
              <w:right w:w="28" w:type="dxa"/>
            </w:tcMar>
            <w:vAlign w:val="center"/>
            <w:hideMark/>
          </w:tcPr>
          <w:p w14:paraId="6BBF512E" w14:textId="77777777" w:rsidR="00CC5FBF" w:rsidRPr="00A46743" w:rsidRDefault="00CC5FBF" w:rsidP="00A46743">
            <w:pPr>
              <w:jc w:val="left"/>
              <w:rPr>
                <w:rFonts w:ascii="Arial" w:hAnsi="Arial" w:cs="Arial"/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313" w:type="dxa"/>
            <w:tcMar>
              <w:left w:w="28" w:type="dxa"/>
              <w:right w:w="28" w:type="dxa"/>
            </w:tcMar>
            <w:vAlign w:val="center"/>
            <w:hideMark/>
          </w:tcPr>
          <w:p w14:paraId="259A2F73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1" w:type="dxa"/>
            <w:tcMar>
              <w:left w:w="28" w:type="dxa"/>
              <w:right w:w="28" w:type="dxa"/>
            </w:tcMar>
            <w:vAlign w:val="center"/>
            <w:hideMark/>
          </w:tcPr>
          <w:p w14:paraId="271B16C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1" w:type="dxa"/>
            <w:tcMar>
              <w:left w:w="28" w:type="dxa"/>
              <w:right w:w="28" w:type="dxa"/>
            </w:tcMar>
            <w:vAlign w:val="center"/>
            <w:hideMark/>
          </w:tcPr>
          <w:p w14:paraId="5545E5D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67" w:type="dxa"/>
            <w:tcMar>
              <w:left w:w="28" w:type="dxa"/>
              <w:right w:w="28" w:type="dxa"/>
            </w:tcMar>
            <w:vAlign w:val="center"/>
            <w:hideMark/>
          </w:tcPr>
          <w:p w14:paraId="758FA4F3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20" w:type="dxa"/>
            <w:tcMar>
              <w:left w:w="28" w:type="dxa"/>
              <w:right w:w="28" w:type="dxa"/>
            </w:tcMar>
            <w:vAlign w:val="center"/>
            <w:hideMark/>
          </w:tcPr>
          <w:p w14:paraId="22B7E66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5" w:type="dxa"/>
            <w:tcMar>
              <w:left w:w="28" w:type="dxa"/>
              <w:right w:w="28" w:type="dxa"/>
            </w:tcMar>
            <w:vAlign w:val="center"/>
            <w:hideMark/>
          </w:tcPr>
          <w:p w14:paraId="040FD00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4" w:type="dxa"/>
            <w:tcMar>
              <w:left w:w="28" w:type="dxa"/>
              <w:right w:w="28" w:type="dxa"/>
            </w:tcMar>
            <w:vAlign w:val="center"/>
            <w:hideMark/>
          </w:tcPr>
          <w:p w14:paraId="6DAC234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2" w:type="dxa"/>
            <w:tcMar>
              <w:left w:w="28" w:type="dxa"/>
              <w:right w:w="28" w:type="dxa"/>
            </w:tcMar>
            <w:vAlign w:val="center"/>
            <w:hideMark/>
          </w:tcPr>
          <w:p w14:paraId="7FD28EB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tcMar>
              <w:left w:w="28" w:type="dxa"/>
              <w:right w:w="28" w:type="dxa"/>
            </w:tcMar>
            <w:vAlign w:val="center"/>
            <w:hideMark/>
          </w:tcPr>
          <w:p w14:paraId="4BB9212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8" w:type="dxa"/>
            <w:tcMar>
              <w:left w:w="28" w:type="dxa"/>
              <w:right w:w="28" w:type="dxa"/>
            </w:tcMar>
            <w:vAlign w:val="center"/>
            <w:hideMark/>
          </w:tcPr>
          <w:p w14:paraId="18398A9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53" w:type="dxa"/>
            <w:tcMar>
              <w:left w:w="28" w:type="dxa"/>
              <w:right w:w="28" w:type="dxa"/>
            </w:tcMar>
            <w:vAlign w:val="center"/>
            <w:hideMark/>
          </w:tcPr>
          <w:p w14:paraId="7286B0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5" w:type="dxa"/>
            <w:tcMar>
              <w:left w:w="28" w:type="dxa"/>
              <w:right w:w="28" w:type="dxa"/>
            </w:tcMar>
            <w:vAlign w:val="center"/>
            <w:hideMark/>
          </w:tcPr>
          <w:p w14:paraId="3424689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28" w:type="dxa"/>
            <w:tcMar>
              <w:left w:w="28" w:type="dxa"/>
              <w:right w:w="28" w:type="dxa"/>
            </w:tcMar>
            <w:vAlign w:val="center"/>
            <w:hideMark/>
          </w:tcPr>
          <w:p w14:paraId="73CCF42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Mar>
              <w:left w:w="28" w:type="dxa"/>
              <w:right w:w="28" w:type="dxa"/>
            </w:tcMar>
            <w:vAlign w:val="center"/>
            <w:hideMark/>
          </w:tcPr>
          <w:p w14:paraId="18BFFFD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4FC327B" w14:textId="77777777" w:rsidTr="00BC2C2B">
        <w:trPr>
          <w:trHeight w:val="20"/>
        </w:trPr>
        <w:tc>
          <w:tcPr>
            <w:tcW w:w="2931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9E045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32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18891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A5026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D8387E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14:paraId="660BEE2C" w14:textId="77777777" w:rsidTr="00BC2C2B">
        <w:trPr>
          <w:trHeight w:val="20"/>
        </w:trPr>
        <w:tc>
          <w:tcPr>
            <w:tcW w:w="2931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298A7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32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B326F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1EAC319" w14:textId="77777777" w:rsidR="00CC5FBF" w:rsidRPr="00A46743" w:rsidRDefault="00CC5FBF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4B691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14:paraId="07A2D222" w14:textId="77777777" w:rsidTr="00BC2C2B">
        <w:trPr>
          <w:trHeight w:val="20"/>
        </w:trPr>
        <w:tc>
          <w:tcPr>
            <w:tcW w:w="2931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BD051E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3732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7A48C2" w14:textId="26A39D13" w:rsidR="00CC5FBF" w:rsidRPr="00DF2580" w:rsidRDefault="00056991" w:rsidP="00BC2C2B">
            <w:pPr>
              <w:jc w:val="left"/>
              <w:rPr>
                <w:b/>
                <w:color w:val="000000" w:themeColor="text1"/>
                <w:sz w:val="21"/>
                <w:szCs w:val="21"/>
              </w:rPr>
            </w:pPr>
            <w:r>
              <w:rPr>
                <w:b/>
                <w:color w:val="000000" w:themeColor="text1"/>
                <w:sz w:val="21"/>
                <w:szCs w:val="21"/>
              </w:rPr>
              <w:t>а</w:t>
            </w:r>
            <w:r w:rsidR="00BE7AC6" w:rsidRPr="00BE7AC6">
              <w:rPr>
                <w:b/>
                <w:color w:val="000000" w:themeColor="text1"/>
                <w:sz w:val="21"/>
                <w:szCs w:val="21"/>
              </w:rPr>
              <w:t xml:space="preserve">дминистрация сельского поселения </w:t>
            </w:r>
            <w:r w:rsidR="009D4EA1">
              <w:rPr>
                <w:b/>
                <w:color w:val="000000" w:themeColor="text1"/>
                <w:sz w:val="21"/>
                <w:szCs w:val="21"/>
              </w:rPr>
              <w:t>Сосновка</w:t>
            </w:r>
            <w:r w:rsidR="00BE7AC6" w:rsidRPr="00BE7AC6">
              <w:rPr>
                <w:b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4613D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74F9E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4926F9C" w14:textId="77777777" w:rsidTr="00BC2C2B">
        <w:trPr>
          <w:trHeight w:val="20"/>
        </w:trPr>
        <w:tc>
          <w:tcPr>
            <w:tcW w:w="9412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6407F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0C5533A" w14:textId="77777777" w:rsidTr="00BC2C2B">
        <w:trPr>
          <w:trHeight w:val="20"/>
        </w:trPr>
        <w:tc>
          <w:tcPr>
            <w:tcW w:w="9412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D0AE8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F94E27" w14:textId="77777777" w:rsidTr="00BC2C2B">
        <w:trPr>
          <w:trHeight w:val="20"/>
        </w:trPr>
        <w:tc>
          <w:tcPr>
            <w:tcW w:w="68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16C983" w14:textId="0F1AA39C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N п/п</w:t>
            </w:r>
          </w:p>
        </w:tc>
        <w:tc>
          <w:tcPr>
            <w:tcW w:w="3670" w:type="dxa"/>
            <w:gridSpan w:val="7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3D8095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показателя программы</w:t>
            </w:r>
          </w:p>
        </w:tc>
        <w:tc>
          <w:tcPr>
            <w:tcW w:w="135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A8D61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Единица измерения</w:t>
            </w:r>
          </w:p>
        </w:tc>
        <w:tc>
          <w:tcPr>
            <w:tcW w:w="3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8E6D05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Значения целевых показателей программы</w:t>
            </w:r>
          </w:p>
        </w:tc>
      </w:tr>
      <w:tr w:rsidR="00A46743" w:rsidRPr="00A46743" w14:paraId="4308E7BF" w14:textId="77777777" w:rsidTr="00BC2C2B">
        <w:trPr>
          <w:trHeight w:val="20"/>
        </w:trPr>
        <w:tc>
          <w:tcPr>
            <w:tcW w:w="687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38193E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670" w:type="dxa"/>
            <w:gridSpan w:val="7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02D28A8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53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F7D734B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8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BD0247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00D255A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35EB314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A46743" w:rsidRPr="00A46743" w14:paraId="5F91CADA" w14:textId="77777777" w:rsidTr="00BC2C2B">
        <w:trPr>
          <w:trHeight w:val="20"/>
        </w:trPr>
        <w:tc>
          <w:tcPr>
            <w:tcW w:w="6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7AF704A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367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73A1EC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17A8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8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B3F161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3FEA74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126AA2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6</w:t>
            </w:r>
          </w:p>
        </w:tc>
      </w:tr>
      <w:tr w:rsidR="00A46743" w:rsidRPr="00A46743" w14:paraId="030A0B15" w14:textId="77777777" w:rsidTr="00BC2C2B">
        <w:trPr>
          <w:trHeight w:val="20"/>
        </w:trPr>
        <w:tc>
          <w:tcPr>
            <w:tcW w:w="6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1FECA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67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C6AC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CA9DD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8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1525D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5A0E9C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EF5E8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6C41149" w14:textId="77777777" w:rsidTr="00BC2C2B">
        <w:trPr>
          <w:trHeight w:val="20"/>
        </w:trPr>
        <w:tc>
          <w:tcPr>
            <w:tcW w:w="6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357D44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7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B77BC1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B7727A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8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90A1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844AE5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E1B40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C641D21" w14:textId="77777777" w:rsidTr="00BC2C2B">
        <w:trPr>
          <w:trHeight w:val="20"/>
        </w:trPr>
        <w:tc>
          <w:tcPr>
            <w:tcW w:w="9412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D805D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304477A" w14:textId="77777777" w:rsidTr="00BC2C2B">
        <w:trPr>
          <w:trHeight w:val="20"/>
        </w:trPr>
        <w:tc>
          <w:tcPr>
            <w:tcW w:w="9412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BE851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D133754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36ECC8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426B03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42F59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D5546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30F87B52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3E516F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C6C07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D2E82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F21063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0E42FD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79FBEB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67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639E8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C6C35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2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41CA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8804ED5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2CAAF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A6C0E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42761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B84D7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5F8019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5D063D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C5293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ACB727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F2CAE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61BE39E7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4C21A0C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56E057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8D48E8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6CCB4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8B59B0B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C0431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67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FDA799C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782E9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2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A107D1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09396514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09BEBB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A46743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E6B53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7C3026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401A2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05D7CBC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9E7683C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96B9F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67F4A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212A3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AA01ED1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8722B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67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44ADD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72C0B3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2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FB62B19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EED16CC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BCB35B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D91FD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89F3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F15F9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3C88C7E7" w14:textId="77777777" w:rsidTr="00BC2C2B">
        <w:trPr>
          <w:trHeight w:val="20"/>
        </w:trPr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905C03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444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26B90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943401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867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9BDFA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7DF1874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54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4B9E26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2E343F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г.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99737A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93E77D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594147DA" w14:textId="77777777" w:rsidR="00C11FA0" w:rsidRPr="00A46743" w:rsidRDefault="00C11FA0" w:rsidP="00C11FA0">
      <w:pPr>
        <w:spacing w:line="276" w:lineRule="auto"/>
        <w:jc w:val="center"/>
        <w:rPr>
          <w:b/>
          <w:color w:val="000000" w:themeColor="text1"/>
        </w:rPr>
      </w:pPr>
    </w:p>
    <w:p w14:paraId="1A6B67FE" w14:textId="77777777" w:rsidR="00C11FA0" w:rsidRPr="00C11FA0" w:rsidRDefault="00C11FA0" w:rsidP="00C11FA0"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727171"/>
          <w:sz w:val="21"/>
          <w:szCs w:val="21"/>
        </w:rPr>
      </w:pPr>
      <w:r w:rsidRPr="00C11FA0">
        <w:rPr>
          <w:rFonts w:ascii="Arial" w:hAnsi="Arial" w:cs="Arial"/>
          <w:color w:val="727171"/>
          <w:sz w:val="21"/>
          <w:szCs w:val="21"/>
        </w:rPr>
        <w:t> </w:t>
      </w:r>
    </w:p>
    <w:p w14:paraId="77F2C7C6" w14:textId="77777777" w:rsidR="00947457" w:rsidRDefault="00947457" w:rsidP="006A77A5">
      <w:pPr>
        <w:spacing w:line="360" w:lineRule="auto"/>
        <w:ind w:firstLine="709"/>
        <w:rPr>
          <w:szCs w:val="28"/>
        </w:rPr>
        <w:sectPr w:rsidR="00947457" w:rsidSect="00BC2C2B">
          <w:footerReference w:type="default" r:id="rId15"/>
          <w:pgSz w:w="11906" w:h="16838"/>
          <w:pgMar w:top="1134" w:right="850" w:bottom="1134" w:left="1701" w:header="284" w:footer="567" w:gutter="0"/>
          <w:cols w:space="708"/>
          <w:titlePg/>
          <w:docGrid w:linePitch="381"/>
        </w:sectPr>
      </w:pPr>
    </w:p>
    <w:p w14:paraId="5A57B8AB" w14:textId="77777777" w:rsidR="00947457" w:rsidRPr="00BC2C2B" w:rsidRDefault="00947457" w:rsidP="00947457">
      <w:pPr>
        <w:spacing w:line="288" w:lineRule="atLeast"/>
        <w:jc w:val="center"/>
        <w:textAlignment w:val="baseline"/>
        <w:rPr>
          <w:color w:val="000000" w:themeColor="text1"/>
          <w:sz w:val="24"/>
        </w:rPr>
      </w:pPr>
      <w:r w:rsidRPr="00BC2C2B">
        <w:rPr>
          <w:color w:val="000000" w:themeColor="text1"/>
          <w:sz w:val="24"/>
        </w:rPr>
        <w:lastRenderedPageBreak/>
        <w:t>ОТЧЕТ О РЕАЛИЗАЦИИ МЕРОПРИЯТИЙ ПРОГРАММЫ ЭНЕРГОСБЕРЕЖЕНИЯ И ПОВЫШЕНИЯ ЭНЕРГЕТИЧЕСКОЙ ЭФФЕКТИВНОСТИ</w:t>
      </w:r>
      <w:r w:rsidRPr="00BC2C2B">
        <w:rPr>
          <w:color w:val="000000" w:themeColor="text1"/>
          <w:sz w:val="24"/>
        </w:rPr>
        <w:br/>
        <w:t>на 1 января 20___ г.</w:t>
      </w:r>
    </w:p>
    <w:tbl>
      <w:tblPr>
        <w:tblW w:w="5048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71"/>
        <w:gridCol w:w="2978"/>
        <w:gridCol w:w="426"/>
        <w:gridCol w:w="637"/>
        <w:gridCol w:w="1063"/>
        <w:gridCol w:w="850"/>
        <w:gridCol w:w="1276"/>
        <w:gridCol w:w="850"/>
        <w:gridCol w:w="1063"/>
        <w:gridCol w:w="851"/>
        <w:gridCol w:w="425"/>
        <w:gridCol w:w="1063"/>
        <w:gridCol w:w="425"/>
        <w:gridCol w:w="425"/>
        <w:gridCol w:w="1063"/>
        <w:gridCol w:w="1207"/>
      </w:tblGrid>
      <w:tr w:rsidR="00A46743" w:rsidRPr="00A46743" w14:paraId="2D9C485E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E72B4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873647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E1C26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EBEAD2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14:paraId="0D950B3F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90FBF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1F06F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95A7869" w14:textId="77777777" w:rsidR="00947457" w:rsidRPr="00947457" w:rsidRDefault="00947457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ECA2FB5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14:paraId="75B78968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DD3738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6590" w:type="dxa"/>
            <w:gridSpan w:val="7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69C3630" w14:textId="710E8D9B" w:rsidR="00947457" w:rsidRPr="00947457" w:rsidRDefault="00056991" w:rsidP="00BC2C2B">
            <w:pPr>
              <w:jc w:val="left"/>
              <w:rPr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</w:rPr>
              <w:t>а</w:t>
            </w:r>
            <w:r w:rsidR="00BE7AC6" w:rsidRPr="00BE7AC6">
              <w:rPr>
                <w:b/>
                <w:bCs/>
                <w:color w:val="000000" w:themeColor="text1"/>
                <w:sz w:val="21"/>
                <w:szCs w:val="21"/>
              </w:rPr>
              <w:t xml:space="preserve">дминистрация сельского поселения </w:t>
            </w:r>
            <w:r w:rsidR="009D4EA1">
              <w:rPr>
                <w:b/>
                <w:bCs/>
                <w:color w:val="000000" w:themeColor="text1"/>
                <w:sz w:val="21"/>
                <w:szCs w:val="21"/>
              </w:rPr>
              <w:t>Сосновка</w:t>
            </w:r>
            <w:r w:rsidR="00BE7AC6" w:rsidRPr="00BE7AC6">
              <w:rPr>
                <w:b/>
                <w:bCs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D796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C59A2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F2F555" w14:textId="77777777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1F4050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CB9C43B" w14:textId="77777777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BAA78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303B9CE" w14:textId="77777777" w:rsidTr="006D79AE">
        <w:trPr>
          <w:trHeight w:val="20"/>
        </w:trPr>
        <w:tc>
          <w:tcPr>
            <w:tcW w:w="6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A9CB46" w14:textId="6242D63C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N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п/п</w:t>
            </w:r>
          </w:p>
        </w:tc>
        <w:tc>
          <w:tcPr>
            <w:tcW w:w="2978" w:type="dxa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E80CFB" w14:textId="07AFC44D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мероприятия программы</w:t>
            </w:r>
          </w:p>
        </w:tc>
        <w:tc>
          <w:tcPr>
            <w:tcW w:w="4252" w:type="dxa"/>
            <w:gridSpan w:val="5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46B6C7" w14:textId="707AA5F3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инансовое обеспече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еализации мероприятий</w:t>
            </w:r>
          </w:p>
        </w:tc>
        <w:tc>
          <w:tcPr>
            <w:tcW w:w="737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DEAF9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Экономия топливно-энергетических ресурсов</w:t>
            </w:r>
          </w:p>
        </w:tc>
      </w:tr>
      <w:tr w:rsidR="006D79AE" w:rsidRPr="00A46743" w14:paraId="6CFF6AAF" w14:textId="77777777" w:rsidTr="00CB74FD">
        <w:trPr>
          <w:trHeight w:val="231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0FBEE47" w14:textId="42D156AC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F0D67C" w14:textId="303B1345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vMerge/>
            <w:tcBorders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6131D5" w14:textId="5C99C954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C19511" w14:textId="77777777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натуральном выражении</w:t>
            </w:r>
          </w:p>
        </w:tc>
        <w:tc>
          <w:tcPr>
            <w:tcW w:w="312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C72AE2" w14:textId="77777777" w:rsidR="006D79AE" w:rsidRPr="00A46743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стоимостном выражении,</w:t>
            </w:r>
          </w:p>
          <w:p w14:paraId="45807B1A" w14:textId="73196867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</w:tr>
      <w:tr w:rsidR="00CB74FD" w:rsidRPr="00A46743" w14:paraId="6F5FEF67" w14:textId="77777777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1E896D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8ACCF4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FE56283" w14:textId="391F0AE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сточник</w:t>
            </w:r>
          </w:p>
        </w:tc>
        <w:tc>
          <w:tcPr>
            <w:tcW w:w="318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012C6F" w14:textId="6A7132AC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бъем, 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  <w:tc>
          <w:tcPr>
            <w:tcW w:w="318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1266ED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личество</w:t>
            </w:r>
          </w:p>
        </w:tc>
        <w:tc>
          <w:tcPr>
            <w:tcW w:w="106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0392AD" w14:textId="768F7A6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ед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изм.</w:t>
            </w: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1EC4FF" w14:textId="71E8562E" w:rsidR="00CB74FD" w:rsidRPr="00947457" w:rsidRDefault="00CB74FD" w:rsidP="00CB74FD">
            <w:pPr>
              <w:jc w:val="center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7855C9" w14:textId="793F241C" w:rsidR="00CB74FD" w:rsidRPr="00947457" w:rsidRDefault="00CB74FD" w:rsidP="00CB74FD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17FD01F" w14:textId="06593AB0" w:rsidR="00CB74FD" w:rsidRPr="00947457" w:rsidRDefault="00CB74FD" w:rsidP="00CB74FD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CB74FD" w:rsidRPr="00A46743" w14:paraId="1F87BBCD" w14:textId="77777777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E7040D2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373A29D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323135" w14:textId="20A47F8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E96A5BC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460CADA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052F7D1" w14:textId="76F1BFEA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9F9F8FA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5D13F73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77BF432" w14:textId="335C7436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1063" w:type="dxa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953FEB4" w14:textId="1B513E6D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5EFF61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780AB9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4036EC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064E74B3" w14:textId="77777777" w:rsidTr="00CB74FD">
        <w:trPr>
          <w:trHeight w:val="20"/>
        </w:trPr>
        <w:tc>
          <w:tcPr>
            <w:tcW w:w="6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C6690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3779E7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04C79B9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E669C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274BA4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31B1E7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6CB1EB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F26A6D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4E99A3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CDCF7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29C53B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4413E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2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BD6EC0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3</w:t>
            </w:r>
          </w:p>
        </w:tc>
      </w:tr>
      <w:tr w:rsidR="006D79AE" w:rsidRPr="00A46743" w14:paraId="38A4EA9B" w14:textId="77777777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DFAC4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E1E56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2B968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3ADCF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3C99D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E7D03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2A828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6DF2F2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B2062B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477591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A104E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459A9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E492F3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171A91DF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C91ACB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15B97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78A3E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35C6EB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CD69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561926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399B8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C1099D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EA49A9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18A49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6F510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38381E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5B0DDEFA" w14:textId="77777777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15AD8A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37355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0567E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70C07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4949FA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BC836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0A152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0DA7A5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894618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6D5C0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70E53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3174DD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132F63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23C61BA0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E2FF9E2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921D81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82C5D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CED8D9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05EDA9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F5884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7B1F4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6BEC2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4FED62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52B88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97E949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168A5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5CE86365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21E91CF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CC6D0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27F22D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68BAF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DA8C26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93F5A8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80ED3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31A5B8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75657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6F815D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6A582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C3DC5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47E49470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3A1493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24" w:type="dxa"/>
            <w:gridSpan w:val="1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34210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22684142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5D69DE9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b/>
                <w:bCs/>
                <w:color w:val="000000" w:themeColor="text1"/>
                <w:sz w:val="21"/>
                <w:szCs w:val="21"/>
              </w:rPr>
              <w:t>СПРАВОЧНО: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574F1A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14:paraId="0099B60D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49C3880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с начала года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3050D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14:paraId="47400F5F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E9CCD1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еализации программы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633B5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E7DCD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102C07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75CF0E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F94FCA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1ACEE0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346EB3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087BDA7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83922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C89A306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2ED9F167" w14:textId="77777777" w:rsidR="00A46743" w:rsidRPr="00947457" w:rsidRDefault="00A46743" w:rsidP="00A46743">
      <w:pPr>
        <w:jc w:val="left"/>
        <w:textAlignment w:val="baseline"/>
        <w:rPr>
          <w:color w:val="000000" w:themeColor="text1"/>
          <w:sz w:val="21"/>
          <w:szCs w:val="21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0"/>
        <w:gridCol w:w="554"/>
        <w:gridCol w:w="554"/>
        <w:gridCol w:w="1294"/>
        <w:gridCol w:w="554"/>
        <w:gridCol w:w="740"/>
        <w:gridCol w:w="1663"/>
        <w:gridCol w:w="370"/>
        <w:gridCol w:w="1663"/>
        <w:gridCol w:w="185"/>
        <w:gridCol w:w="3511"/>
      </w:tblGrid>
      <w:tr w:rsidR="00A46743" w:rsidRPr="00A46743" w14:paraId="52EB6575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96FD522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2506C1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24EA59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E343E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55E90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7EA4F2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60C92D9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BA00EA0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5DD0C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81FA5D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2A9F8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B37814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B68065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604D630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0E629C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8DCCAA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9570D9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BB1E233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23FB82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87E911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BB316A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299E5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4FE9590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5BC7FF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85171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D3C5B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653E634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8D79D75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078121B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95B53B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FA6D53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E4E7AFD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3D13E3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4C72A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B6309D0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2C03FB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459EBE9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8BC109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1D5BE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F2B8C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DA7DA0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F68507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17C6C45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D5268B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87D93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FA42D2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6510C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8417371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0A2161B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95A2241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947457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E0E0BF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B1ABDA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BEA875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56CCA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F5F76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FDE0BB7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DADA861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A216C5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F468DB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0B86BB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E09469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4E5D30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FAE0CC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474203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6054C7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453C46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CA191D4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D6474F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1E8FB3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1527E79D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08ECE3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189371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127E6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87756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FB0D22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7B102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AF85612" w14:textId="77777777" w:rsidTr="00A46743"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ED2909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34BFE2F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5632897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1908B0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36F2DF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B442BE2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154694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г.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E586D8B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16F14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D6AF7F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BB85DEF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18"/>
                <w:szCs w:val="18"/>
              </w:rPr>
            </w:pPr>
          </w:p>
        </w:tc>
      </w:tr>
    </w:tbl>
    <w:p w14:paraId="2581447B" w14:textId="3B8BA983" w:rsidR="006A77A5" w:rsidRPr="00A46743" w:rsidRDefault="006A77A5" w:rsidP="006A77A5">
      <w:pPr>
        <w:spacing w:line="360" w:lineRule="auto"/>
        <w:ind w:firstLine="709"/>
        <w:rPr>
          <w:color w:val="000000" w:themeColor="text1"/>
          <w:szCs w:val="28"/>
        </w:rPr>
      </w:pPr>
    </w:p>
    <w:sectPr w:rsidR="006A77A5" w:rsidRPr="00A46743" w:rsidSect="00CB74FD">
      <w:pgSz w:w="16838" w:h="11906" w:orient="landscape"/>
      <w:pgMar w:top="1134" w:right="851" w:bottom="851" w:left="851" w:header="709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7E6365" w14:textId="77777777" w:rsidR="00812FE0" w:rsidRDefault="00812FE0">
      <w:r>
        <w:separator/>
      </w:r>
    </w:p>
  </w:endnote>
  <w:endnote w:type="continuationSeparator" w:id="0">
    <w:p w14:paraId="381B72BA" w14:textId="77777777" w:rsidR="00812FE0" w:rsidRDefault="00812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D9448C" w14:textId="7E9F3C40" w:rsidR="00B93BDB" w:rsidRDefault="00B93BDB">
    <w:pPr>
      <w:pStyle w:val="a9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815DDF" w14:textId="77777777" w:rsidR="00B93BDB" w:rsidRDefault="00B93BDB">
    <w:pPr>
      <w:pStyle w:val="a9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E55D2E" w14:textId="5A0563DF" w:rsidR="00B93BDB" w:rsidRDefault="00B93BDB">
    <w:pPr>
      <w:pStyle w:val="a9"/>
      <w:jc w:val="right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313DAB" w14:textId="34A58D3F" w:rsidR="00B93BDB" w:rsidRDefault="00B93BDB">
    <w:pPr>
      <w:pStyle w:val="a9"/>
      <w:jc w:val="right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506481" w14:textId="4C718523" w:rsidR="00B93BDB" w:rsidRDefault="00B93BDB" w:rsidP="006D5FB8">
    <w:pPr>
      <w:pStyle w:val="a9"/>
      <w:jc w:val="right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5AA8FF" w14:textId="086256E4" w:rsidR="00B93BDB" w:rsidRDefault="00B93BDB">
    <w:pPr>
      <w:pStyle w:val="a9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B02473" w14:textId="77777777" w:rsidR="00812FE0" w:rsidRDefault="00812FE0">
      <w:r>
        <w:separator/>
      </w:r>
    </w:p>
  </w:footnote>
  <w:footnote w:type="continuationSeparator" w:id="0">
    <w:p w14:paraId="647D9F27" w14:textId="77777777" w:rsidR="00812FE0" w:rsidRDefault="00812F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62185986"/>
      <w:docPartObj>
        <w:docPartGallery w:val="Page Numbers (Top of Page)"/>
        <w:docPartUnique/>
      </w:docPartObj>
    </w:sdtPr>
    <w:sdtContent>
      <w:p w14:paraId="3370FE76" w14:textId="4F61DF47" w:rsidR="00B93BDB" w:rsidRDefault="00B93BDB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30557">
          <w:rPr>
            <w:noProof/>
          </w:rPr>
          <w:t>22</w:t>
        </w:r>
        <w:r>
          <w:fldChar w:fldCharType="end"/>
        </w:r>
      </w:p>
    </w:sdtContent>
  </w:sdt>
  <w:p w14:paraId="6AB2F197" w14:textId="77777777" w:rsidR="00B93BDB" w:rsidRDefault="00B93BDB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7A9F3E" w14:textId="77777777" w:rsidR="00B93BDB" w:rsidRDefault="00B93BDB">
    <w:pPr>
      <w:pStyle w:val="a6"/>
    </w:pPr>
  </w:p>
  <w:p w14:paraId="203BEA23" w14:textId="77777777" w:rsidR="00B93BDB" w:rsidRDefault="00B93BDB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A4AAE"/>
    <w:multiLevelType w:val="hybridMultilevel"/>
    <w:tmpl w:val="75884F92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138A3DD9"/>
    <w:multiLevelType w:val="hybridMultilevel"/>
    <w:tmpl w:val="BE86D324"/>
    <w:lvl w:ilvl="0" w:tplc="DC3EB4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CE2DFC"/>
    <w:multiLevelType w:val="hybridMultilevel"/>
    <w:tmpl w:val="8B884BC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>
    <w:nsid w:val="20D00DF4"/>
    <w:multiLevelType w:val="hybridMultilevel"/>
    <w:tmpl w:val="1466E3DE"/>
    <w:lvl w:ilvl="0" w:tplc="B360DF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21392B"/>
    <w:multiLevelType w:val="hybridMultilevel"/>
    <w:tmpl w:val="C4104E60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2EE714A7"/>
    <w:multiLevelType w:val="hybridMultilevel"/>
    <w:tmpl w:val="FA2AAA6A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F07097"/>
    <w:multiLevelType w:val="hybridMultilevel"/>
    <w:tmpl w:val="1D86DEFA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8F70F0D"/>
    <w:multiLevelType w:val="hybridMultilevel"/>
    <w:tmpl w:val="2D269588"/>
    <w:lvl w:ilvl="0" w:tplc="25FA347A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0327B6"/>
    <w:multiLevelType w:val="hybridMultilevel"/>
    <w:tmpl w:val="69C8A122"/>
    <w:lvl w:ilvl="0" w:tplc="EE1EBE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9E06D5"/>
    <w:multiLevelType w:val="hybridMultilevel"/>
    <w:tmpl w:val="99302D32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58C5B74"/>
    <w:multiLevelType w:val="hybridMultilevel"/>
    <w:tmpl w:val="852C4904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E5235F3"/>
    <w:multiLevelType w:val="hybridMultilevel"/>
    <w:tmpl w:val="91A60666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2">
    <w:nsid w:val="624B2013"/>
    <w:multiLevelType w:val="hybridMultilevel"/>
    <w:tmpl w:val="076E6640"/>
    <w:lvl w:ilvl="0" w:tplc="52AACF1A">
      <w:start w:val="1"/>
      <w:numFmt w:val="bullet"/>
      <w:lvlText w:val="∙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B846A5"/>
    <w:multiLevelType w:val="hybridMultilevel"/>
    <w:tmpl w:val="B646507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72395803"/>
    <w:multiLevelType w:val="multilevel"/>
    <w:tmpl w:val="8C02C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7E4339C"/>
    <w:multiLevelType w:val="hybridMultilevel"/>
    <w:tmpl w:val="E7DEC444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6">
    <w:nsid w:val="7F361FE0"/>
    <w:multiLevelType w:val="hybridMultilevel"/>
    <w:tmpl w:val="3A4CC054"/>
    <w:lvl w:ilvl="0" w:tplc="EC02CA16">
      <w:start w:val="1"/>
      <w:numFmt w:val="decimal"/>
      <w:lvlText w:val="%1)"/>
      <w:lvlJc w:val="left"/>
      <w:pPr>
        <w:ind w:left="720" w:hanging="360"/>
      </w:pPr>
      <w:rPr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0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13"/>
  </w:num>
  <w:num w:numId="9">
    <w:abstractNumId w:val="15"/>
  </w:num>
  <w:num w:numId="10">
    <w:abstractNumId w:val="11"/>
  </w:num>
  <w:num w:numId="11">
    <w:abstractNumId w:val="12"/>
  </w:num>
  <w:num w:numId="12">
    <w:abstractNumId w:val="5"/>
  </w:num>
  <w:num w:numId="13">
    <w:abstractNumId w:val="16"/>
  </w:num>
  <w:num w:numId="14">
    <w:abstractNumId w:val="1"/>
  </w:num>
  <w:num w:numId="15">
    <w:abstractNumId w:val="8"/>
  </w:num>
  <w:num w:numId="16">
    <w:abstractNumId w:val="3"/>
  </w:num>
  <w:num w:numId="17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56991"/>
    <w:rsid w:val="00060C3F"/>
    <w:rsid w:val="00062F30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BC5"/>
    <w:rsid w:val="000C2143"/>
    <w:rsid w:val="000C284D"/>
    <w:rsid w:val="000C36FE"/>
    <w:rsid w:val="000C5470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546B"/>
    <w:rsid w:val="001476CF"/>
    <w:rsid w:val="0015193C"/>
    <w:rsid w:val="00154C96"/>
    <w:rsid w:val="00154EFA"/>
    <w:rsid w:val="00155AD0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050B"/>
    <w:rsid w:val="00221E09"/>
    <w:rsid w:val="00222629"/>
    <w:rsid w:val="00223122"/>
    <w:rsid w:val="002253AD"/>
    <w:rsid w:val="00225DD9"/>
    <w:rsid w:val="00226EFC"/>
    <w:rsid w:val="00230F88"/>
    <w:rsid w:val="0023226B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29BD"/>
    <w:rsid w:val="0029317C"/>
    <w:rsid w:val="002936B6"/>
    <w:rsid w:val="00294A72"/>
    <w:rsid w:val="00295B33"/>
    <w:rsid w:val="00295F09"/>
    <w:rsid w:val="002A002F"/>
    <w:rsid w:val="002A08A3"/>
    <w:rsid w:val="002A67CF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2F757F"/>
    <w:rsid w:val="003007DC"/>
    <w:rsid w:val="0030147D"/>
    <w:rsid w:val="00301566"/>
    <w:rsid w:val="0030341F"/>
    <w:rsid w:val="00303F6F"/>
    <w:rsid w:val="00304267"/>
    <w:rsid w:val="0030498C"/>
    <w:rsid w:val="00307109"/>
    <w:rsid w:val="00307D61"/>
    <w:rsid w:val="0031130C"/>
    <w:rsid w:val="00312D5A"/>
    <w:rsid w:val="0031346E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2E73"/>
    <w:rsid w:val="003E3DF6"/>
    <w:rsid w:val="003E491E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17D1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6E2C"/>
    <w:rsid w:val="00477187"/>
    <w:rsid w:val="004772F2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210B"/>
    <w:rsid w:val="00493F20"/>
    <w:rsid w:val="004943C1"/>
    <w:rsid w:val="0049562C"/>
    <w:rsid w:val="00496AE2"/>
    <w:rsid w:val="004A03AE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1FEE"/>
    <w:rsid w:val="004D3B39"/>
    <w:rsid w:val="004D4108"/>
    <w:rsid w:val="004D4906"/>
    <w:rsid w:val="004D69B2"/>
    <w:rsid w:val="004D6EF7"/>
    <w:rsid w:val="004D75BA"/>
    <w:rsid w:val="004E13C3"/>
    <w:rsid w:val="004E15F0"/>
    <w:rsid w:val="004E18B5"/>
    <w:rsid w:val="004E2D19"/>
    <w:rsid w:val="004E45C3"/>
    <w:rsid w:val="004E6A1F"/>
    <w:rsid w:val="004E6F71"/>
    <w:rsid w:val="004E7615"/>
    <w:rsid w:val="004F2502"/>
    <w:rsid w:val="004F35BA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F8"/>
    <w:rsid w:val="00553416"/>
    <w:rsid w:val="0055366C"/>
    <w:rsid w:val="00556CBC"/>
    <w:rsid w:val="0055788C"/>
    <w:rsid w:val="00557CE1"/>
    <w:rsid w:val="005606C0"/>
    <w:rsid w:val="005610FA"/>
    <w:rsid w:val="0056464B"/>
    <w:rsid w:val="005666D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63FE"/>
    <w:rsid w:val="005C1380"/>
    <w:rsid w:val="005C141D"/>
    <w:rsid w:val="005C1AAE"/>
    <w:rsid w:val="005C5580"/>
    <w:rsid w:val="005C69AD"/>
    <w:rsid w:val="005D0006"/>
    <w:rsid w:val="005D0F47"/>
    <w:rsid w:val="005D2ED2"/>
    <w:rsid w:val="005D3280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1757C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761D"/>
    <w:rsid w:val="00647BA1"/>
    <w:rsid w:val="00651481"/>
    <w:rsid w:val="006516F7"/>
    <w:rsid w:val="00651F0F"/>
    <w:rsid w:val="006543B2"/>
    <w:rsid w:val="00657C81"/>
    <w:rsid w:val="00660AAE"/>
    <w:rsid w:val="00661858"/>
    <w:rsid w:val="00663134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044B"/>
    <w:rsid w:val="006C34DC"/>
    <w:rsid w:val="006C36EC"/>
    <w:rsid w:val="006C3847"/>
    <w:rsid w:val="006C5838"/>
    <w:rsid w:val="006C6252"/>
    <w:rsid w:val="006C6F66"/>
    <w:rsid w:val="006D0B49"/>
    <w:rsid w:val="006D1068"/>
    <w:rsid w:val="006D1185"/>
    <w:rsid w:val="006D120D"/>
    <w:rsid w:val="006D27E9"/>
    <w:rsid w:val="006D3298"/>
    <w:rsid w:val="006D5FB8"/>
    <w:rsid w:val="006D68AD"/>
    <w:rsid w:val="006D68EC"/>
    <w:rsid w:val="006D7153"/>
    <w:rsid w:val="006D79AE"/>
    <w:rsid w:val="006E0D32"/>
    <w:rsid w:val="006E3160"/>
    <w:rsid w:val="006E4F11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132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52AD"/>
    <w:rsid w:val="0077552B"/>
    <w:rsid w:val="0077615F"/>
    <w:rsid w:val="00776625"/>
    <w:rsid w:val="00776757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63CB"/>
    <w:rsid w:val="00797F7B"/>
    <w:rsid w:val="007A0BC9"/>
    <w:rsid w:val="007A11E6"/>
    <w:rsid w:val="007A271B"/>
    <w:rsid w:val="007A3E0A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5BFF"/>
    <w:rsid w:val="00806C23"/>
    <w:rsid w:val="00807582"/>
    <w:rsid w:val="008075FE"/>
    <w:rsid w:val="00812CFE"/>
    <w:rsid w:val="00812FE0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76D62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2EF7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901F86"/>
    <w:rsid w:val="009034A7"/>
    <w:rsid w:val="00904923"/>
    <w:rsid w:val="00905F30"/>
    <w:rsid w:val="00906115"/>
    <w:rsid w:val="00906417"/>
    <w:rsid w:val="00906430"/>
    <w:rsid w:val="00911E67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4EA1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5B34"/>
    <w:rsid w:val="00A16DB2"/>
    <w:rsid w:val="00A20D15"/>
    <w:rsid w:val="00A23CE5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C3B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589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111ED"/>
    <w:rsid w:val="00B11799"/>
    <w:rsid w:val="00B11B2B"/>
    <w:rsid w:val="00B12363"/>
    <w:rsid w:val="00B127AB"/>
    <w:rsid w:val="00B13CDD"/>
    <w:rsid w:val="00B14D36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193A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121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3BDB"/>
    <w:rsid w:val="00B94269"/>
    <w:rsid w:val="00B94694"/>
    <w:rsid w:val="00B94771"/>
    <w:rsid w:val="00B96616"/>
    <w:rsid w:val="00BA0BC2"/>
    <w:rsid w:val="00BA1402"/>
    <w:rsid w:val="00BA1F60"/>
    <w:rsid w:val="00BA28BE"/>
    <w:rsid w:val="00BA311E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2C2B"/>
    <w:rsid w:val="00BC5ED0"/>
    <w:rsid w:val="00BC79A5"/>
    <w:rsid w:val="00BC7FBD"/>
    <w:rsid w:val="00BD12C9"/>
    <w:rsid w:val="00BD2183"/>
    <w:rsid w:val="00BD2DAF"/>
    <w:rsid w:val="00BD3372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6D2B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4DD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0557"/>
    <w:rsid w:val="00D31848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413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0219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74D72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4EBA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17AE5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0936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A7F44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383E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BA57DE"/>
  <w15:chartTrackingRefBased/>
  <w15:docId w15:val="{0F1978FF-0BF5-4EDE-B3A3-39B2D7DF4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3759"/>
    <w:pPr>
      <w:jc w:val="both"/>
    </w:pPr>
    <w:rPr>
      <w:sz w:val="28"/>
      <w:szCs w:val="24"/>
    </w:rPr>
  </w:style>
  <w:style w:type="paragraph" w:styleId="1">
    <w:name w:val="heading 1"/>
    <w:basedOn w:val="a"/>
    <w:link w:val="10"/>
    <w:qFormat/>
    <w:rsid w:val="009B6282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2">
    <w:name w:val="heading 2"/>
    <w:basedOn w:val="a"/>
    <w:qFormat/>
    <w:rsid w:val="0083655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qFormat/>
    <w:rsid w:val="0083655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qFormat/>
    <w:rsid w:val="0083655E"/>
    <w:pPr>
      <w:spacing w:before="100" w:beforeAutospacing="1" w:after="100" w:afterAutospacing="1"/>
      <w:outlineLvl w:val="3"/>
    </w:pPr>
    <w:rPr>
      <w:b/>
      <w:bCs/>
    </w:rPr>
  </w:style>
  <w:style w:type="paragraph" w:styleId="5">
    <w:name w:val="heading 5"/>
    <w:basedOn w:val="a"/>
    <w:qFormat/>
    <w:rsid w:val="0083655E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737E8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 Знак Знак Знак Знак Знак Знак Знак Знак Знак"/>
    <w:basedOn w:val="a"/>
    <w:rsid w:val="0083655E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a4">
    <w:name w:val="Hyperlink"/>
    <w:uiPriority w:val="99"/>
    <w:rsid w:val="0083655E"/>
    <w:rPr>
      <w:color w:val="0000FF"/>
      <w:u w:val="single"/>
    </w:rPr>
  </w:style>
  <w:style w:type="character" w:styleId="a5">
    <w:name w:val="FollowedHyperlink"/>
    <w:rsid w:val="0083655E"/>
    <w:rPr>
      <w:color w:val="0000FF"/>
      <w:u w:val="single"/>
    </w:rPr>
  </w:style>
  <w:style w:type="paragraph" w:customStyle="1" w:styleId="11">
    <w:name w:val="Обычный (веб)1"/>
    <w:basedOn w:val="a"/>
    <w:rsid w:val="0083655E"/>
    <w:pPr>
      <w:spacing w:before="100" w:beforeAutospacing="1" w:after="100" w:afterAutospacing="1"/>
    </w:pPr>
  </w:style>
  <w:style w:type="paragraph" w:styleId="a6">
    <w:name w:val="header"/>
    <w:basedOn w:val="a"/>
    <w:link w:val="a7"/>
    <w:uiPriority w:val="99"/>
    <w:rsid w:val="0083655E"/>
    <w:pPr>
      <w:tabs>
        <w:tab w:val="center" w:pos="4677"/>
        <w:tab w:val="right" w:pos="9355"/>
      </w:tabs>
    </w:pPr>
    <w:rPr>
      <w:sz w:val="20"/>
      <w:szCs w:val="20"/>
    </w:rPr>
  </w:style>
  <w:style w:type="paragraph" w:customStyle="1" w:styleId="western">
    <w:name w:val="western"/>
    <w:basedOn w:val="a"/>
    <w:rsid w:val="0083655E"/>
    <w:pPr>
      <w:spacing w:before="100" w:beforeAutospacing="1" w:after="100" w:afterAutospacing="1"/>
    </w:pPr>
  </w:style>
  <w:style w:type="character" w:styleId="a8">
    <w:name w:val="Strong"/>
    <w:qFormat/>
    <w:rsid w:val="0083655E"/>
    <w:rPr>
      <w:b/>
      <w:bCs/>
    </w:rPr>
  </w:style>
  <w:style w:type="character" w:customStyle="1" w:styleId="a7">
    <w:name w:val="Верхний колонтитул Знак"/>
    <w:link w:val="a6"/>
    <w:uiPriority w:val="99"/>
    <w:rsid w:val="0034065F"/>
    <w:rPr>
      <w:lang w:val="ru-RU" w:eastAsia="ru-RU" w:bidi="ar-SA"/>
    </w:rPr>
  </w:style>
  <w:style w:type="paragraph" w:styleId="a9">
    <w:name w:val="footer"/>
    <w:basedOn w:val="a"/>
    <w:link w:val="aa"/>
    <w:uiPriority w:val="99"/>
    <w:rsid w:val="00DB0BCB"/>
    <w:pPr>
      <w:tabs>
        <w:tab w:val="center" w:pos="4677"/>
        <w:tab w:val="right" w:pos="9355"/>
      </w:tabs>
    </w:pPr>
    <w:rPr>
      <w:sz w:val="24"/>
      <w:lang w:val="x-none" w:eastAsia="x-none"/>
    </w:rPr>
  </w:style>
  <w:style w:type="character" w:styleId="ab">
    <w:name w:val="page number"/>
    <w:basedOn w:val="a0"/>
    <w:rsid w:val="00DB0BCB"/>
  </w:style>
  <w:style w:type="character" w:customStyle="1" w:styleId="aa">
    <w:name w:val="Нижний колонтитул Знак"/>
    <w:link w:val="a9"/>
    <w:uiPriority w:val="99"/>
    <w:rsid w:val="00E72161"/>
    <w:rPr>
      <w:sz w:val="24"/>
      <w:szCs w:val="24"/>
    </w:rPr>
  </w:style>
  <w:style w:type="paragraph" w:styleId="ac">
    <w:name w:val="No Spacing"/>
    <w:link w:val="ad"/>
    <w:uiPriority w:val="1"/>
    <w:qFormat/>
    <w:rsid w:val="004E18B5"/>
    <w:rPr>
      <w:rFonts w:ascii="Calibri" w:hAnsi="Calibri"/>
      <w:sz w:val="22"/>
      <w:szCs w:val="22"/>
    </w:rPr>
  </w:style>
  <w:style w:type="character" w:customStyle="1" w:styleId="ad">
    <w:name w:val="Без интервала Знак"/>
    <w:link w:val="ac"/>
    <w:uiPriority w:val="1"/>
    <w:rsid w:val="004E18B5"/>
    <w:rPr>
      <w:rFonts w:ascii="Calibri" w:hAnsi="Calibri"/>
      <w:sz w:val="22"/>
      <w:szCs w:val="22"/>
      <w:lang w:bidi="ar-SA"/>
    </w:rPr>
  </w:style>
  <w:style w:type="paragraph" w:styleId="ae">
    <w:name w:val="Balloon Text"/>
    <w:basedOn w:val="a"/>
    <w:link w:val="af"/>
    <w:uiPriority w:val="99"/>
    <w:semiHidden/>
    <w:unhideWhenUsed/>
    <w:rsid w:val="004E18B5"/>
    <w:rPr>
      <w:rFonts w:ascii="Tahoma" w:hAnsi="Tahoma"/>
      <w:sz w:val="16"/>
      <w:szCs w:val="16"/>
      <w:lang w:val="x-none" w:eastAsia="x-none"/>
    </w:rPr>
  </w:style>
  <w:style w:type="character" w:customStyle="1" w:styleId="af">
    <w:name w:val="Текст выноски Знак"/>
    <w:link w:val="ae"/>
    <w:uiPriority w:val="99"/>
    <w:semiHidden/>
    <w:rsid w:val="004E18B5"/>
    <w:rPr>
      <w:rFonts w:ascii="Tahoma" w:hAnsi="Tahoma" w:cs="Tahoma"/>
      <w:sz w:val="16"/>
      <w:szCs w:val="16"/>
    </w:rPr>
  </w:style>
  <w:style w:type="table" w:styleId="af0">
    <w:name w:val="Table Grid"/>
    <w:basedOn w:val="a1"/>
    <w:uiPriority w:val="59"/>
    <w:rsid w:val="009D0B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Сетка таблицы1"/>
    <w:basedOn w:val="a1"/>
    <w:next w:val="af0"/>
    <w:uiPriority w:val="59"/>
    <w:rsid w:val="00E074AB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0">
    <w:name w:val="Сетка таблицы2"/>
    <w:basedOn w:val="a1"/>
    <w:next w:val="af0"/>
    <w:uiPriority w:val="59"/>
    <w:rsid w:val="00AB52F5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60">
    <w:name w:val="Заголовок 6 Знак"/>
    <w:link w:val="6"/>
    <w:uiPriority w:val="9"/>
    <w:semiHidden/>
    <w:rsid w:val="00D737E8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apple-style-span">
    <w:name w:val="apple-style-span"/>
    <w:rsid w:val="00AC75BD"/>
  </w:style>
  <w:style w:type="paragraph" w:styleId="af1">
    <w:name w:val="TOC Heading"/>
    <w:basedOn w:val="1"/>
    <w:next w:val="a"/>
    <w:uiPriority w:val="39"/>
    <w:semiHidden/>
    <w:unhideWhenUsed/>
    <w:qFormat/>
    <w:rsid w:val="009B6282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13">
    <w:name w:val="toc 1"/>
    <w:basedOn w:val="a"/>
    <w:next w:val="a"/>
    <w:autoRedefine/>
    <w:uiPriority w:val="39"/>
    <w:unhideWhenUsed/>
    <w:rsid w:val="00CF2A97"/>
    <w:pPr>
      <w:tabs>
        <w:tab w:val="left" w:pos="480"/>
        <w:tab w:val="right" w:leader="dot" w:pos="9779"/>
      </w:tabs>
    </w:pPr>
  </w:style>
  <w:style w:type="paragraph" w:styleId="30">
    <w:name w:val="toc 3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480"/>
    </w:pPr>
  </w:style>
  <w:style w:type="paragraph" w:styleId="af2">
    <w:name w:val="List Paragraph"/>
    <w:basedOn w:val="a"/>
    <w:uiPriority w:val="34"/>
    <w:qFormat/>
    <w:rsid w:val="004464FF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FontStyle11">
    <w:name w:val="Font Style11"/>
    <w:uiPriority w:val="99"/>
    <w:rsid w:val="0064169B"/>
    <w:rPr>
      <w:rFonts w:ascii="Arial" w:hAnsi="Arial" w:cs="Arial"/>
      <w:sz w:val="24"/>
      <w:szCs w:val="24"/>
    </w:rPr>
  </w:style>
  <w:style w:type="paragraph" w:customStyle="1" w:styleId="Standard">
    <w:name w:val="Standard"/>
    <w:rsid w:val="00C6630F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</w:rPr>
  </w:style>
  <w:style w:type="paragraph" w:styleId="af3">
    <w:name w:val="caption"/>
    <w:basedOn w:val="a"/>
    <w:next w:val="a"/>
    <w:uiPriority w:val="35"/>
    <w:unhideWhenUsed/>
    <w:qFormat/>
    <w:rsid w:val="0017179C"/>
    <w:pPr>
      <w:spacing w:after="200"/>
      <w:jc w:val="left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character" w:customStyle="1" w:styleId="FontStyle15">
    <w:name w:val="Font Style15"/>
    <w:uiPriority w:val="99"/>
    <w:rsid w:val="00FB1226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17">
    <w:name w:val="Font Style17"/>
    <w:uiPriority w:val="99"/>
    <w:rsid w:val="0095101A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3D1616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eastAsia="MS Mincho" w:hAnsi="Calibri"/>
      <w:sz w:val="24"/>
    </w:rPr>
  </w:style>
  <w:style w:type="character" w:customStyle="1" w:styleId="FontStyle14">
    <w:name w:val="Font Style14"/>
    <w:uiPriority w:val="99"/>
    <w:rsid w:val="00797F7B"/>
    <w:rPr>
      <w:rFonts w:ascii="Century Schoolbook" w:hAnsi="Century Schoolbook" w:cs="Century Schoolbook"/>
      <w:sz w:val="26"/>
      <w:szCs w:val="26"/>
    </w:rPr>
  </w:style>
  <w:style w:type="paragraph" w:customStyle="1" w:styleId="Style2">
    <w:name w:val="Style2"/>
    <w:basedOn w:val="a"/>
    <w:uiPriority w:val="99"/>
    <w:rsid w:val="00447C36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FontStyle13">
    <w:name w:val="Font Style13"/>
    <w:uiPriority w:val="99"/>
    <w:rsid w:val="00C66CAE"/>
    <w:rPr>
      <w:rFonts w:ascii="Times New Roman" w:hAnsi="Times New Roman" w:cs="Times New Roman"/>
      <w:b/>
      <w:bCs/>
      <w:sz w:val="22"/>
      <w:szCs w:val="22"/>
    </w:rPr>
  </w:style>
  <w:style w:type="paragraph" w:customStyle="1" w:styleId="af4">
    <w:name w:val="ТЕКСТ"/>
    <w:basedOn w:val="a"/>
    <w:link w:val="af5"/>
    <w:qFormat/>
    <w:rsid w:val="000B1D4C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val="x-none" w:eastAsia="en-US"/>
    </w:rPr>
  </w:style>
  <w:style w:type="character" w:customStyle="1" w:styleId="af5">
    <w:name w:val="ТЕКСТ Знак"/>
    <w:link w:val="af4"/>
    <w:locked/>
    <w:rsid w:val="000B1D4C"/>
    <w:rPr>
      <w:sz w:val="26"/>
      <w:lang w:eastAsia="en-US"/>
    </w:rPr>
  </w:style>
  <w:style w:type="character" w:styleId="af6">
    <w:name w:val="annotation reference"/>
    <w:uiPriority w:val="99"/>
    <w:semiHidden/>
    <w:unhideWhenUsed/>
    <w:rsid w:val="00463859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463859"/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463859"/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463859"/>
    <w:rPr>
      <w:b/>
      <w:bCs/>
      <w:lang w:val="x-none" w:eastAsia="x-none"/>
    </w:rPr>
  </w:style>
  <w:style w:type="character" w:customStyle="1" w:styleId="afa">
    <w:name w:val="Тема примечания Знак"/>
    <w:link w:val="af9"/>
    <w:uiPriority w:val="99"/>
    <w:semiHidden/>
    <w:rsid w:val="00463859"/>
    <w:rPr>
      <w:b/>
      <w:bCs/>
    </w:rPr>
  </w:style>
  <w:style w:type="paragraph" w:styleId="21">
    <w:name w:val="toc 2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280"/>
    </w:pPr>
  </w:style>
  <w:style w:type="character" w:customStyle="1" w:styleId="10">
    <w:name w:val="Заголовок 1 Знак"/>
    <w:link w:val="1"/>
    <w:rsid w:val="005D3DCD"/>
    <w:rPr>
      <w:b/>
      <w:bCs/>
      <w:kern w:val="36"/>
      <w:sz w:val="28"/>
      <w:szCs w:val="48"/>
    </w:rPr>
  </w:style>
  <w:style w:type="paragraph" w:styleId="40">
    <w:name w:val="toc 4"/>
    <w:basedOn w:val="a"/>
    <w:next w:val="a"/>
    <w:autoRedefine/>
    <w:uiPriority w:val="39"/>
    <w:unhideWhenUsed/>
    <w:rsid w:val="00EF0BB0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EF0BB0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F0BB0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7">
    <w:name w:val="toc 7"/>
    <w:basedOn w:val="a"/>
    <w:next w:val="a"/>
    <w:autoRedefine/>
    <w:uiPriority w:val="39"/>
    <w:unhideWhenUsed/>
    <w:rsid w:val="00EF0BB0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8">
    <w:name w:val="toc 8"/>
    <w:basedOn w:val="a"/>
    <w:next w:val="a"/>
    <w:autoRedefine/>
    <w:uiPriority w:val="39"/>
    <w:unhideWhenUsed/>
    <w:rsid w:val="00EF0BB0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9">
    <w:name w:val="toc 9"/>
    <w:basedOn w:val="a"/>
    <w:next w:val="a"/>
    <w:autoRedefine/>
    <w:uiPriority w:val="39"/>
    <w:unhideWhenUsed/>
    <w:rsid w:val="00EF0BB0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table" w:customStyle="1" w:styleId="31">
    <w:name w:val="Сетка таблицы3"/>
    <w:basedOn w:val="a1"/>
    <w:next w:val="af0"/>
    <w:uiPriority w:val="59"/>
    <w:rsid w:val="004900D2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Сетка таблицы4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">
    <w:name w:val="Сетка таблицы5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6"/>
    <w:basedOn w:val="a1"/>
    <w:next w:val="af0"/>
    <w:uiPriority w:val="59"/>
    <w:rsid w:val="001A21D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0">
    <w:name w:val="Сетка таблицы7"/>
    <w:basedOn w:val="a1"/>
    <w:next w:val="af0"/>
    <w:uiPriority w:val="59"/>
    <w:rsid w:val="00C06D2B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949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  <w:div w:id="1738893776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36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5795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0286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99C818-68AA-42C3-931E-5974F73B9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3</Pages>
  <Words>5028</Words>
  <Characters>28663</Characters>
  <Application>Microsoft Office Word</Application>
  <DocSecurity>0</DocSecurity>
  <Lines>238</Lines>
  <Paragraphs>6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«Утверждаю»</vt:lpstr>
    </vt:vector>
  </TitlesOfParts>
  <Company>ФАУГИ</Company>
  <LinksUpToDate>false</LinksUpToDate>
  <CharactersWithSpaces>33624</CharactersWithSpaces>
  <SharedDoc>false</SharedDoc>
  <HLinks>
    <vt:vector size="102" baseType="variant"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158414</vt:lpwstr>
      </vt:variant>
      <vt:variant>
        <vt:i4>19006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158413</vt:lpwstr>
      </vt:variant>
      <vt:variant>
        <vt:i4>18350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8158412</vt:lpwstr>
      </vt:variant>
      <vt:variant>
        <vt:i4>20316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8158411</vt:lpwstr>
      </vt:variant>
      <vt:variant>
        <vt:i4>19661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8158410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158409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158408</vt:lpwstr>
      </vt:variant>
      <vt:variant>
        <vt:i4>16384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158407</vt:lpwstr>
      </vt:variant>
      <vt:variant>
        <vt:i4>15729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158406</vt:lpwstr>
      </vt:variant>
      <vt:variant>
        <vt:i4>17695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158405</vt:lpwstr>
      </vt:variant>
      <vt:variant>
        <vt:i4>17039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158404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158403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158402</vt:lpwstr>
      </vt:variant>
      <vt:variant>
        <vt:i4>20316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158401</vt:lpwstr>
      </vt:variant>
      <vt:variant>
        <vt:i4>19661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158400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158399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158398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Утверждаю»</dc:title>
  <dc:subject/>
  <dc:creator>secret</dc:creator>
  <cp:keywords/>
  <dc:description/>
  <cp:lastModifiedBy>Кадровик</cp:lastModifiedBy>
  <cp:revision>10</cp:revision>
  <cp:lastPrinted>2023-03-30T06:33:00Z</cp:lastPrinted>
  <dcterms:created xsi:type="dcterms:W3CDTF">2023-03-27T06:53:00Z</dcterms:created>
  <dcterms:modified xsi:type="dcterms:W3CDTF">2023-03-30T06:33:00Z</dcterms:modified>
</cp:coreProperties>
</file>